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3C3A" w:rsidRPr="004F27B2" w:rsidRDefault="004F27B2">
      <w:pPr>
        <w:pStyle w:val="Fir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HẦ</w:t>
      </w:r>
      <w:bookmarkStart w:id="0" w:name="_GoBack"/>
      <w:bookmarkEnd w:id="0"/>
      <w:r w:rsidR="00EF2DD0" w:rsidRPr="004F27B2">
        <w:rPr>
          <w:rFonts w:ascii="Times New Roman" w:hAnsi="Times New Roman" w:cs="Times New Roman"/>
          <w:sz w:val="28"/>
          <w:szCs w:val="28"/>
        </w:rPr>
        <w:t>N M</w:t>
      </w:r>
      <w:r w:rsidR="00EF2DD0" w:rsidRPr="004F27B2">
        <w:rPr>
          <w:rFonts w:ascii="Times New Roman" w:hAnsi="Times New Roman" w:cs="Times New Roman"/>
          <w:sz w:val="28"/>
          <w:szCs w:val="28"/>
        </w:rPr>
        <w:t>Ộ</w:t>
      </w:r>
      <w:r w:rsidR="00EF2DD0" w:rsidRPr="004F27B2">
        <w:rPr>
          <w:rFonts w:ascii="Times New Roman" w:hAnsi="Times New Roman" w:cs="Times New Roman"/>
          <w:sz w:val="28"/>
          <w:szCs w:val="28"/>
        </w:rPr>
        <w:t>T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ÁC BÀI TOÁN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..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ÀI TOÁN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VÀ PHÉP TÍNH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</w:t>
      </w:r>
    </w:p>
    <w:p w:rsidR="00903C3A" w:rsidRPr="004F27B2" w:rsidRDefault="00EF2DD0" w:rsidP="00EF2DD0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: —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nghìn, chín trăm, ba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và hai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 —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tr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, ba mươi nghìn, ba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và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 — 13 trăm, I3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và 13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. </w:t>
      </w:r>
      <w:r w:rsidRPr="004F27B2">
        <w:rPr>
          <w:rFonts w:ascii="Times New Roman" w:hAnsi="Times New Roman" w:cs="Times New Roman"/>
          <w:sz w:val="28"/>
          <w:szCs w:val="28"/>
        </w:rPr>
        <w:t>— anphìn, b trăm, c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và d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(a, b, c, d là các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a khác 0).</w:t>
      </w:r>
    </w:p>
    <w:p w:rsidR="00903C3A" w:rsidRPr="004F27B2" w:rsidRDefault="00EF2DD0" w:rsidP="00EF2DD0">
      <w:pPr>
        <w:pStyle w:val="Compact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Phân tích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4138 thành : — Các nghìn, trăm,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và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; — Các trăm và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; — Các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và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; — Các nghìn và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 w:rsidP="00EF2DD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ũng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như v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y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abcd (a khác 0).</w:t>
      </w:r>
    </w:p>
    <w:p w:rsidR="00903C3A" w:rsidRPr="004F27B2" w:rsidRDefault="00EF2DD0" w:rsidP="00EF2DD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Nam n</w:t>
      </w:r>
      <w:r w:rsidRPr="004F27B2">
        <w:rPr>
          <w:rFonts w:ascii="Times New Roman" w:hAnsi="Times New Roman" w:cs="Times New Roman"/>
          <w:sz w:val="28"/>
          <w:szCs w:val="28"/>
        </w:rPr>
        <w:t>ói :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65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: — I6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và 5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; — ] trăm và 65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; — 15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và 15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 Như v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y có đúng không ?</w:t>
      </w:r>
    </w:p>
    <w:p w:rsidR="00903C3A" w:rsidRPr="004F27B2" w:rsidRDefault="00EF2DD0" w:rsidP="00EF2DD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x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:</w:t>
      </w:r>
    </w:p>
    <w:p w:rsidR="00903C3A" w:rsidRPr="004F27B2" w:rsidRDefault="00EF2DD0" w:rsidP="00EF2DD0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ó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cao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thu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c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nghìn 2 _</w:t>
      </w:r>
    </w:p>
    <w:p w:rsidR="00903C3A" w:rsidRPr="004F27B2" w:rsidRDefault="00EF2DD0" w:rsidP="00EF2DD0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ó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cao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thu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c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tr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?</w:t>
      </w:r>
    </w:p>
    <w:p w:rsidR="00903C3A" w:rsidRPr="004F27B2" w:rsidRDefault="00EF2DD0" w:rsidP="00EF2DD0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é hơn 10 ? G</w:t>
      </w:r>
      <w:r w:rsidRPr="004F27B2">
        <w:rPr>
          <w:rFonts w:ascii="Times New Roman" w:hAnsi="Times New Roman" w:cs="Times New Roman"/>
          <w:sz w:val="28"/>
          <w:szCs w:val="28"/>
        </w:rPr>
        <w:t xml:space="preserve"> : __ đ) Bé hơn 1 000 000 và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hơn 100 000? -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e) Đ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ng l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sau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? 8) Đ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ng l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tr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? 9...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n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ho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c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: a)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có : —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; _ —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; —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khác nh</w:t>
      </w:r>
      <w:r w:rsidRPr="004F27B2">
        <w:rPr>
          <w:rFonts w:ascii="Times New Roman" w:hAnsi="Times New Roman" w:cs="Times New Roman"/>
          <w:sz w:val="28"/>
          <w:szCs w:val="28"/>
        </w:rPr>
        <w:t>au ; — M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hác nhau. b) Có đ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 xml:space="preserve"> năm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5, 4, 7, 0, 1. —_©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mà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ác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20. 6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+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: — -a) x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bé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; -__b) x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sa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999 ; c) x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tr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1001 ; -đ) x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hơn 99 v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bé hơn 1000; e) x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hơn 15 ; __ø) x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bé hơn 105 ; h) x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gi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I v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11 ; 0) x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gi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a v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(a + 1) ; k)x... 6}1:4:7:40; 15-... d)1;2;4;§; 16;... e) 11;22; 33; 44;</w:t>
      </w:r>
      <w:r w:rsidRPr="004F27B2">
        <w:rPr>
          <w:rFonts w:ascii="Times New Roman" w:hAnsi="Times New Roman" w:cs="Times New Roman"/>
          <w:sz w:val="28"/>
          <w:szCs w:val="28"/>
        </w:rPr>
        <w:t xml:space="preserve"> 55;... ø)1;4;09; 16; 25;..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12: 3: 5u .e Hãy cho 1 ví d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8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liên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. Em có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xét gì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dãy này ?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ãy cho I1 ví d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5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(ho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c 5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) liên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. Em có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xét gì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dãy này ?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I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2001 có bao nhiê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>, bao nhiê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</w:t>
      </w:r>
      <w:r w:rsidRPr="004F27B2">
        <w:rPr>
          <w:rFonts w:ascii="Times New Roman" w:hAnsi="Times New Roman" w:cs="Times New Roman"/>
          <w:sz w:val="28"/>
          <w:szCs w:val="28"/>
        </w:rPr>
        <w:t xml:space="preserve"> ?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 hơn kém nhau bao nhiêu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?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1975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2900 có bao nhiê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 ? Bao nhiê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? Bao nhiê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cùng là 3 ?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. _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ho dãy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1 ; 2; 3 ; 4; 5 ; 6;....; 1991 ; 1992. a)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dãy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có bao nhiêu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?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24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“í‹</w:t>
      </w:r>
    </w:p>
    <w:p w:rsidR="00903C3A" w:rsidRPr="004F27B2" w:rsidRDefault="00EF2DD0" w:rsidP="00EF2DD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3ï,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ho dãy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2 : 4; 6; 8; 10;...; 1992.</w:t>
      </w:r>
    </w:p>
    <w:p w:rsidR="00903C3A" w:rsidRPr="004F27B2" w:rsidRDefault="00EF2DD0" w:rsidP="00EF2DD0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dãy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có bao nhiêu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?</w:t>
      </w:r>
    </w:p>
    <w:p w:rsidR="00903C3A" w:rsidRPr="004F27B2" w:rsidRDefault="00EF2DD0" w:rsidP="00EF2DD0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2000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dãy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 w:rsidP="00EF2DD0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ho đãy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: l; 2; 3;4;...; x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x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dãy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ba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x.</w:t>
      </w:r>
    </w:p>
    <w:p w:rsidR="00903C3A" w:rsidRPr="004F27B2" w:rsidRDefault="00EF2DD0" w:rsidP="00EF2DD0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ho đãy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liên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1 ; 3; 5; 7;9;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x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dãy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4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dãy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hêm vào bên trái và bên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1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2 ta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36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ã cho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ác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 theo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g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ta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1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4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ã cho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h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trăm và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 cho nhau thì giá tr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 không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, c</w:t>
      </w:r>
      <w:r w:rsidRPr="004F27B2">
        <w:rPr>
          <w:rFonts w:ascii="Times New Roman" w:hAnsi="Times New Roman" w:cs="Times New Roman"/>
          <w:sz w:val="28"/>
          <w:szCs w:val="28"/>
        </w:rPr>
        <w:t>òn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bă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ph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ba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ia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hêm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7 vào t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cùng bên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, ta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ơ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ã cho 754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b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i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u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ta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Ì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é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ã cho 2322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 _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i các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I, 7, 9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xóa đ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1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 ta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é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ã cho 712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Tìm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mà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4 và khi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í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o nhau ta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h</w:t>
      </w:r>
      <w:r w:rsidRPr="004F27B2">
        <w:rPr>
          <w:rFonts w:ascii="Times New Roman" w:hAnsi="Times New Roman" w:cs="Times New Roman"/>
          <w:sz w:val="28"/>
          <w:szCs w:val="28"/>
        </w:rPr>
        <w:t>ơ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ũ 18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8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ác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. _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khác 0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21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1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51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</w:rPr>
        <w:t>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íc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húng là r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. 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Plông nhau. `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39. 40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Ái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.__.B=530 + 124 + 32 + 76 + l8 b) A = abc+de + 1992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Tìm m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ộ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ữ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, b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r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ó chia cho t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ổ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các c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ữ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ủ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a nó đ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ợ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 13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Tìm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ữ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, b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r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t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ổ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các c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ữ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ủ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a nó b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17 và khi chia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đó cho 419 ta đ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ợ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dư trong phép chia là 75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Tìm các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nhiên có 3 c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ữ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b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r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n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u xóa đi 2 c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ữ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u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c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ủ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a nó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ta đ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ợ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 |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ca giiHŠ#hu T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Ạ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O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Tìm m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ộ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nhiên b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r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t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ổ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đó và các c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ữ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ủ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a nó b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129. Tìm giá tr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ị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nhiên bé n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ấ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(ho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ặ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 l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ớ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 n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ấ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) c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ủ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a x sao cho :</w:t>
      </w:r>
    </w:p>
    <w:p w:rsidR="00903C3A" w:rsidRPr="004F27B2" w:rsidRDefault="00EF2DD0" w:rsidP="00EF2DD0">
      <w:pPr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I5&lt;x&lt;35;</w:t>
      </w:r>
    </w:p>
    <w:p w:rsidR="00903C3A" w:rsidRPr="004F27B2" w:rsidRDefault="00EF2DD0" w:rsidP="00EF2DD0">
      <w:pPr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x&lt; 100;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€)x&gt; 100;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đ) x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sáu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1,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3,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0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So sánh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a và b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: _</w:t>
      </w:r>
    </w:p>
    <w:p w:rsidR="00903C3A" w:rsidRPr="004F27B2" w:rsidRDefault="00EF2DD0" w:rsidP="00EF2DD0">
      <w:pPr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b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 w:rsidP="00EF2DD0">
      <w:pPr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ba nghìn, b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y trăm và năm mươi ba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, b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hai nghìn, m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y trăm,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và m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ba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 w:rsidP="00EF2DD0">
      <w:pPr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a là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l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ề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 sau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100, b là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l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ề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 tr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ớ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101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lastRenderedPageBreak/>
        <w:t>Đ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ề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 d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ấ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u (&gt;, &lt;, =) thích 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ợ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p vào ô tr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:</w:t>
      </w:r>
    </w:p>
    <w:p w:rsidR="00903C3A" w:rsidRPr="004F27B2" w:rsidRDefault="00EF2DD0" w:rsidP="00EF2DD0">
      <w:pPr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3 x 1000 + 9 x 100 +5 x10+7[__ ]3957.</w:t>
      </w:r>
    </w:p>
    <w:p w:rsidR="00903C3A" w:rsidRPr="004F27B2" w:rsidRDefault="00EF2DD0" w:rsidP="00EF2DD0">
      <w:pPr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x0x0x x0000+ x0x</w:t>
      </w:r>
    </w:p>
    <w:p w:rsidR="00903C3A" w:rsidRPr="004F27B2" w:rsidRDefault="00EF2DD0" w:rsidP="00EF2DD0">
      <w:pPr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3+3a | |(a+3)xI1</w:t>
      </w:r>
    </w:p>
    <w:p w:rsidR="00903C3A" w:rsidRPr="004F27B2" w:rsidRDefault="00EF2DD0" w:rsidP="00EF2DD0">
      <w:pPr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53+4b6+29c |__ | abc+750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ho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abc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a—b= l,b—c=2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abc v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ab hơn kém nhau bao nhiêu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? Không c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ính k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th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, hãy so sánh hai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A và B : 4. đã đi a) A = 198 +26 + 574 + 32 + 10 :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48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49, B0. B1. '52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S3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_ vào bên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é ta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. 56. S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>. 98. 39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Không th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>c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phép tính, hãy tìm x :</w:t>
      </w:r>
    </w:p>
    <w:p w:rsidR="00903C3A" w:rsidRPr="004F27B2" w:rsidRDefault="00EF2DD0" w:rsidP="00EF2DD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x + 567 + I5 = 1991 + 567 + 15;</w:t>
      </w:r>
    </w:p>
    <w:p w:rsidR="00903C3A" w:rsidRPr="004F27B2" w:rsidRDefault="00EF2DD0" w:rsidP="00EF2DD0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(36 + x) + 1189 = 36 + 1189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ay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như t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 tăng thêm 300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gi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guyê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g kia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ay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a b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3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trăm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g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gi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guyê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g kia.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ay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a cùng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lên (hay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m đi)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 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. Cho ví d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hu vi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thay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a tăng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thêm 3m và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m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 đi 3m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x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: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)x+ 152&lt;5+ 152;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)x+ 152&lt; 157;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)x+ 15</w:t>
      </w:r>
      <w:r w:rsidRPr="004F27B2">
        <w:rPr>
          <w:rFonts w:ascii="Times New Roman" w:hAnsi="Times New Roman" w:cs="Times New Roman"/>
          <w:sz w:val="28"/>
          <w:szCs w:val="28"/>
        </w:rPr>
        <w:t>+ 25&lt;50 +31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là 37 và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đó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é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là 82 và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hêm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đó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Tìm b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là 32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hai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 là 39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là 37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ó th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dùng các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1, 3, 5, 7, 9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o nên 5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mà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hú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1000 không ?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69,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ba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và g]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guyê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N thì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là 87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 xml:space="preserve">ó. 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37,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ba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và năm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thì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là 159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 _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hác nhau,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i các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0, l2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x, y, l, 7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a l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p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18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hác HÀ và. tính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là 6440. Tìm x và y. t #6: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ũ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oác 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hác nhau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i các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1 2i 5, š 9 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 xml:space="preserve"> _ 63. 64. 65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.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515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a g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ch b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2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s? đơn.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ta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..</w:t>
      </w:r>
    </w:p>
    <w:p w:rsidR="00903C3A" w:rsidRPr="004F27B2" w:rsidRDefault="00EF2DD0" w:rsidP="00EF2DD0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510,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hêm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3 vàU bên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s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b8 pUYên $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, ta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là 6228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hác nhau mà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hông có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0 và 3 nào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. Hãy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55 thà</w:t>
      </w:r>
      <w:r w:rsidRPr="004F27B2">
        <w:rPr>
          <w:rFonts w:ascii="Times New Roman" w:hAnsi="Times New Roman" w:cs="Times New Roman"/>
          <w:sz w:val="28"/>
          <w:szCs w:val="28"/>
        </w:rPr>
        <w:t>nh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dãy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liên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. Tính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sau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cách h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p lí : a) 4823 + 1560 + 5177 + 8440; b) 10556 + 8074 + 9444 + 926 + 1000. Tính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: a) 100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I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100; b) 20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liên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k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1 tr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i ; c) 20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 liên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k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2 tr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i ; d) 20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dãy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(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I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20) :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: 7z TÚ: e)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mà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t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cùng là 5. Tro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kì thi,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ánh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danh sác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1260 thí sinh, ta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dùng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bao nhiêu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? Không th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c </w:t>
      </w:r>
      <w:r w:rsidRPr="004F27B2">
        <w:rPr>
          <w:rFonts w:ascii="Times New Roman" w:hAnsi="Times New Roman" w:cs="Times New Roman"/>
          <w:sz w:val="28"/>
          <w:szCs w:val="28"/>
        </w:rPr>
        <w:t>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phép tính, hãy tìm x : a) I2 —= + = gã =5 1; b) x —- 467 = 1990 - 467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x : . a)35—-x&lt;35—5; b)x_— 10&lt; 35 - 10; c)x— 10 &lt;45.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ay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a cùng tăng thêm (hay b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t đi)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cù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. Cho ví d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 xml:space="preserve"> ?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 xml:space="preserve">u </w:t>
      </w:r>
      <w:r w:rsidRPr="004F27B2">
        <w:rPr>
          <w:rFonts w:ascii="Times New Roman" w:hAnsi="Times New Roman" w:cs="Times New Roman"/>
          <w:sz w:val="28"/>
          <w:szCs w:val="28"/>
        </w:rPr>
        <w:t>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27,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a cùng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lên (hay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m đi)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hì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là bao nhiêu ? a) Năm nay m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 xml:space="preserve"> hơn con 25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sau 10 năm n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con kém m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o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nhiêu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? b) Năm nay m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 xml:space="preserve"> hơn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con là 23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sau bao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'nhiêu năm n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con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 xml:space="preserve"> ?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75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có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cùng là 1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é có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là 6.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là 336 và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g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ch b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trăm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é ta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là 636.</w:t>
      </w:r>
    </w:p>
    <w:p w:rsidR="00903C3A" w:rsidRPr="004F27B2" w:rsidRDefault="00EF2DD0" w:rsidP="00EF2DD0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Tính gi</w:t>
      </w:r>
      <w:r w:rsidRPr="004F27B2">
        <w:rPr>
          <w:rFonts w:ascii="Times New Roman" w:hAnsi="Times New Roman" w:cs="Times New Roman"/>
          <w:sz w:val="28"/>
          <w:szCs w:val="28"/>
        </w:rPr>
        <w:t>á tr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b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u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c : Tàu a)A= 100 - 99+98—97+...+4—3+2;</w:t>
      </w:r>
    </w:p>
    <w:p w:rsidR="00903C3A" w:rsidRPr="004F27B2" w:rsidRDefault="00EF2DD0" w:rsidP="00EF2DD0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¬ 100 — 5 - 5 - 5... — 5 (có 20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5)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f7. Không th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>c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phép tính, có th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ói ngay giá tr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b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u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c sau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không ?</w:t>
      </w:r>
    </w:p>
    <w:p w:rsidR="00903C3A" w:rsidRPr="004F27B2" w:rsidRDefault="00EF2DD0" w:rsidP="00EF2DD0">
      <w:pPr>
        <w:pStyle w:val="Compact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 =621-— (621 - 58); b)B=x-(x- 60);</w:t>
      </w:r>
    </w:p>
    <w:p w:rsidR="00903C3A" w:rsidRPr="004F27B2" w:rsidRDefault="00EF2DD0" w:rsidP="00EF2DD0">
      <w:pPr>
        <w:pStyle w:val="Compact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=720 + (3927 — 720) ; d)D=x+ (90 - x</w:t>
      </w:r>
      <w:r w:rsidRPr="004F27B2">
        <w:rPr>
          <w:rFonts w:ascii="Times New Roman" w:hAnsi="Times New Roman" w:cs="Times New Roman"/>
          <w:sz w:val="28"/>
          <w:szCs w:val="28"/>
        </w:rPr>
        <w:t>).</w:t>
      </w:r>
    </w:p>
    <w:p w:rsidR="00903C3A" w:rsidRPr="004F27B2" w:rsidRDefault="00EF2DD0" w:rsidP="00EF2DD0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mà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và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húng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 w:rsidP="00EF2DD0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íc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ay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a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ên 2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và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m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'kia đi 2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. Cho ví d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 xml:space="preserve"> ?</w:t>
      </w:r>
    </w:p>
    <w:p w:rsidR="00903C3A" w:rsidRPr="004F27B2" w:rsidRDefault="00EF2DD0" w:rsidP="00EF2DD0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íc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ay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lên 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. Cho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í d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 xml:space="preserve"> ?</w:t>
      </w:r>
    </w:p>
    <w:p w:rsidR="00903C3A" w:rsidRPr="004F27B2" w:rsidRDefault="00EF2DD0" w:rsidP="00EF2DD0">
      <w:pPr>
        <w:pStyle w:val="Compact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x (không th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>c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phép tính) :</w:t>
      </w:r>
    </w:p>
    <w:p w:rsidR="00903C3A" w:rsidRPr="004F27B2" w:rsidRDefault="00EF2DD0" w:rsidP="00EF2DD0">
      <w:pPr>
        <w:pStyle w:val="Compact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54 £= 5 x195 :</w:t>
      </w:r>
    </w:p>
    <w:p w:rsidR="00903C3A" w:rsidRPr="004F27B2" w:rsidRDefault="00EF2DD0" w:rsidP="00EF2DD0">
      <w:pPr>
        <w:pStyle w:val="Compact"/>
        <w:numPr>
          <w:ilvl w:val="0"/>
          <w:numId w:val="2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(x + 5) x 1991 = (19 + 5) x 1991 ; c)35xx&lt;35x6; _</w:t>
      </w:r>
    </w:p>
    <w:p w:rsidR="00903C3A" w:rsidRPr="004F27B2" w:rsidRDefault="00EF2DD0" w:rsidP="00EF2DD0">
      <w:pPr>
        <w:pStyle w:val="Compact"/>
        <w:numPr>
          <w:ilvl w:val="0"/>
          <w:numId w:val="2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(15 ~ x) x 79 &lt; (15 - 2) x 79.</w:t>
      </w:r>
    </w:p>
    <w:p w:rsidR="00903C3A" w:rsidRPr="004F27B2" w:rsidRDefault="00EF2DD0" w:rsidP="00EF2DD0">
      <w:pPr>
        <w:pStyle w:val="Compact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ính giá tr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u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c sau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cách h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p lí : a)A=l+l+l+...+1I-—999 (có 1000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1);</w:t>
      </w:r>
    </w:p>
    <w:p w:rsidR="00903C3A" w:rsidRPr="004F27B2" w:rsidRDefault="00EF2DD0" w:rsidP="00EF2DD0">
      <w:pPr>
        <w:pStyle w:val="Compact"/>
        <w:numPr>
          <w:ilvl w:val="0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 xml:space="preserve">B=4x 113x25— 5 x 112 x20; </w:t>
      </w:r>
      <w:r w:rsidRPr="004F27B2">
        <w:rPr>
          <w:rFonts w:ascii="Times New Roman" w:hAnsi="Times New Roman" w:cs="Times New Roman"/>
          <w:sz w:val="28"/>
          <w:szCs w:val="28"/>
        </w:rPr>
        <w:t>Ỷ</w:t>
      </w:r>
    </w:p>
    <w:p w:rsidR="00903C3A" w:rsidRPr="004F27B2" w:rsidRDefault="00EF2DD0" w:rsidP="00EF2DD0">
      <w:pPr>
        <w:pStyle w:val="Compact"/>
        <w:numPr>
          <w:ilvl w:val="0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= (100 ~ 99 + 97 ~ 80 + 15) x (16 - 2 x 8). S ã</w:t>
      </w:r>
    </w:p>
    <w:p w:rsidR="00903C3A" w:rsidRPr="004F27B2" w:rsidRDefault="00EF2DD0" w:rsidP="00EF2DD0">
      <w:pPr>
        <w:pStyle w:val="Compact"/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íc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là 65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ăng thêm 30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gi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TH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ia thì tích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là 215. dâ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85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Š7,</w:t>
      </w:r>
    </w:p>
    <w:p w:rsidR="00903C3A" w:rsidRPr="004F27B2" w:rsidRDefault="00EF2DD0" w:rsidP="00EF2DD0">
      <w:pPr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ö9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94,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Khi nhân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245,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 đã đ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t các tích riêng th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n</w:t>
      </w:r>
      <w:r w:rsidRPr="004F27B2">
        <w:rPr>
          <w:rFonts w:ascii="Times New Roman" w:hAnsi="Times New Roman" w:cs="Times New Roman"/>
          <w:sz w:val="28"/>
          <w:szCs w:val="28"/>
        </w:rPr>
        <w:t>hư trong phép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nên tìm ra k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4257. Tìm tích dú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phép nhân đó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ong hai phép tính sau,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a—b= Ï; (ab+13)xcd =2700 ; (ba+l3)xcd = 2160. Hãy tìm a, b, c, d. Tính giá tr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b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u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c sau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cách h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p lí : a) 54x 113 +45 x 113 + 113; b) (</w:t>
      </w:r>
      <w:r w:rsidRPr="004F27B2">
        <w:rPr>
          <w:rFonts w:ascii="Times New Roman" w:hAnsi="Times New Roman" w:cs="Times New Roman"/>
          <w:sz w:val="28"/>
          <w:szCs w:val="28"/>
        </w:rPr>
        <w:t>532x7- 266 x 14) x(532x7+ 266); €) lII7x(36+62)- 17x(62+36): đ) (145 x 99 + 145) - (143 x 101 — 143). Tìm 3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liên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mà tíc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húng là 105. So sánh A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B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: A = 73 x 73 B=72x74 So sánh C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D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: C=1995x.1995 D= 1991 x 1999 *ChoA=lx2+</w:t>
      </w:r>
      <w:r w:rsidRPr="004F27B2">
        <w:rPr>
          <w:rFonts w:ascii="Times New Roman" w:hAnsi="Times New Roman" w:cs="Times New Roman"/>
          <w:sz w:val="28"/>
          <w:szCs w:val="28"/>
        </w:rPr>
        <w:t xml:space="preserve">2x3+3x4+..+19x20. Tính A x 3 =? </w:t>
      </w:r>
      <w:r w:rsidRPr="004F27B2">
        <w:rPr>
          <w:rFonts w:ascii="Times New Roman" w:hAnsi="Times New Roman" w:cs="Times New Roman"/>
          <w:sz w:val="28"/>
          <w:szCs w:val="28"/>
        </w:rPr>
        <w:lastRenderedPageBreak/>
        <w:t>Tính giá tr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b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u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c sau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cách h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p lí : a) 1994 x 867 + 1994 x 133; b) 1994 x 867 + 1995 x 133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íc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liên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I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76 t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cù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bao nhiêu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0 ?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ó th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tìm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n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: I</w:t>
      </w:r>
      <w:r w:rsidRPr="004F27B2">
        <w:rPr>
          <w:rFonts w:ascii="Times New Roman" w:hAnsi="Times New Roman" w:cs="Times New Roman"/>
          <w:sz w:val="28"/>
          <w:szCs w:val="28"/>
        </w:rPr>
        <w:t>+2+3+4+5+..+n= 9999 hay không ?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é và gi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có 30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. Thươ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ay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a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(ho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c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m)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v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lên cù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? Cho ví d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13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1/7. XS (2 ˆcvgi D8 à‹‡ Bè cư 97,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</w:t>
      </w:r>
      <w:r w:rsidRPr="004F27B2">
        <w:rPr>
          <w:rFonts w:ascii="Times New Roman" w:hAnsi="Times New Roman" w:cs="Times New Roman"/>
          <w:sz w:val="28"/>
          <w:szCs w:val="28"/>
        </w:rPr>
        <w:t xml:space="preserve"> ta chi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cho 2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thì ta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6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a chi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cho 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ương thì ta cũ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6. Tính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v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trong phép chia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tiên.</w:t>
      </w:r>
    </w:p>
    <w:p w:rsidR="00903C3A" w:rsidRPr="004F27B2" w:rsidRDefault="00EF2DD0" w:rsidP="00EF2DD0">
      <w:pPr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thươ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phép chia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nó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: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và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. _</w:t>
      </w:r>
    </w:p>
    <w:p w:rsidR="00903C3A" w:rsidRPr="004F27B2" w:rsidRDefault="00EF2DD0" w:rsidP="00EF2DD0">
      <w:pPr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Không t</w:t>
      </w:r>
      <w:r w:rsidRPr="004F27B2">
        <w:rPr>
          <w:rFonts w:ascii="Times New Roman" w:hAnsi="Times New Roman" w:cs="Times New Roman"/>
          <w:sz w:val="28"/>
          <w:szCs w:val="28"/>
        </w:rPr>
        <w:t>h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>c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phép tính, tìm x :</w:t>
      </w:r>
    </w:p>
    <w:p w:rsidR="00903C3A" w:rsidRPr="004F27B2" w:rsidRDefault="00EF2DD0" w:rsidP="00EF2DD0">
      <w:pPr>
        <w:pStyle w:val="Compact"/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4574: x= 4574 : 2 ;</w:t>
      </w:r>
    </w:p>
    <w:p w:rsidR="00903C3A" w:rsidRPr="004F27B2" w:rsidRDefault="00EF2DD0" w:rsidP="00EF2DD0">
      <w:pPr>
        <w:pStyle w:val="Compact"/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(x+ 2): 1991 = (3980 +2): 1991 ; 6)x:sã«]5;3› ñ)3</w:t>
      </w:r>
      <w:r w:rsidRPr="004F27B2">
        <w:rPr>
          <w:rFonts w:ascii="Times New Roman" w:hAnsi="Times New Roman" w:cs="Times New Roman"/>
          <w:sz w:val="28"/>
          <w:szCs w:val="28"/>
        </w:rPr>
        <w:t>ẫ</w:t>
      </w:r>
      <w:r w:rsidRPr="004F27B2">
        <w:rPr>
          <w:rFonts w:ascii="Times New Roman" w:hAnsi="Times New Roman" w:cs="Times New Roman"/>
          <w:sz w:val="28"/>
          <w:szCs w:val="28"/>
        </w:rPr>
        <w:t>:z339: 5,</w:t>
      </w:r>
    </w:p>
    <w:p w:rsidR="00903C3A" w:rsidRPr="004F27B2" w:rsidRDefault="00EF2DD0" w:rsidP="00EF2DD0">
      <w:pPr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hay các d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u (?)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các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ích h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p trong phép chia : Tin (</w:t>
      </w:r>
    </w:p>
    <w:p w:rsidR="00903C3A" w:rsidRPr="004F27B2" w:rsidRDefault="00EF2DD0" w:rsidP="00EF2DD0">
      <w:pPr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7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chia cho 9 dư 2 và thươ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phép chi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đó cho 7 và cho 9 hơn kém nhau 2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 w:rsidP="00EF2DD0">
      <w:pPr>
        <w:pStyle w:val="Compact"/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ính giá tr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b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u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c sau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cách h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p lí :</w:t>
      </w:r>
    </w:p>
    <w:p w:rsidR="00903C3A" w:rsidRPr="004F27B2" w:rsidRDefault="00EF2DD0" w:rsidP="00EF2DD0">
      <w:pPr>
        <w:pStyle w:val="Compact"/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1875:2+125:2; b)0:36 x (32+ 17+99— 68 +1); c)(m: l—-mx Ïl): (m x 1991 +m +]).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m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.</w:t>
      </w:r>
    </w:p>
    <w:p w:rsidR="00903C3A" w:rsidRPr="004F27B2" w:rsidRDefault="00EF2DD0" w:rsidP="00EF2DD0">
      <w:pPr>
        <w:pStyle w:val="Compact"/>
        <w:numPr>
          <w:ilvl w:val="0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ãy đ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t các d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u ngo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c vào b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u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c : 3 x 15 + 18 : 6 + 3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giá tr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b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u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c là : a)47;</w:t>
      </w:r>
    </w:p>
    <w:p w:rsidR="00903C3A" w:rsidRPr="004F27B2" w:rsidRDefault="00EF2DD0" w:rsidP="00EF2DD0">
      <w:pPr>
        <w:pStyle w:val="Compac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é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ó th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;</w:t>
      </w:r>
    </w:p>
    <w:p w:rsidR="00903C3A" w:rsidRPr="004F27B2" w:rsidRDefault="00EF2DD0" w:rsidP="00EF2DD0">
      <w:pPr>
        <w:pStyle w:val="Compac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ó th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.</w:t>
      </w:r>
    </w:p>
    <w:p w:rsidR="00903C3A" w:rsidRPr="004F27B2" w:rsidRDefault="00EF2DD0" w:rsidP="00EF2DD0">
      <w:pPr>
        <w:pStyle w:val="Compact"/>
        <w:numPr>
          <w:ilvl w:val="0"/>
          <w:numId w:val="31"/>
        </w:numPr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Tính giá tr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ị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ủ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a các b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ể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u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ứ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 sau, v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ớ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i x = 1 và y = 0: 4)A =(15:x+15xx)+ 1991 xy b)B=y:(119xx+ 4512) + (756 : x 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—y) c)C=(10+y):(10—y)—x+ 10x x— 10:x+y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14 105. Tìm x trong các phép tính sau : (V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ớ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a, b, c, d là các c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ữ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)</w:t>
      </w:r>
    </w:p>
    <w:p w:rsidR="00903C3A" w:rsidRPr="004F27B2" w:rsidRDefault="00EF2DD0" w:rsidP="00EF2DD0">
      <w:pPr>
        <w:pStyle w:val="Compact"/>
        <w:numPr>
          <w:ilvl w:val="0"/>
          <w:numId w:val="3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ñö*#=88 b) axx=aaa ;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€) abx+x=abab ; đ) abcx+x=abcabc ;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©) abcdabcdabcd : x =abcd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Ì.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ÀI TOÁN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D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U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VÀ PHÉP CHIA CÓ DƯ</w:t>
      </w:r>
    </w:p>
    <w:p w:rsidR="00903C3A" w:rsidRPr="004F27B2" w:rsidRDefault="00EF2DD0" w:rsidP="00EF2DD0">
      <w:pPr>
        <w:numPr>
          <w:ilvl w:val="0"/>
          <w:numId w:val="3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o</w:t>
      </w:r>
      <w:r w:rsidRPr="004F27B2">
        <w:rPr>
          <w:rFonts w:ascii="Times New Roman" w:hAnsi="Times New Roman" w:cs="Times New Roman"/>
          <w:sz w:val="28"/>
          <w:szCs w:val="28"/>
        </w:rPr>
        <w:t>ng 20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dãy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, có n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2. Em có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xét gì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?</w:t>
      </w:r>
    </w:p>
    <w:p w:rsidR="00903C3A" w:rsidRPr="004F27B2" w:rsidRDefault="00EF2DD0" w:rsidP="00EF2DD0">
      <w:pPr>
        <w:numPr>
          <w:ilvl w:val="0"/>
          <w:numId w:val="3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2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mà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trăm là 7, hàng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là 8.</w:t>
      </w:r>
    </w:p>
    <w:p w:rsidR="00903C3A" w:rsidRPr="004F27B2" w:rsidRDefault="00EF2DD0" w:rsidP="00EF2DD0">
      <w:pPr>
        <w:numPr>
          <w:ilvl w:val="0"/>
          <w:numId w:val="3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x: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x0x05 + 50x0x + x050x = aaaaaa</w:t>
      </w:r>
    </w:p>
    <w:p w:rsidR="00903C3A" w:rsidRPr="004F27B2" w:rsidRDefault="00EF2DD0" w:rsidP="00EF2DD0">
      <w:pPr>
        <w:numPr>
          <w:ilvl w:val="0"/>
          <w:numId w:val="3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 xml:space="preserve">Trong các </w:t>
      </w:r>
      <w:r w:rsidRPr="004F27B2">
        <w:rPr>
          <w:rFonts w:ascii="Times New Roman" w:hAnsi="Times New Roman" w:cs="Times New Roman"/>
          <w:sz w:val="28"/>
          <w:szCs w:val="28"/>
        </w:rPr>
        <w:t>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I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50 có n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chia cho 5 không còn dư. Em có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xét gì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?</w:t>
      </w:r>
    </w:p>
    <w:p w:rsidR="00903C3A" w:rsidRPr="004F27B2" w:rsidRDefault="00EF2DD0" w:rsidP="00EF2DD0">
      <w:pPr>
        <w:numPr>
          <w:ilvl w:val="0"/>
          <w:numId w:val="3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1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2000 có bao nhiê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2 ?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5 ?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2 và 5 ?</w:t>
      </w:r>
    </w:p>
    <w:p w:rsidR="00903C3A" w:rsidRPr="004F27B2" w:rsidRDefault="00EF2DD0" w:rsidP="00EF2DD0">
      <w:pPr>
        <w:numPr>
          <w:ilvl w:val="0"/>
          <w:numId w:val="3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ong 30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tiên có n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3. Em có n</w:t>
      </w:r>
      <w:r w:rsidRPr="004F27B2">
        <w:rPr>
          <w:rFonts w:ascii="Times New Roman" w:hAnsi="Times New Roman" w:cs="Times New Roman"/>
          <w:sz w:val="28"/>
          <w:szCs w:val="28"/>
        </w:rPr>
        <w:t>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xét gì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y ?</w:t>
      </w:r>
    </w:p>
    <w:p w:rsidR="00903C3A" w:rsidRPr="004F27B2" w:rsidRDefault="00EF2DD0" w:rsidP="00EF2DD0">
      <w:pPr>
        <w:numPr>
          <w:ilvl w:val="0"/>
          <w:numId w:val="3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u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3 hay không, ta làm t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?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au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3 :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673, 3438, 77717, 4461 ? 113. K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m tra k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phép nhân sau xem đúng hay sai : 12345 x 6789 = 83710205</w:t>
      </w:r>
    </w:p>
    <w:p w:rsidR="00903C3A" w:rsidRPr="004F27B2" w:rsidRDefault="00EF2DD0" w:rsidP="00EF2DD0">
      <w:pPr>
        <w:pStyle w:val="Compact"/>
        <w:numPr>
          <w:ilvl w:val="0"/>
          <w:numId w:val="3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n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o 3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: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710b&gt;c&gt;d). C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íc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2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th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p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4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thì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12.</w:t>
      </w:r>
    </w:p>
    <w:p w:rsidR="00903C3A" w:rsidRPr="004F27B2" w:rsidRDefault="00EF2DD0" w:rsidP="00EF2DD0">
      <w:pPr>
        <w:pStyle w:val="Compact"/>
        <w:numPr>
          <w:ilvl w:val="0"/>
          <w:numId w:val="3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hai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o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phép nhân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5 và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:</w:t>
      </w:r>
    </w:p>
    <w:p w:rsidR="00903C3A" w:rsidRPr="004F27B2" w:rsidRDefault="00EF2DD0" w:rsidP="00EF2DD0">
      <w:pPr>
        <w:pStyle w:val="Compact"/>
        <w:numPr>
          <w:ilvl w:val="0"/>
          <w:numId w:val="3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Giá tr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 xml:space="preserve"> không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khi ta đ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qua trái hay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ái qua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. — Tích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3. — Có 2 tích riêng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ích riêng có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 w:rsidP="00EF2DD0">
      <w:pPr>
        <w:numPr>
          <w:ilvl w:val="0"/>
          <w:numId w:val="3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n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i các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4 m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12 345 679.</w:t>
      </w:r>
    </w:p>
    <w:p w:rsidR="00903C3A" w:rsidRPr="004F27B2" w:rsidRDefault="00EF2DD0" w:rsidP="00EF2DD0">
      <w:pPr>
        <w:numPr>
          <w:ilvl w:val="0"/>
          <w:numId w:val="3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An l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m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sá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10 nhân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nhau 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7964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k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2, cho 3, cho 4, cho 5, cho 8 ho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c cho 9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không ?</w:t>
      </w:r>
    </w:p>
    <w:p w:rsidR="00903C3A" w:rsidRPr="004F27B2" w:rsidRDefault="00EF2DD0" w:rsidP="00EF2DD0">
      <w:pPr>
        <w:numPr>
          <w:ilvl w:val="0"/>
          <w:numId w:val="3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ó n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o b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i ch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ao cho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9 (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khá</w:t>
      </w:r>
      <w:r w:rsidRPr="004F27B2">
        <w:rPr>
          <w:rFonts w:ascii="Times New Roman" w:hAnsi="Times New Roman" w:cs="Times New Roman"/>
          <w:sz w:val="28"/>
          <w:szCs w:val="28"/>
        </w:rPr>
        <w:t>c 0 và khác 9).</w:t>
      </w:r>
    </w:p>
    <w:p w:rsidR="00903C3A" w:rsidRPr="004F27B2" w:rsidRDefault="00EF2DD0" w:rsidP="00EF2DD0">
      <w:pPr>
        <w:pStyle w:val="Compact"/>
        <w:numPr>
          <w:ilvl w:val="1"/>
          <w:numId w:val="3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ó 32 đ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que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đ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dài Iem ; 48 đ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que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đ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dài 2cm và 45 đ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que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đ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dài 3cm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ó th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x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n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các đ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que đó thành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không z</w:t>
      </w:r>
    </w:p>
    <w:p w:rsidR="00903C3A" w:rsidRPr="004F27B2" w:rsidRDefault="00EF2DD0" w:rsidP="00EF2DD0">
      <w:pPr>
        <w:pStyle w:val="Compact"/>
        <w:numPr>
          <w:ilvl w:val="0"/>
          <w:numId w:val="4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ó 12 đ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que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đ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que dài 25cm và 20 đ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que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đ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dài 2l</w:t>
      </w:r>
      <w:r w:rsidRPr="004F27B2">
        <w:rPr>
          <w:rFonts w:ascii="Times New Roman" w:hAnsi="Times New Roman" w:cs="Times New Roman"/>
          <w:sz w:val="28"/>
          <w:szCs w:val="28"/>
        </w:rPr>
        <w:t>em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ó th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x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n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các đ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que đó thành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vuô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không ?</w:t>
      </w:r>
    </w:p>
    <w:p w:rsidR="00903C3A" w:rsidRPr="004F27B2" w:rsidRDefault="00EF2DD0" w:rsidP="00EF2DD0">
      <w:pPr>
        <w:pStyle w:val="Compact"/>
        <w:numPr>
          <w:ilvl w:val="0"/>
          <w:numId w:val="4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ó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h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n hình vuông,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gi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có xây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ái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cũng hình vuông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o theo mét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hình vuông này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. Khi 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l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 xml:space="preserve">ng SN Q 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* + +</w:t>
      </w:r>
      <w:r w:rsidRPr="004F27B2">
        <w:rPr>
          <w:rFonts w:ascii="Times New Roman" w:hAnsi="Times New Roman" w:cs="Times New Roman"/>
          <w:sz w:val="28"/>
          <w:szCs w:val="28"/>
        </w:rPr>
        <w:t xml:space="preserve"> r+* ` 3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ph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đ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h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,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An nói là 122m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Em hãy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thích 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l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ng đó sai vì sao ?</w:t>
      </w:r>
    </w:p>
    <w:p w:rsidR="00903C3A" w:rsidRPr="004F27B2" w:rsidRDefault="00EF2DD0" w:rsidP="00EF2DD0">
      <w:pPr>
        <w:numPr>
          <w:ilvl w:val="0"/>
          <w:numId w:val="4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A x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hàng hai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không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nào, x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hàng ba hay hàng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không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nào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l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ác hàng x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đó thì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39 h</w:t>
      </w:r>
      <w:r w:rsidRPr="004F27B2">
        <w:rPr>
          <w:rFonts w:ascii="Times New Roman" w:hAnsi="Times New Roman" w:cs="Times New Roman"/>
          <w:sz w:val="28"/>
          <w:szCs w:val="28"/>
        </w:rPr>
        <w:t>àng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A có bao nhiêu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?</w:t>
      </w:r>
    </w:p>
    <w:p w:rsidR="00903C3A" w:rsidRPr="004F27B2" w:rsidRDefault="00EF2DD0" w:rsidP="00EF2DD0">
      <w:pPr>
        <w:numPr>
          <w:ilvl w:val="0"/>
          <w:numId w:val="4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a xe lam cùng xu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phát lúc 7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ù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xe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khách đi ba nơi khác nhau. Xe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quay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sau 25 phút ngh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5 phút, 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i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t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đi. Xe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quay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sau 35 phút ngh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10 phút, 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i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t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đi. Xe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 quay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sau 45 phút ngh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15 phút, 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i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t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đi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trong b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sáng cùng ngày vào lúc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 xe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xu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phát cùng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 xml:space="preserve">t lúc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xe ?</w:t>
      </w:r>
    </w:p>
    <w:p w:rsidR="00903C3A" w:rsidRPr="004F27B2" w:rsidRDefault="00EF2DD0" w:rsidP="00EF2DD0">
      <w:pPr>
        <w:numPr>
          <w:ilvl w:val="0"/>
          <w:numId w:val="4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BDHSL4-A J7 139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é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hia cho 3 dư 1, cho 4 dư 2, chia cho 5 dư 3, chia cho 6 dư 4.</w:t>
      </w:r>
    </w:p>
    <w:p w:rsidR="00903C3A" w:rsidRPr="004F27B2" w:rsidRDefault="00EF2DD0" w:rsidP="00EF2DD0">
      <w:pPr>
        <w:numPr>
          <w:ilvl w:val="0"/>
          <w:numId w:val="4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 xml:space="preserve">A chia </w:t>
      </w:r>
      <w:r w:rsidRPr="004F27B2">
        <w:rPr>
          <w:rFonts w:ascii="Times New Roman" w:hAnsi="Times New Roman" w:cs="Times New Roman"/>
          <w:sz w:val="28"/>
          <w:szCs w:val="28"/>
        </w:rPr>
        <w:t>cho 45 dư I7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A chia cho 15 thì thương v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dư thay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?</w:t>
      </w:r>
    </w:p>
    <w:p w:rsidR="00903C3A" w:rsidRPr="004F27B2" w:rsidRDefault="00EF2DD0" w:rsidP="00EF2DD0">
      <w:pPr>
        <w:numPr>
          <w:ilvl w:val="0"/>
          <w:numId w:val="4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A chia cho 21 dư 7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A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thay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khi chia cho 2l ta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phép chia không còn dư và thương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m đi 3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?</w:t>
      </w:r>
    </w:p>
    <w:p w:rsidR="00903C3A" w:rsidRPr="004F27B2" w:rsidRDefault="00EF2DD0" w:rsidP="00EF2DD0">
      <w:pPr>
        <w:numPr>
          <w:ilvl w:val="0"/>
          <w:numId w:val="4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khi chi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cho 26 và 24 thì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dư là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5, còn thươ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phép chia cho 24 hơn thươ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phép chia cho 26 là 2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 w:rsidP="00EF2DD0">
      <w:pPr>
        <w:numPr>
          <w:ilvl w:val="0"/>
          <w:numId w:val="4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nó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3, chia cho 2 dư 1, chia cho 5 dư 3 và có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trăm là 8.</w:t>
      </w:r>
    </w:p>
    <w:p w:rsidR="00903C3A" w:rsidRPr="004F27B2" w:rsidRDefault="00EF2DD0" w:rsidP="00EF2DD0">
      <w:pPr>
        <w:numPr>
          <w:ilvl w:val="0"/>
          <w:numId w:val="4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A chia cho I1 dư 6, chia cho 12 dư 5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A chi</w:t>
      </w:r>
      <w:r w:rsidRPr="004F27B2">
        <w:rPr>
          <w:rFonts w:ascii="Times New Roman" w:hAnsi="Times New Roman" w:cs="Times New Roman"/>
          <w:sz w:val="28"/>
          <w:szCs w:val="28"/>
        </w:rPr>
        <w:t>a cho 132 dư bao nhiêu ?</w:t>
      </w:r>
    </w:p>
    <w:p w:rsidR="00903C3A" w:rsidRPr="004F27B2" w:rsidRDefault="00EF2DD0" w:rsidP="00EF2DD0">
      <w:pPr>
        <w:numPr>
          <w:ilvl w:val="0"/>
          <w:numId w:val="4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phép chia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là 23, thương là 137 v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dư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dư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ó th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.</w:t>
      </w:r>
    </w:p>
    <w:p w:rsidR="00903C3A" w:rsidRPr="004F27B2" w:rsidRDefault="00EF2DD0" w:rsidP="00EF2DD0">
      <w:pPr>
        <w:numPr>
          <w:ilvl w:val="0"/>
          <w:numId w:val="4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hêm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n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là bao nhiêu vào bên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1998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—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101 ?</w:t>
      </w:r>
    </w:p>
    <w:p w:rsidR="00903C3A" w:rsidRPr="004F27B2" w:rsidRDefault="00EF2DD0" w:rsidP="00EF2DD0">
      <w:pPr>
        <w:pStyle w:val="Compact"/>
        <w:numPr>
          <w:ilvl w:val="0"/>
          <w:numId w:val="4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2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ab và cd có-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là 40,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l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y chia cho 9, ta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dư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phép chia này là thươ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phép chia kia và ng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.</w:t>
      </w:r>
    </w:p>
    <w:p w:rsidR="00903C3A" w:rsidRPr="004F27B2" w:rsidRDefault="00EF2DD0" w:rsidP="00EF2DD0">
      <w:pPr>
        <w:pStyle w:val="Compact"/>
        <w:numPr>
          <w:ilvl w:val="0"/>
          <w:numId w:val="4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ÀI TOÁN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CÁC PHÉP TÍNH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_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</w:p>
    <w:p w:rsidR="00903C3A" w:rsidRPr="004F27B2" w:rsidRDefault="00EF2DD0" w:rsidP="00EF2DD0">
      <w:pPr>
        <w:numPr>
          <w:ilvl w:val="0"/>
          <w:numId w:val="4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công nhân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làm trong l5 ngày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xo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quãng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.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đã làm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8 ngày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công nhân đó còn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làm bao nhiêu ph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quãng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n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xong ? (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ngày s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quãng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như nhau).</w:t>
      </w:r>
    </w:p>
    <w:p w:rsidR="00903C3A" w:rsidRPr="004F27B2" w:rsidRDefault="00EF2DD0" w:rsidP="00EF2DD0">
      <w:pPr>
        <w:pStyle w:val="Compact"/>
        <w:numPr>
          <w:ilvl w:val="1"/>
          <w:numId w:val="4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ai ph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năm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mét là bao nhiêu xăng-</w:t>
      </w:r>
      <w:r w:rsidRPr="004F27B2">
        <w:rPr>
          <w:rFonts w:ascii="Times New Roman" w:hAnsi="Times New Roman" w:cs="Times New Roman"/>
          <w:sz w:val="28"/>
          <w:szCs w:val="28"/>
        </w:rPr>
        <w:t>ti-mét ? _ b) Bây ph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năm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mét là bao nhiêu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-xi-mét ?</w:t>
      </w:r>
    </w:p>
    <w:p w:rsidR="00903C3A" w:rsidRPr="004F27B2" w:rsidRDefault="00EF2DD0" w:rsidP="00EF2DD0">
      <w:pPr>
        <w:pStyle w:val="Compact"/>
        <w:numPr>
          <w:ilvl w:val="0"/>
          <w:numId w:val="4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hai ph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răm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bao nhiêu giây 2</w:t>
      </w:r>
    </w:p>
    <w:p w:rsidR="00903C3A" w:rsidRPr="004F27B2" w:rsidRDefault="00EF2DD0" w:rsidP="00EF2DD0">
      <w:pPr>
        <w:pStyle w:val="Compact"/>
        <w:numPr>
          <w:ilvl w:val="1"/>
          <w:numId w:val="50"/>
        </w:numPr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M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ấ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y p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ầ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 c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ủ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a m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ộ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mét là 2 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ề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-xi-mét ?</w:t>
      </w:r>
    </w:p>
    <w:p w:rsidR="00903C3A" w:rsidRPr="004F27B2" w:rsidRDefault="00EF2DD0" w:rsidP="00EF2DD0">
      <w:pPr>
        <w:pStyle w:val="Compact"/>
        <w:numPr>
          <w:ilvl w:val="0"/>
          <w:numId w:val="51"/>
        </w:numPr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M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ấ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y p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ầ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 c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ủ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a n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ử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a ki-lô-gam là 100 gam 9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151. Tìm m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ộ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, b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r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: a) M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ộ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p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ầ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 năm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đó b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m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ộ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n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ử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a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. b) M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ộ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p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ầ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 năm b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m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ộ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n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ử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a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đó. 152. </w:t>
      </w:r>
      <w:r w:rsidRPr="004F27B2">
        <w:rPr>
          <w:rFonts w:ascii="Times New Roman" w:hAnsi="Times New Roman" w:cs="Times New Roman"/>
          <w:sz w:val="28"/>
          <w:szCs w:val="28"/>
        </w:rPr>
        <w:t>Tìm x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:</w:t>
      </w:r>
    </w:p>
    <w:p w:rsidR="00903C3A" w:rsidRPr="004F27B2" w:rsidRDefault="00EF2DD0" w:rsidP="00EF2DD0">
      <w:pPr>
        <w:pStyle w:val="Compact"/>
        <w:numPr>
          <w:ilvl w:val="0"/>
          <w:numId w:val="5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— có giá tr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4. b)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_ có giá tr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, 33 # „-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~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. /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153 }m x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các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 :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⁄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 xml:space="preserve"> LT Đ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ộ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 xml:space="preserve"> ) mã _ # 346 12 Í “ =; —- # 125 5 154. Hãy ch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ứ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ng t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ỏ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 xml:space="preserve"> các phân s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ố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 xml:space="preserve"> sau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ằ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ng nhau : RE &lt; l2 v à 1212 8) — Và ——; Đ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ộ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 xml:space="preserve"> = Bà 363</w:t>
      </w:r>
      <w:r w:rsidRPr="004F27B2">
        <w:rPr>
          <w:rFonts w:ascii="Times New Roman" w:hAnsi="Times New Roman" w:cs="Times New Roman"/>
          <w:sz w:val="28"/>
          <w:szCs w:val="28"/>
        </w:rPr>
        <w:t xml:space="preserve"> 2727</w:t>
      </w:r>
    </w:p>
    <w:p w:rsidR="00903C3A" w:rsidRPr="004F27B2" w:rsidRDefault="00EF2DD0" w:rsidP="00EF2DD0">
      <w:pPr>
        <w:numPr>
          <w:ilvl w:val="0"/>
          <w:numId w:val="5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S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p x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các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au theo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tăng d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: 12.34 11 33, l5 13)31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14”32</w:t>
      </w:r>
      <w:r w:rsidRPr="004F27B2">
        <w:rPr>
          <w:rFonts w:ascii="Times New Roman" w:hAnsi="Times New Roman" w:cs="Times New Roman"/>
          <w:sz w:val="28"/>
          <w:szCs w:val="28"/>
        </w:rPr>
        <w:t xml:space="preserve"> 15</w:t>
      </w:r>
    </w:p>
    <w:p w:rsidR="00903C3A" w:rsidRPr="004F27B2" w:rsidRDefault="00EF2DD0" w:rsidP="00EF2DD0">
      <w:pPr>
        <w:numPr>
          <w:ilvl w:val="0"/>
          <w:numId w:val="5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Đ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d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u thích h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p (&gt;, &lt;, =) vào ch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m :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1a. 19, ? b) 1292... 1994 ”10 `. bu i 1993 ˆ 1095.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10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 xml:space="preserve">z I1 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 xml:space="preserve">` 9 3 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 xml:space="preserve"> Z AZ 7</w:t>
      </w:r>
      <w:r w:rsidRPr="004F27B2">
        <w:rPr>
          <w:rFonts w:ascii="Times New Roman" w:hAnsi="Times New Roman" w:cs="Times New Roman"/>
          <w:sz w:val="28"/>
          <w:szCs w:val="28"/>
        </w:rPr>
        <w:t xml:space="preserve"> “57. Cho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—. C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hêm vào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m</w:t>
      </w:r>
      <w:r w:rsidRPr="004F27B2">
        <w:rPr>
          <w:rFonts w:ascii="Times New Roman" w:hAnsi="Times New Roman" w:cs="Times New Roman"/>
          <w:sz w:val="28"/>
          <w:szCs w:val="28"/>
        </w:rPr>
        <w:t>ẫ</w:t>
      </w:r>
      <w:r w:rsidRPr="004F27B2">
        <w:rPr>
          <w:rFonts w:ascii="Times New Roman" w:hAnsi="Times New Roman" w:cs="Times New Roman"/>
          <w:sz w:val="28"/>
          <w:szCs w:val="28"/>
        </w:rPr>
        <w:t>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cù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bao nhiêu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có giá tr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s t</w:t>
      </w:r>
    </w:p>
    <w:p w:rsidR="00903C3A" w:rsidRPr="004F27B2" w:rsidRDefault="00EF2DD0" w:rsidP="00EF2DD0">
      <w:pPr>
        <w:pStyle w:val="Compact"/>
        <w:numPr>
          <w:ilvl w:val="0"/>
          <w:numId w:val="5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S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p x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các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au theo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é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26,215 10,26, 152. b), HE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X 4) 1e 1 253 ° 10 1283 LH</w:t>
      </w:r>
    </w:p>
    <w:p w:rsidR="00903C3A" w:rsidRPr="004F27B2" w:rsidRDefault="00EF2DD0" w:rsidP="00EF2DD0">
      <w:pPr>
        <w:pStyle w:val="Compact"/>
        <w:numPr>
          <w:ilvl w:val="0"/>
          <w:numId w:val="5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4`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[t2 ` Sú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b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t c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m</w:t>
      </w:r>
      <w:r w:rsidRPr="004F27B2">
        <w:rPr>
          <w:rFonts w:ascii="Times New Roman" w:hAnsi="Times New Roman" w:cs="Times New Roman"/>
          <w:sz w:val="28"/>
          <w:szCs w:val="28"/>
        </w:rPr>
        <w:t>ẫ</w:t>
      </w:r>
      <w:r w:rsidRPr="004F27B2">
        <w:rPr>
          <w:rFonts w:ascii="Times New Roman" w:hAnsi="Times New Roman" w:cs="Times New Roman"/>
          <w:sz w:val="28"/>
          <w:szCs w:val="28"/>
        </w:rPr>
        <w:t>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B0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— s bao nhiêu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phân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Z2 159.)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5 ?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160. C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hêm vào t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m</w:t>
      </w:r>
      <w:r w:rsidRPr="004F27B2">
        <w:rPr>
          <w:rFonts w:ascii="Times New Roman" w:hAnsi="Times New Roman" w:cs="Times New Roman"/>
          <w:sz w:val="28"/>
          <w:szCs w:val="28"/>
        </w:rPr>
        <w:t>ẫ</w:t>
      </w:r>
      <w:r w:rsidRPr="004F27B2">
        <w:rPr>
          <w:rFonts w:ascii="Times New Roman" w:hAnsi="Times New Roman" w:cs="Times New Roman"/>
          <w:sz w:val="28"/>
          <w:szCs w:val="28"/>
        </w:rPr>
        <w:t>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o nhiêu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I9. :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 xml:space="preserve">ng : 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</w:p>
    <w:p w:rsidR="00903C3A" w:rsidRPr="004F27B2" w:rsidRDefault="00EF2DD0" w:rsidP="00EF2DD0">
      <w:pPr>
        <w:numPr>
          <w:ilvl w:val="0"/>
          <w:numId w:val="5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ãy tìm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thêm m</w:t>
      </w:r>
      <w:r w:rsidRPr="004F27B2">
        <w:rPr>
          <w:rFonts w:ascii="Times New Roman" w:hAnsi="Times New Roman" w:cs="Times New Roman"/>
          <w:sz w:val="28"/>
          <w:szCs w:val="28"/>
        </w:rPr>
        <w:t>ẫ</w:t>
      </w:r>
      <w:r w:rsidRPr="004F27B2">
        <w:rPr>
          <w:rFonts w:ascii="Times New Roman" w:hAnsi="Times New Roman" w:cs="Times New Roman"/>
          <w:sz w:val="28"/>
          <w:szCs w:val="28"/>
        </w:rPr>
        <w:t>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o t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gi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guyên m</w:t>
      </w:r>
      <w:r w:rsidRPr="004F27B2">
        <w:rPr>
          <w:rFonts w:ascii="Times New Roman" w:hAnsi="Times New Roman" w:cs="Times New Roman"/>
          <w:sz w:val="28"/>
          <w:szCs w:val="28"/>
        </w:rPr>
        <w:t>ẫ</w:t>
      </w:r>
      <w:r w:rsidRPr="004F27B2">
        <w:rPr>
          <w:rFonts w:ascii="Times New Roman" w:hAnsi="Times New Roman" w:cs="Times New Roman"/>
          <w:sz w:val="28"/>
          <w:szCs w:val="28"/>
        </w:rPr>
        <w:t>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ì giá tr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tăng lên 4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.</w:t>
      </w:r>
    </w:p>
    <w:p w:rsidR="00903C3A" w:rsidRPr="004F27B2" w:rsidRDefault="00EF2DD0" w:rsidP="00EF2DD0">
      <w:pPr>
        <w:numPr>
          <w:ilvl w:val="0"/>
          <w:numId w:val="5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ãy c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các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au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 :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lcc+ 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T v à 337, b) 39+13 ¬ 78+26„ 53” 5353 </w:t>
      </w:r>
      <w:r w:rsidRPr="004F27B2">
        <w:rPr>
          <w:rStyle w:val="VerbatimChar"/>
          <w:rFonts w:ascii="Times New Roman" w:hAnsi="Times New Roman" w:cs="Times New Roman"/>
          <w:sz w:val="28"/>
          <w:szCs w:val="28"/>
          <w:lang w:val="fr-FR"/>
        </w:rPr>
        <w:t>535353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84257 168+114 </w:t>
      </w:r>
      <w:r w:rsidRPr="004F27B2">
        <w:rPr>
          <w:rStyle w:val="VerbatimChar"/>
          <w:rFonts w:ascii="Times New Roman" w:hAnsi="Times New Roman" w:cs="Times New Roman"/>
          <w:sz w:val="28"/>
          <w:szCs w:val="28"/>
          <w:lang w:val="fr-FR"/>
        </w:rPr>
        <w:t xml:space="preserve">1945-19. </w:t>
      </w:r>
      <w:r w:rsidRPr="004F27B2">
        <w:rPr>
          <w:rStyle w:val="VerbatimChar"/>
          <w:rFonts w:ascii="Times New Roman" w:hAnsi="Times New Roman" w:cs="Times New Roman"/>
          <w:sz w:val="28"/>
          <w:szCs w:val="28"/>
          <w:lang w:val="fr-FR"/>
        </w:rPr>
        <w:t>194545-1945 ¡I . 34000-68 c) và : d) - và ———————: 1909 199900 3 102000—- 204 163. So sánh : 13 N</w:t>
      </w:r>
      <w:r w:rsidRPr="004F27B2">
        <w:rPr>
          <w:rStyle w:val="VerbatimChar"/>
          <w:rFonts w:ascii="Times New Roman" w:hAnsi="Times New Roman" w:cs="Times New Roman"/>
          <w:sz w:val="28"/>
          <w:szCs w:val="28"/>
          <w:lang w:val="fr-FR"/>
        </w:rPr>
        <w:t>ỳ</w:t>
      </w:r>
      <w:r w:rsidRPr="004F27B2">
        <w:rPr>
          <w:rStyle w:val="VerbatimChar"/>
          <w:rFonts w:ascii="Times New Roman" w:hAnsi="Times New Roman" w:cs="Times New Roman"/>
          <w:sz w:val="28"/>
          <w:szCs w:val="28"/>
          <w:lang w:val="fr-FR"/>
        </w:rPr>
        <w:t xml:space="preserve"> Ê” đ</w:t>
      </w:r>
      <w:r w:rsidRPr="004F27B2">
        <w:rPr>
          <w:rStyle w:val="VerbatimChar"/>
          <w:rFonts w:ascii="Times New Roman" w:hAnsi="Times New Roman" w:cs="Times New Roman"/>
          <w:sz w:val="28"/>
          <w:szCs w:val="28"/>
          <w:lang w:val="fr-FR"/>
        </w:rPr>
        <w:t>ớ</w:t>
      </w:r>
      <w:r w:rsidRPr="004F27B2">
        <w:rPr>
          <w:rStyle w:val="VerbatimChar"/>
          <w:rFonts w:ascii="Times New Roman" w:hAnsi="Times New Roman" w:cs="Times New Roman"/>
          <w:sz w:val="28"/>
          <w:szCs w:val="28"/>
          <w:lang w:val="fr-FR"/>
        </w:rPr>
        <w:t>i Z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? bì v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ớ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CS s 15 25 28 rã 12 "= gì C g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ử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CC: 2 49 15 153 si 13, 1333, ' t8 '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h".. ˆ— - v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ớ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i 303 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Ẽ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) 1 5x742xI0x14+4x20x28+7x35x49 708</w:t>
      </w:r>
    </w:p>
    <w:p w:rsidR="00903C3A" w:rsidRPr="004F27B2" w:rsidRDefault="00EF2DD0" w:rsidP="00EF2DD0">
      <w:pPr>
        <w:numPr>
          <w:ilvl w:val="0"/>
          <w:numId w:val="57"/>
        </w:numPr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Hãy dùng 6 c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ữ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1, 2, 3, 4, 6, 8 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ể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ậ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p 2 phân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nhau có t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ổ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là l (m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ỗ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c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ữ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ỉ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dùng m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ộ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l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ầ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).</w:t>
      </w:r>
    </w:p>
    <w:p w:rsidR="00903C3A" w:rsidRPr="004F27B2" w:rsidRDefault="00EF2DD0" w:rsidP="00EF2DD0">
      <w:pPr>
        <w:pStyle w:val="Compact"/>
        <w:numPr>
          <w:ilvl w:val="1"/>
          <w:numId w:val="58"/>
        </w:numPr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Tìm các phân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ó t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ử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là 3, l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ớ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 hơn : nhưng bé hơn s</w:t>
      </w:r>
    </w:p>
    <w:p w:rsidR="00903C3A" w:rsidRPr="004F27B2" w:rsidRDefault="00EF2DD0" w:rsidP="00EF2DD0">
      <w:pPr>
        <w:pStyle w:val="Compact"/>
        <w:numPr>
          <w:ilvl w:val="0"/>
          <w:numId w:val="59"/>
        </w:numPr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Tìm các phân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ó m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ẫ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u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là 20, l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ớ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n hơn 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Ẳ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nhưng bé hơn Hà</w:t>
      </w:r>
    </w:p>
    <w:p w:rsidR="00903C3A" w:rsidRPr="004F27B2" w:rsidRDefault="00EF2DD0" w:rsidP="00EF2DD0">
      <w:pPr>
        <w:numPr>
          <w:ilvl w:val="0"/>
          <w:numId w:val="60"/>
        </w:numPr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Tìm phân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g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ả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 h sao cho n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u thêm 6 vào t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ử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và thêm 21 vào m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ẫ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u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thì giá tr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ị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ủ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a phân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không 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ổ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.</w:t>
      </w:r>
    </w:p>
    <w:p w:rsidR="00903C3A" w:rsidRPr="004F27B2" w:rsidRDefault="00EF2DD0" w:rsidP="00EF2DD0">
      <w:pPr>
        <w:numPr>
          <w:ilvl w:val="0"/>
          <w:numId w:val="6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ho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: có a.+b= 7525 và b— a = 903.</w:t>
      </w:r>
    </w:p>
    <w:p w:rsidR="00903C3A" w:rsidRPr="004F27B2" w:rsidRDefault="00EF2DD0" w:rsidP="00EF2DD0">
      <w:pPr>
        <w:pStyle w:val="Compact"/>
        <w:numPr>
          <w:ilvl w:val="0"/>
          <w:numId w:val="6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ãy xác đ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nh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i rút g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n thành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20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 xml:space="preserve">=&lt;‹... 3 ....- " ` 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 xml:space="preserve"> c SN Qy § ¬ ‹ Š stà% % : 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 xml:space="preserve"> D2) 2S&lt; 77 QY 0s án ca 83/2, kvàn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b)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</w:t>
      </w:r>
      <w:r w:rsidRPr="004F27B2">
        <w:rPr>
          <w:rFonts w:ascii="Times New Roman" w:hAnsi="Times New Roman" w:cs="Times New Roman"/>
          <w:sz w:val="28"/>
          <w:szCs w:val="28"/>
        </w:rPr>
        <w:t>hêm 42 vào m</w:t>
      </w:r>
      <w:r w:rsidRPr="004F27B2">
        <w:rPr>
          <w:rFonts w:ascii="Times New Roman" w:hAnsi="Times New Roman" w:cs="Times New Roman"/>
          <w:sz w:val="28"/>
          <w:szCs w:val="28"/>
        </w:rPr>
        <w:t>ẫ</w:t>
      </w:r>
      <w:r w:rsidRPr="004F27B2">
        <w:rPr>
          <w:rFonts w:ascii="Times New Roman" w:hAnsi="Times New Roman" w:cs="Times New Roman"/>
          <w:sz w:val="28"/>
          <w:szCs w:val="28"/>
        </w:rPr>
        <w:t>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n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ên thì c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hêm bao - nhiêu vào t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 đó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giá tr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hông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?</w:t>
      </w:r>
    </w:p>
    <w:p w:rsidR="00903C3A" w:rsidRPr="004F27B2" w:rsidRDefault="00EF2DD0" w:rsidP="00EF2DD0">
      <w:pPr>
        <w:pStyle w:val="Compact"/>
        <w:numPr>
          <w:ilvl w:val="0"/>
          <w:numId w:val="6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au thành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2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 có m</w:t>
      </w:r>
      <w:r w:rsidRPr="004F27B2">
        <w:rPr>
          <w:rFonts w:ascii="Times New Roman" w:hAnsi="Times New Roman" w:cs="Times New Roman"/>
          <w:sz w:val="28"/>
          <w:szCs w:val="28"/>
        </w:rPr>
        <w:t>ẫ</w:t>
      </w:r>
      <w:r w:rsidRPr="004F27B2">
        <w:rPr>
          <w:rFonts w:ascii="Times New Roman" w:hAnsi="Times New Roman" w:cs="Times New Roman"/>
          <w:sz w:val="28"/>
          <w:szCs w:val="28"/>
        </w:rPr>
        <w:t>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hác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nhau : 7 13 a) — ; b) —. 12 27 169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liên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a và b sao cho : TA... fn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a b 99</w:t>
      </w:r>
    </w:p>
    <w:p w:rsidR="00903C3A" w:rsidRPr="004F27B2" w:rsidRDefault="00EF2DD0" w:rsidP="00EF2DD0">
      <w:pPr>
        <w:pStyle w:val="Compact"/>
        <w:numPr>
          <w:ilvl w:val="0"/>
          <w:numId w:val="6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ính nhanh : 1X 1 1711 '1_.1 l l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Â=-+—+—†+--+tzc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ễ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†+trx-?.-ct†t- 2 4 8 16 32 64 128 256</w:t>
      </w:r>
    </w:p>
    <w:p w:rsidR="00903C3A" w:rsidRPr="004F27B2" w:rsidRDefault="00EF2DD0" w:rsidP="00EF2DD0">
      <w:pPr>
        <w:pStyle w:val="Compact"/>
        <w:numPr>
          <w:ilvl w:val="0"/>
          <w:numId w:val="6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h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>c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: 2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+ 2 l+—= l+—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3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-_ 172. An nghĩ r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. Đe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i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bao nhiêu nhân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: 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i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^¬ ..— --..</w:t>
      </w:r>
      <w:r w:rsidRPr="004F27B2">
        <w:rPr>
          <w:rFonts w:ascii="Times New Roman" w:hAnsi="Times New Roman" w:cs="Times New Roman"/>
          <w:sz w:val="28"/>
          <w:szCs w:val="28"/>
        </w:rPr>
        <w:t>ẮẮ</w:t>
      </w:r>
      <w:r w:rsidRPr="004F27B2">
        <w:rPr>
          <w:rFonts w:ascii="Times New Roman" w:hAnsi="Times New Roman" w:cs="Times New Roman"/>
          <w:sz w:val="28"/>
          <w:szCs w:val="28"/>
        </w:rPr>
        <w:t>.«.x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>vwv mm. nu 5 đi 2" sau đó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nhân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3 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i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i 5 thì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k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0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An nghĩ r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?</w:t>
      </w:r>
    </w:p>
    <w:p w:rsidR="00903C3A" w:rsidRPr="004F27B2" w:rsidRDefault="00EF2DD0" w:rsidP="00EF2DD0">
      <w:pPr>
        <w:pStyle w:val="Compact"/>
        <w:numPr>
          <w:ilvl w:val="0"/>
          <w:numId w:val="6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oán vui :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đem cam ra ch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án.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đó bán :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 xml:space="preserve">TC na O6 ae mnaa is </w:t>
      </w:r>
      <w:r w:rsidRPr="004F27B2">
        <w:rPr>
          <w:rFonts w:ascii="Times New Roman" w:hAnsi="Times New Roman" w:cs="Times New Roman"/>
          <w:sz w:val="28"/>
          <w:szCs w:val="28"/>
        </w:rPr>
        <w:t>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am và 5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.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bán 5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am c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và HN và c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ˆ t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bán như t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6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hì v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am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đó đem ra ch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án bao nhiêu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cam ? ,</w:t>
      </w:r>
    </w:p>
    <w:p w:rsidR="00903C3A" w:rsidRPr="004F27B2" w:rsidRDefault="00EF2DD0" w:rsidP="00EF2DD0">
      <w:pPr>
        <w:pStyle w:val="Compact"/>
        <w:numPr>
          <w:ilvl w:val="0"/>
          <w:numId w:val="6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n đ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u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sách trong 4 ngày. Ngày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đ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: cu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sách và 10 trang. Ngày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ang c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và 10 trang. Ngày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 đi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1n VÊ AT H0 2 3 1 s0 ARy, đ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ang c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và Í0 trang. Ngày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tư đ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 xml:space="preserve">c 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ang c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và I0 trang cu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u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sách An đ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có bao nhiêu trang ?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_173. Bác Thành hoàn thành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ông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c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i </w:t>
      </w: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3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. Bác Mai hoàn thành “— công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c đó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4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hai bác cùng làm thì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bao nhiêu lâu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xong công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c đó ?.</w:t>
      </w:r>
    </w:p>
    <w:p w:rsidR="00903C3A" w:rsidRPr="004F27B2" w:rsidRDefault="00EF2DD0" w:rsidP="00EF2DD0">
      <w:pPr>
        <w:pStyle w:val="Compact"/>
        <w:numPr>
          <w:ilvl w:val="0"/>
          <w:numId w:val="6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 và B cùng hoàn thành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ông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3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 và C cùng hoàn thành công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c đó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4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. C và A cùng hoàn thành côn</w:t>
      </w:r>
      <w:r w:rsidRPr="004F27B2">
        <w:rPr>
          <w:rFonts w:ascii="Times New Roman" w:hAnsi="Times New Roman" w:cs="Times New Roman"/>
          <w:sz w:val="28"/>
          <w:szCs w:val="28"/>
        </w:rPr>
        <w:t>g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c đó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hai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rư</w:t>
      </w:r>
      <w:r w:rsidRPr="004F27B2">
        <w:rPr>
          <w:rFonts w:ascii="Times New Roman" w:hAnsi="Times New Roman" w:cs="Times New Roman"/>
          <w:sz w:val="28"/>
          <w:szCs w:val="28"/>
        </w:rPr>
        <w:t>ỡ</w:t>
      </w:r>
      <w:r w:rsidRPr="004F27B2">
        <w:rPr>
          <w:rFonts w:ascii="Times New Roman" w:hAnsi="Times New Roman" w:cs="Times New Roman"/>
          <w:sz w:val="28"/>
          <w:szCs w:val="28"/>
        </w:rPr>
        <w:t>i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cùng làm thì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bao lâu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xong công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c ?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17T.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3 vòi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: hai vòi c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y vào và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vòi c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y ra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VÒI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y 6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ì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y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, vòi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c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y 4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ì đây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, vòi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 tháo ra 8 </w:t>
      </w:r>
      <w:r w:rsidRPr="004F27B2">
        <w:rPr>
          <w:rFonts w:ascii="Times New Roman" w:hAnsi="Times New Roman" w:cs="Times New Roman"/>
          <w:sz w:val="28"/>
          <w:szCs w:val="28"/>
        </w:rPr>
        <w:t>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ì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.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ang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,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3 vòi cùng Ï lúc thì sau bao lâu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y ?</w:t>
      </w:r>
    </w:p>
    <w:p w:rsidR="00903C3A" w:rsidRPr="004F27B2" w:rsidRDefault="00EF2DD0" w:rsidP="00EF2DD0">
      <w:pPr>
        <w:pStyle w:val="Compact"/>
        <w:numPr>
          <w:ilvl w:val="0"/>
          <w:numId w:val="6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mình có th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hoàn thành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ông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c trong 25 ngày,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trong 20 ngày,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 trong 24 ngày.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cùng làm trong 2 ngày, sau đó ch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òn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 làm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trong 6 ngày 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i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tr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cùng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tư và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3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cùng làm thêm 4 ngày n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thì xong công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c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mình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tư làm thì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bao nhiêu ngày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làm xong toàn b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ông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c ?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179.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</w:t>
      </w:r>
      <w:r w:rsidRPr="004F27B2">
        <w:rPr>
          <w:rFonts w:ascii="Times New Roman" w:hAnsi="Times New Roman" w:cs="Times New Roman"/>
          <w:sz w:val="28"/>
          <w:szCs w:val="28"/>
        </w:rPr>
        <w:t>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đi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A t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B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3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,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đi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B t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À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4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. Sau khi cùng kh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i hành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lúc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A và B d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2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ì hai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cách nhau 5km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quãng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AB dài bao nhiêu ki-lô-mét ?</w:t>
      </w:r>
    </w:p>
    <w:p w:rsidR="00903C3A" w:rsidRPr="004F27B2" w:rsidRDefault="00EF2DD0" w:rsidP="00EF2DD0">
      <w:pPr>
        <w:numPr>
          <w:ilvl w:val="0"/>
          <w:numId w:val="6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5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úng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gian ng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kim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phút trùng nhau là bao lâu ?</w:t>
      </w:r>
    </w:p>
    <w:p w:rsidR="00903C3A" w:rsidRPr="004F27B2" w:rsidRDefault="00EF2DD0" w:rsidP="00EF2DD0">
      <w:pPr>
        <w:numPr>
          <w:ilvl w:val="0"/>
          <w:numId w:val="6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R 10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úng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gian ng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kim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kim phút th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g hàng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nhau là bao lâu ?</w:t>
      </w:r>
    </w:p>
    <w:p w:rsidR="00903C3A" w:rsidRPr="004F27B2" w:rsidRDefault="00EF2DD0" w:rsidP="00EF2DD0">
      <w:pPr>
        <w:pStyle w:val="Compact"/>
        <w:numPr>
          <w:ilvl w:val="0"/>
          <w:numId w:val="6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hai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t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ùng là 1 và m</w:t>
      </w:r>
      <w:r w:rsidRPr="004F27B2">
        <w:rPr>
          <w:rFonts w:ascii="Times New Roman" w:hAnsi="Times New Roman" w:cs="Times New Roman"/>
          <w:sz w:val="28"/>
          <w:szCs w:val="28"/>
        </w:rPr>
        <w:t>ẫ</w:t>
      </w:r>
      <w:r w:rsidRPr="004F27B2">
        <w:rPr>
          <w:rFonts w:ascii="Times New Roman" w:hAnsi="Times New Roman" w:cs="Times New Roman"/>
          <w:sz w:val="28"/>
          <w:szCs w:val="28"/>
        </w:rPr>
        <w:t>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liên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sao cho 13 n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m gi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hai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</w:t>
      </w:r>
    </w:p>
    <w:p w:rsidR="00903C3A" w:rsidRPr="004F27B2" w:rsidRDefault="00EF2DD0" w:rsidP="00EF2DD0">
      <w:pPr>
        <w:numPr>
          <w:ilvl w:val="0"/>
          <w:numId w:val="6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hai p</w:t>
      </w:r>
      <w:r w:rsidRPr="004F27B2">
        <w:rPr>
          <w:rFonts w:ascii="Times New Roman" w:hAnsi="Times New Roman" w:cs="Times New Roman"/>
          <w:sz w:val="28"/>
          <w:szCs w:val="28"/>
        </w:rPr>
        <w:t>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m</w:t>
      </w:r>
      <w:r w:rsidRPr="004F27B2">
        <w:rPr>
          <w:rFonts w:ascii="Times New Roman" w:hAnsi="Times New Roman" w:cs="Times New Roman"/>
          <w:sz w:val="28"/>
          <w:szCs w:val="28"/>
        </w:rPr>
        <w:t>ẫ</w:t>
      </w:r>
      <w:r w:rsidRPr="004F27B2">
        <w:rPr>
          <w:rFonts w:ascii="Times New Roman" w:hAnsi="Times New Roman" w:cs="Times New Roman"/>
          <w:sz w:val="28"/>
          <w:szCs w:val="28"/>
        </w:rPr>
        <w:t>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ùng là 7 và t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liên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 xml:space="preserve">sao cho </w:t>
      </w:r>
      <w:r w:rsidRPr="004F27B2">
        <w:rPr>
          <w:rFonts w:ascii="Times New Roman" w:hAnsi="Times New Roman" w:cs="Times New Roman"/>
          <w:sz w:val="28"/>
          <w:szCs w:val="28"/>
        </w:rPr>
        <w:t>Ỹ</w:t>
      </w:r>
      <w:r w:rsidRPr="004F27B2">
        <w:rPr>
          <w:rFonts w:ascii="Times New Roman" w:hAnsi="Times New Roman" w:cs="Times New Roman"/>
          <w:sz w:val="28"/>
          <w:szCs w:val="28"/>
        </w:rPr>
        <w:t xml:space="preserve"> n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m gi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hai phâ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. </w:t>
      </w:r>
      <w:r w:rsidRPr="004F27B2">
        <w:rPr>
          <w:rFonts w:ascii="Times New Roman" w:hAnsi="Times New Roman" w:cs="Times New Roman"/>
          <w:sz w:val="28"/>
          <w:szCs w:val="28"/>
        </w:rPr>
        <w:t>Ẳ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22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 xml:space="preserve">`. Ti: 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 xml:space="preserve"> .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 ø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.184. Hãy tính k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cách h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p lí :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 l l l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+...+ Ix2 2x3 3x4 09x10</w:t>
      </w:r>
    </w:p>
    <w:p w:rsidR="00903C3A" w:rsidRPr="004F27B2" w:rsidRDefault="00EF2DD0" w:rsidP="00EF2DD0">
      <w:pPr>
        <w:pStyle w:val="Compact"/>
        <w:numPr>
          <w:ilvl w:val="0"/>
          <w:numId w:val="7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 xml:space="preserve">T 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ÀI TOÁN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</w:t>
      </w:r>
    </w:p>
    <w:p w:rsidR="00903C3A" w:rsidRPr="004F27B2" w:rsidRDefault="00EF2DD0" w:rsidP="00EF2DD0">
      <w:pPr>
        <w:pStyle w:val="Compact"/>
        <w:numPr>
          <w:ilvl w:val="0"/>
          <w:numId w:val="7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”. (Aa(B Jung bình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ao nhiêu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Ñ tiên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 xml:space="preserve">p 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24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 tiên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,</w:t>
      </w:r>
    </w:p>
    <w:p w:rsidR="00903C3A" w:rsidRPr="004F27B2" w:rsidRDefault="00EF2DD0" w:rsidP="00EF2DD0">
      <w:pPr>
        <w:numPr>
          <w:ilvl w:val="0"/>
          <w:numId w:val="7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2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50,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y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ia.</w:t>
      </w:r>
    </w:p>
    <w:p w:rsidR="00903C3A" w:rsidRPr="004F27B2" w:rsidRDefault="00EF2DD0" w:rsidP="00EF2DD0">
      <w:pPr>
        <w:numPr>
          <w:ilvl w:val="0"/>
          <w:numId w:val="7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3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91, tìm 3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2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2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3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18ð.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a, 192 và b là 112. Tìm a, b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b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a. 189. Tìm 4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ẩ</w:t>
      </w:r>
      <w:r w:rsidRPr="004F27B2">
        <w:rPr>
          <w:rFonts w:ascii="Times New Roman" w:hAnsi="Times New Roman" w:cs="Times New Roman"/>
          <w:sz w:val="28"/>
          <w:szCs w:val="28"/>
        </w:rPr>
        <w:t>n liên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là 9. 190. Tìm b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khác nhau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b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là 5.</w:t>
      </w:r>
    </w:p>
    <w:p w:rsidR="00903C3A" w:rsidRPr="004F27B2" w:rsidRDefault="00EF2DD0" w:rsidP="00EF2DD0">
      <w:pPr>
        <w:pStyle w:val="Compact"/>
        <w:numPr>
          <w:ilvl w:val="0"/>
          <w:numId w:val="7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</w:t>
      </w:r>
      <w:r w:rsidRPr="004F27B2">
        <w:rPr>
          <w:rFonts w:ascii="Times New Roman" w:hAnsi="Times New Roman" w:cs="Times New Roman"/>
          <w:sz w:val="28"/>
          <w:szCs w:val="28"/>
        </w:rPr>
        <w:t>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b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100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nó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. |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_ 192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:</w:t>
      </w:r>
    </w:p>
    <w:p w:rsidR="00903C3A" w:rsidRPr="004F27B2" w:rsidRDefault="00EF2DD0" w:rsidP="00EF2DD0">
      <w:pPr>
        <w:pStyle w:val="Compact"/>
        <w:numPr>
          <w:ilvl w:val="0"/>
          <w:numId w:val="7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I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9.</w:t>
      </w:r>
    </w:p>
    <w:p w:rsidR="00903C3A" w:rsidRPr="004F27B2" w:rsidRDefault="00EF2DD0" w:rsidP="00EF2DD0">
      <w:pPr>
        <w:pStyle w:val="Compact"/>
        <w:numPr>
          <w:ilvl w:val="0"/>
          <w:numId w:val="7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l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99.</w:t>
      </w:r>
    </w:p>
    <w:p w:rsidR="00903C3A" w:rsidRPr="004F27B2" w:rsidRDefault="00EF2DD0" w:rsidP="00EF2DD0">
      <w:pPr>
        <w:numPr>
          <w:ilvl w:val="0"/>
          <w:numId w:val="7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n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2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98.</w:t>
      </w:r>
    </w:p>
    <w:p w:rsidR="00903C3A" w:rsidRPr="004F27B2" w:rsidRDefault="00EF2DD0" w:rsidP="00EF2DD0">
      <w:pPr>
        <w:numPr>
          <w:ilvl w:val="0"/>
          <w:numId w:val="7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1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09.</w:t>
      </w:r>
    </w:p>
    <w:p w:rsidR="00903C3A" w:rsidRPr="004F27B2" w:rsidRDefault="00EF2DD0" w:rsidP="00EF2DD0">
      <w:pPr>
        <w:pStyle w:val="Compact"/>
        <w:numPr>
          <w:ilvl w:val="0"/>
          <w:numId w:val="7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‹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h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nhau 4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: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"37, 11, .„ 05, 09, (0).</w:t>
      </w:r>
    </w:p>
    <w:p w:rsidR="00903C3A" w:rsidRPr="004F27B2" w:rsidRDefault="00EF2DD0" w:rsidP="00EF2DD0">
      <w:pPr>
        <w:numPr>
          <w:ilvl w:val="0"/>
          <w:numId w:val="7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b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nhau hơn kém nhau.70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b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là 140.</w:t>
      </w:r>
    </w:p>
    <w:p w:rsidR="00903C3A" w:rsidRPr="004F27B2" w:rsidRDefault="00EF2DD0" w:rsidP="00EF2DD0">
      <w:pPr>
        <w:numPr>
          <w:ilvl w:val="0"/>
          <w:numId w:val="7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á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nhau hơn _ nhau 80 đơn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6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là 360.</w:t>
      </w:r>
    </w:p>
    <w:p w:rsidR="00903C3A" w:rsidRPr="004F27B2" w:rsidRDefault="00EF2DD0" w:rsidP="00EF2DD0">
      <w:pPr>
        <w:pStyle w:val="DefinitionTerm"/>
        <w:numPr>
          <w:ilvl w:val="0"/>
          <w:numId w:val="7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5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155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au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tr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.</w:t>
      </w:r>
    </w:p>
    <w:p w:rsidR="00903C3A" w:rsidRPr="004F27B2" w:rsidRDefault="00EF2DD0" w:rsidP="00EF2DD0">
      <w:pPr>
        <w:pStyle w:val="Definition"/>
        <w:numPr>
          <w:ilvl w:val="0"/>
          <w:numId w:val="7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. l</w:t>
      </w:r>
    </w:p>
    <w:p w:rsidR="00903C3A" w:rsidRPr="004F27B2" w:rsidRDefault="00EF2DD0" w:rsidP="00EF2DD0">
      <w:pPr>
        <w:numPr>
          <w:ilvl w:val="0"/>
          <w:numId w:val="7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3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62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sau.</w:t>
      </w:r>
    </w:p>
    <w:p w:rsidR="00903C3A" w:rsidRPr="004F27B2" w:rsidRDefault="00EF2DD0" w:rsidP="00EF2DD0">
      <w:pPr>
        <w:numPr>
          <w:ilvl w:val="0"/>
          <w:numId w:val="7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H 6 và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ày ..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2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ia. “hi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--24</w:t>
      </w:r>
    </w:p>
    <w:p w:rsidR="00903C3A" w:rsidRPr="004F27B2" w:rsidRDefault="00EF2DD0" w:rsidP="00EF2DD0">
      <w:pPr>
        <w:numPr>
          <w:ilvl w:val="0"/>
          <w:numId w:val="7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5 và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y hơn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ia là 8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 w:rsidP="00EF2DD0">
      <w:pPr>
        <w:numPr>
          <w:ilvl w:val="0"/>
          <w:numId w:val="7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3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3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2 và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trăm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ác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và hàng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 w:rsidP="00EF2DD0">
      <w:pPr>
        <w:numPr>
          <w:ilvl w:val="0"/>
          <w:numId w:val="7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3 và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ác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trăm và hàng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.</w:t>
      </w:r>
    </w:p>
    <w:p w:rsidR="00903C3A" w:rsidRPr="004F27B2" w:rsidRDefault="00EF2DD0" w:rsidP="00EF2DD0">
      <w:pPr>
        <w:numPr>
          <w:ilvl w:val="0"/>
          <w:numId w:val="7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4 và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trăm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,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kém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4.</w:t>
      </w:r>
    </w:p>
    <w:p w:rsidR="00903C3A" w:rsidRPr="004F27B2" w:rsidRDefault="00EF2DD0" w:rsidP="00EF2DD0">
      <w:pPr>
        <w:numPr>
          <w:ilvl w:val="0"/>
          <w:numId w:val="7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60. Tìm 3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hêm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0 vào bên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thì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v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ng 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.</w:t>
      </w:r>
    </w:p>
    <w:p w:rsidR="00903C3A" w:rsidRPr="004F27B2" w:rsidRDefault="00EF2DD0" w:rsidP="00EF2DD0">
      <w:pPr>
        <w:numPr>
          <w:ilvl w:val="0"/>
          <w:numId w:val="7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112, xó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0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cu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 xml:space="preserve">t thì </w:t>
      </w:r>
      <w:r w:rsidRPr="004F27B2">
        <w:rPr>
          <w:rFonts w:ascii="Times New Roman" w:hAnsi="Times New Roman" w:cs="Times New Roman"/>
          <w:sz w:val="28"/>
          <w:szCs w:val="28"/>
        </w:rPr>
        <w:t>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. Tìm 3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</w:t>
      </w:r>
    </w:p>
    <w:p w:rsidR="00903C3A" w:rsidRPr="004F27B2" w:rsidRDefault="00EF2DD0" w:rsidP="00EF2DD0">
      <w:pPr>
        <w:numPr>
          <w:ilvl w:val="0"/>
          <w:numId w:val="7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A và 5B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y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y 2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đã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235 và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A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thêm 80 cây,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B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thêm 40 cây thì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y 2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đã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</w:t>
      </w:r>
      <w:r w:rsidRPr="004F27B2">
        <w:rPr>
          <w:rFonts w:ascii="Times New Roman" w:hAnsi="Times New Roman" w:cs="Times New Roman"/>
          <w:sz w:val="28"/>
          <w:szCs w:val="28"/>
        </w:rPr>
        <w:t>y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đã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.</w:t>
      </w:r>
    </w:p>
    <w:p w:rsidR="00903C3A" w:rsidRPr="004F27B2" w:rsidRDefault="00EF2DD0" w:rsidP="00EF2DD0">
      <w:pPr>
        <w:numPr>
          <w:ilvl w:val="0"/>
          <w:numId w:val="7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A, 5B và 5C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cây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y 3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là 220 cây và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5A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b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t đi 30 cây, 5B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thêm 80 cây, 5C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thêm 40 cây thì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y 3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. Tính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y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đã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_ 207.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d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đ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ng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3 thùng là 201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ít d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 xml:space="preserve">u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ù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_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: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ít d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 xml:space="preserve">u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ù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ít d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 xml:space="preserve">u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ù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ít d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 xml:space="preserve">u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ù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hùng đ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>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bao nhiêu lít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?</w:t>
      </w:r>
    </w:p>
    <w:p w:rsidR="00903C3A" w:rsidRPr="004F27B2" w:rsidRDefault="00EF2DD0" w:rsidP="00EF2DD0">
      <w:pPr>
        <w:numPr>
          <w:ilvl w:val="0"/>
          <w:numId w:val="7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đ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 ch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3, 4, 5.</w:t>
      </w:r>
    </w:p>
    <w:p w:rsidR="00903C3A" w:rsidRPr="004F27B2" w:rsidRDefault="00EF2DD0" w:rsidP="00EF2DD0">
      <w:pPr>
        <w:numPr>
          <w:ilvl w:val="0"/>
          <w:numId w:val="7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'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đ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0, 3, 2, 4.</w:t>
      </w:r>
    </w:p>
    <w:p w:rsidR="00903C3A" w:rsidRPr="004F27B2" w:rsidRDefault="00EF2DD0" w:rsidP="00EF2DD0">
      <w:pPr>
        <w:numPr>
          <w:ilvl w:val="0"/>
          <w:numId w:val="7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 c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p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8.</w:t>
      </w:r>
    </w:p>
    <w:p w:rsidR="00903C3A" w:rsidRPr="004F27B2" w:rsidRDefault="00EF2DD0" w:rsidP="00EF2DD0">
      <w:pPr>
        <w:numPr>
          <w:ilvl w:val="0"/>
          <w:numId w:val="7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3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hú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2.</w:t>
      </w:r>
    </w:p>
    <w:p w:rsidR="00903C3A" w:rsidRPr="004F27B2" w:rsidRDefault="00EF2DD0" w:rsidP="00EF2DD0">
      <w:pPr>
        <w:numPr>
          <w:ilvl w:val="0"/>
          <w:numId w:val="7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3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2.</w:t>
      </w:r>
    </w:p>
    <w:p w:rsidR="00903C3A" w:rsidRPr="004F27B2" w:rsidRDefault="00EF2DD0" w:rsidP="00EF2DD0">
      <w:pPr>
        <w:numPr>
          <w:ilvl w:val="0"/>
          <w:numId w:val="7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n có 20 nhã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, Bình có 20 nhã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. Ch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ã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kém trung bình - Đà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3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là 6 nhã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h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o nhiêu nhã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903C3A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:rsidR="00903C3A" w:rsidRPr="004F27B2" w:rsidRDefault="00EF2DD0" w:rsidP="00EF2DD0">
      <w:pPr>
        <w:pStyle w:val="Compact"/>
        <w:numPr>
          <w:ilvl w:val="0"/>
          <w:numId w:val="7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n có 20 bi, Bình có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ph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An. Chi có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 hơn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3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là 6 bi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hi có bao nhiêu bi ?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Z15.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 có 18 bi, Nam có 16 bi. Hòa có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 và Nam, Bình có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 kém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4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là 6 bi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Bình có bao nhiêu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?</w:t>
      </w:r>
    </w:p>
    <w:p w:rsidR="00903C3A" w:rsidRPr="004F27B2" w:rsidRDefault="00EF2DD0" w:rsidP="00EF2DD0">
      <w:pPr>
        <w:numPr>
          <w:ilvl w:val="0"/>
          <w:numId w:val="8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Nhân d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p khai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g, Mai mua 10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, </w:t>
      </w:r>
      <w:r w:rsidRPr="004F27B2">
        <w:rPr>
          <w:rFonts w:ascii="Times New Roman" w:hAnsi="Times New Roman" w:cs="Times New Roman"/>
          <w:sz w:val="28"/>
          <w:szCs w:val="28"/>
        </w:rPr>
        <w:t>Lan mua 12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, Đào mu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trên. Cúc mua hơn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4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là 3 quy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úc mua bao nhiêu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?</w:t>
      </w:r>
    </w:p>
    <w:p w:rsidR="00903C3A" w:rsidRPr="004F27B2" w:rsidRDefault="00EF2DD0" w:rsidP="00EF2DD0">
      <w:pPr>
        <w:numPr>
          <w:ilvl w:val="0"/>
          <w:numId w:val="8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trung bìn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I1 c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th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bóng đá là 22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không k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 xml:space="preserve"> môn thì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trung b</w:t>
      </w:r>
      <w:r w:rsidRPr="004F27B2">
        <w:rPr>
          <w:rFonts w:ascii="Times New Roman" w:hAnsi="Times New Roman" w:cs="Times New Roman"/>
          <w:sz w:val="28"/>
          <w:szCs w:val="28"/>
        </w:rPr>
        <w:t>ìn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10 c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th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là 21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 xml:space="preserve"> môn bao nhiêu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?</w:t>
      </w:r>
    </w:p>
    <w:p w:rsidR="00903C3A" w:rsidRPr="004F27B2" w:rsidRDefault="00EF2DD0" w:rsidP="00EF2DD0">
      <w:pPr>
        <w:pStyle w:val="Compact"/>
        <w:numPr>
          <w:ilvl w:val="0"/>
          <w:numId w:val="8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trung bìn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2 anh em n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hơn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em là 3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anh hơn em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?</w:t>
      </w:r>
    </w:p>
    <w:p w:rsidR="00903C3A" w:rsidRPr="004F27B2" w:rsidRDefault="00EF2DD0" w:rsidP="00EF2DD0">
      <w:pPr>
        <w:numPr>
          <w:ilvl w:val="0"/>
          <w:numId w:val="8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on gà và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o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t n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5kg, con gà đó và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on ng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ng n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9kg, con ng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ng đ</w:t>
      </w:r>
      <w:r w:rsidRPr="004F27B2">
        <w:rPr>
          <w:rFonts w:ascii="Times New Roman" w:hAnsi="Times New Roman" w:cs="Times New Roman"/>
          <w:sz w:val="28"/>
          <w:szCs w:val="28"/>
        </w:rPr>
        <w:t>ó và co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t đó n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10kg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trung bình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con n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ng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ki-lô-gam ?</w:t>
      </w:r>
    </w:p>
    <w:p w:rsidR="00903C3A" w:rsidRPr="004F27B2" w:rsidRDefault="00EF2DD0" w:rsidP="00EF2DD0">
      <w:pPr>
        <w:numPr>
          <w:ilvl w:val="0"/>
          <w:numId w:val="8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tháng có 20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k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m tra, sau 10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k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m tra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An t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đ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m trung bìn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ình là 7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òn 10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k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m tra n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An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đ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t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o nhiêu đ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m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m trung </w:t>
      </w:r>
      <w:r w:rsidRPr="004F27B2">
        <w:rPr>
          <w:rFonts w:ascii="Times New Roman" w:hAnsi="Times New Roman" w:cs="Times New Roman"/>
          <w:sz w:val="28"/>
          <w:szCs w:val="28"/>
        </w:rPr>
        <w:t>bình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áng đ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m là 8 ?</w:t>
      </w:r>
    </w:p>
    <w:p w:rsidR="00903C3A" w:rsidRPr="004F27B2" w:rsidRDefault="00EF2DD0" w:rsidP="00EF2DD0">
      <w:pPr>
        <w:numPr>
          <w:ilvl w:val="0"/>
          <w:numId w:val="8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ánh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a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u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sách, trung bình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rang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dùng 2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sách đó có bao nhiêu trang ?</w:t>
      </w:r>
    </w:p>
    <w:p w:rsidR="00903C3A" w:rsidRPr="004F27B2" w:rsidRDefault="00EF2DD0" w:rsidP="00EF2DD0">
      <w:pPr>
        <w:numPr>
          <w:ilvl w:val="0"/>
          <w:numId w:val="8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b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c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.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3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là 369. Tìm a, b, </w:t>
      </w:r>
      <w:r w:rsidRPr="004F27B2">
        <w:rPr>
          <w:rFonts w:ascii="Times New Roman" w:hAnsi="Times New Roman" w:cs="Times New Roman"/>
          <w:sz w:val="28"/>
          <w:szCs w:val="28"/>
        </w:rPr>
        <w:t>c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V..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ÀI TOÁN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(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) VÀ T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</w:t>
      </w:r>
    </w:p>
    <w:p w:rsidR="00903C3A" w:rsidRPr="004F27B2" w:rsidRDefault="00EF2DD0" w:rsidP="00EF2DD0">
      <w:pPr>
        <w:numPr>
          <w:ilvl w:val="0"/>
          <w:numId w:val="8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nông tr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nuôi 325 con bò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ò s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rư</w:t>
      </w:r>
      <w:r w:rsidRPr="004F27B2">
        <w:rPr>
          <w:rFonts w:ascii="Times New Roman" w:hAnsi="Times New Roman" w:cs="Times New Roman"/>
          <w:sz w:val="28"/>
          <w:szCs w:val="28"/>
        </w:rPr>
        <w:t>ỡ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ò th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;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ò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.</w:t>
      </w:r>
    </w:p>
    <w:p w:rsidR="00903C3A" w:rsidRPr="004F27B2" w:rsidRDefault="00EF2DD0" w:rsidP="00EF2DD0">
      <w:pPr>
        <w:numPr>
          <w:ilvl w:val="0"/>
          <w:numId w:val="8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n đ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truy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dày 104 trang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5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ang đã đ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 xml:space="preserve">ng 3 </w:t>
      </w:r>
      <w:r w:rsidRPr="004F27B2">
        <w:rPr>
          <w:rFonts w:ascii="Times New Roman" w:hAnsi="Times New Roman" w:cs="Times New Roman"/>
          <w:sz w:val="28"/>
          <w:szCs w:val="28"/>
        </w:rPr>
        <w:t>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ang chưa đ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An đã đ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bao nhiêu trang ? Còn bao nhiêu trang chưa đ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?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225. Ba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hàng bán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2870/ d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.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hà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bán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hà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,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hà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bán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ï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hà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 xml:space="preserve">a hàng </w:t>
      </w:r>
      <w:r w:rsidRPr="004F27B2">
        <w:rPr>
          <w:rFonts w:ascii="Times New Roman" w:hAnsi="Times New Roman" w:cs="Times New Roman"/>
          <w:sz w:val="28"/>
          <w:szCs w:val="28"/>
        </w:rPr>
        <w:t>bán bao nhiêu lít d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?</w:t>
      </w:r>
    </w:p>
    <w:p w:rsidR="00903C3A" w:rsidRPr="004F27B2" w:rsidRDefault="00EF2DD0" w:rsidP="00EF2DD0">
      <w:pPr>
        <w:numPr>
          <w:ilvl w:val="0"/>
          <w:numId w:val="8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ho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hêm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2 vào bên trá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ta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6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ã cho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</w:t>
      </w:r>
    </w:p>
    <w:p w:rsidR="00903C3A" w:rsidRPr="004F27B2" w:rsidRDefault="00EF2DD0" w:rsidP="00EF2DD0">
      <w:pPr>
        <w:numPr>
          <w:ilvl w:val="0"/>
          <w:numId w:val="8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bà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>,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on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: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>. Tính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con là 36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.</w:t>
      </w:r>
    </w:p>
    <w:p w:rsidR="00903C3A" w:rsidRPr="004F27B2" w:rsidRDefault="00EF2DD0" w:rsidP="00EF2DD0">
      <w:pPr>
        <w:numPr>
          <w:ilvl w:val="0"/>
          <w:numId w:val="8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anh,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anh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2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em,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em là 42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. Tính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.</w:t>
      </w:r>
    </w:p>
    <w:p w:rsidR="00903C3A" w:rsidRPr="004F27B2" w:rsidRDefault="00EF2DD0" w:rsidP="00EF2DD0">
      <w:pPr>
        <w:numPr>
          <w:ilvl w:val="0"/>
          <w:numId w:val="8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on kém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30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on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bao nhiêu ngày thì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b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nhiêu tu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. Tìm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on.</w:t>
      </w:r>
    </w:p>
    <w:p w:rsidR="00903C3A" w:rsidRPr="004F27B2" w:rsidRDefault="00EF2DD0" w:rsidP="00EF2DD0">
      <w:pPr>
        <w:numPr>
          <w:ilvl w:val="0"/>
          <w:numId w:val="8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Tu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n v</w:t>
      </w:r>
      <w:r w:rsidRPr="004F27B2">
        <w:rPr>
          <w:rFonts w:ascii="Times New Roman" w:hAnsi="Times New Roman" w:cs="Times New Roman"/>
          <w:sz w:val="28"/>
          <w:szCs w:val="28"/>
        </w:rPr>
        <w:t>à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ô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Tu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n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100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.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ông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° š 2% F , +, , + &gt; l &amp;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Tu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n và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Tu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n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70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.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Tu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n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5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bao nhiêu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?</w:t>
      </w:r>
    </w:p>
    <w:p w:rsidR="00903C3A" w:rsidRPr="004F27B2" w:rsidRDefault="00EF2DD0" w:rsidP="00EF2DD0">
      <w:pPr>
        <w:numPr>
          <w:ilvl w:val="0"/>
          <w:numId w:val="8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Lan 2 năm n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2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Lan cách đây 2 năm.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oa 3 năm n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oa cách đây 3 năm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ai n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hơn ?</w:t>
      </w:r>
    </w:p>
    <w:p w:rsidR="00903C3A" w:rsidRPr="004F27B2" w:rsidRDefault="00EF2DD0" w:rsidP="00EF2DD0">
      <w:pPr>
        <w:numPr>
          <w:ilvl w:val="0"/>
          <w:numId w:val="8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nay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on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là 50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,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4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on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sau bao nhiêu năm n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on ?.</w:t>
      </w:r>
    </w:p>
    <w:p w:rsidR="00903C3A" w:rsidRPr="004F27B2" w:rsidRDefault="00EF2DD0" w:rsidP="00EF2DD0">
      <w:pPr>
        <w:numPr>
          <w:ilvl w:val="0"/>
          <w:numId w:val="8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Tu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n,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u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 xml:space="preserve">n, và </w:t>
      </w:r>
      <w:r w:rsidRPr="004F27B2">
        <w:rPr>
          <w:rFonts w:ascii="Times New Roman" w:hAnsi="Times New Roman" w:cs="Times New Roman"/>
          <w:sz w:val="28"/>
          <w:szCs w:val="28"/>
        </w:rPr>
        <w:t>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ông Tu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n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120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Tu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n có bao nhiêu ngày thì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nhiêu tu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,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Tu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n có bao nhiêu tháng thì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ông có b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nhiêu năm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là bao nhiêu ?</w:t>
      </w:r>
    </w:p>
    <w:p w:rsidR="00903C3A" w:rsidRPr="004F27B2" w:rsidRDefault="00EF2DD0" w:rsidP="00EF2DD0">
      <w:pPr>
        <w:numPr>
          <w:ilvl w:val="0"/>
          <w:numId w:val="8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ai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cây.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y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I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y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II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I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thêm 70 cây,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II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thêm 60 cây thì khi đó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II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n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hơn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I là 30 cây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ã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bao nhiêu cây ?</w:t>
      </w:r>
    </w:p>
    <w:p w:rsidR="00903C3A" w:rsidRPr="004F27B2" w:rsidRDefault="00EF2DD0" w:rsidP="00EF2DD0">
      <w:pPr>
        <w:pStyle w:val="Compact"/>
        <w:numPr>
          <w:ilvl w:val="0"/>
          <w:numId w:val="8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2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760. Tìm 2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;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.</w:t>
      </w:r>
    </w:p>
    <w:p w:rsidR="00903C3A" w:rsidRPr="004F27B2" w:rsidRDefault="00EF2DD0" w:rsidP="00EF2DD0">
      <w:pPr>
        <w:numPr>
          <w:ilvl w:val="0"/>
          <w:numId w:val="8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đoàn văn công có :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am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: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am ít hơ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16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ó bao nhiêu nam, bao nhiêu n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?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26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 xml:space="preserve">.b. ă: : </w:t>
      </w:r>
      <w:r w:rsidRPr="004F27B2">
        <w:rPr>
          <w:rFonts w:ascii="Times New Roman" w:hAnsi="Times New Roman" w:cs="Times New Roman"/>
          <w:sz w:val="28"/>
          <w:szCs w:val="28"/>
        </w:rPr>
        <w:t>ỳ</w:t>
      </w:r>
      <w:r w:rsidRPr="004F27B2">
        <w:rPr>
          <w:rFonts w:ascii="Times New Roman" w:hAnsi="Times New Roman" w:cs="Times New Roman"/>
          <w:sz w:val="28"/>
          <w:szCs w:val="28"/>
        </w:rPr>
        <w:t xml:space="preserve"> kí, ý ; lb» Š k xu Xe 0 S2 0i ng 9c tz % Tu đi: 8U Av LG 02202 3/80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237.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: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é.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441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 238.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705.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5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é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 239. Tìm thương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hương này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: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và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4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é.</w:t>
      </w:r>
    </w:p>
    <w:p w:rsidR="00903C3A" w:rsidRPr="004F27B2" w:rsidRDefault="00EF2DD0" w:rsidP="00EF2DD0">
      <w:pPr>
        <w:numPr>
          <w:ilvl w:val="0"/>
          <w:numId w:val="8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303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n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</w:t>
      </w:r>
    </w:p>
    <w:p w:rsidR="00903C3A" w:rsidRPr="004F27B2" w:rsidRDefault="00EF2DD0" w:rsidP="00EF2DD0">
      <w:pPr>
        <w:numPr>
          <w:ilvl w:val="0"/>
          <w:numId w:val="8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57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g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ch b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3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cù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ta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</w:t>
      </w:r>
    </w:p>
    <w:p w:rsidR="00903C3A" w:rsidRPr="004F27B2" w:rsidRDefault="00EF2DD0" w:rsidP="00EF2DD0">
      <w:pPr>
        <w:numPr>
          <w:ilvl w:val="0"/>
          <w:numId w:val="8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136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g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ch b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4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cù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ta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tìm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</w:t>
      </w:r>
    </w:p>
    <w:p w:rsidR="00903C3A" w:rsidRPr="004F27B2" w:rsidRDefault="00EF2DD0" w:rsidP="00EF2DD0">
      <w:pPr>
        <w:numPr>
          <w:ilvl w:val="0"/>
          <w:numId w:val="8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900. Thươ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húng là 3 và dư 4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</w:t>
      </w:r>
    </w:p>
    <w:p w:rsidR="00903C3A" w:rsidRPr="004F27B2" w:rsidRDefault="00EF2DD0" w:rsidP="00EF2DD0">
      <w:pPr>
        <w:numPr>
          <w:ilvl w:val="0"/>
          <w:numId w:val="8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4</w:t>
      </w:r>
      <w:r w:rsidRPr="004F27B2">
        <w:rPr>
          <w:rFonts w:ascii="Times New Roman" w:hAnsi="Times New Roman" w:cs="Times New Roman"/>
          <w:sz w:val="28"/>
          <w:szCs w:val="28"/>
        </w:rPr>
        <w:t>20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hêm vào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30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th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t đi 30 đơn.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ì thươ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v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4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ã cho lúc ban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.</w:t>
      </w:r>
    </w:p>
    <w:p w:rsidR="00903C3A" w:rsidRPr="004F27B2" w:rsidRDefault="00EF2DD0" w:rsidP="00EF2DD0">
      <w:pPr>
        <w:numPr>
          <w:ilvl w:val="0"/>
          <w:numId w:val="8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hơ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60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đi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n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thì thương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là 32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và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lúc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.</w:t>
      </w:r>
    </w:p>
    <w:p w:rsidR="00903C3A" w:rsidRPr="004F27B2" w:rsidRDefault="00EF2DD0" w:rsidP="00EF2DD0">
      <w:pPr>
        <w:numPr>
          <w:ilvl w:val="0"/>
          <w:numId w:val="8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ho b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1458.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s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. Tìm 3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24T. An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Bình : "Bây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?". Bình đáp : "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ây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n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đêm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h th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gian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úc b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t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ngày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bâ</w:t>
      </w:r>
      <w:r w:rsidRPr="004F27B2">
        <w:rPr>
          <w:rFonts w:ascii="Times New Roman" w:hAnsi="Times New Roman" w:cs="Times New Roman"/>
          <w:sz w:val="28"/>
          <w:szCs w:val="28"/>
        </w:rPr>
        <w:t>y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". Tính xem bây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?</w:t>
      </w:r>
    </w:p>
    <w:p w:rsidR="00903C3A" w:rsidRPr="004F27B2" w:rsidRDefault="00EF2DD0" w:rsidP="00EF2DD0">
      <w:pPr>
        <w:numPr>
          <w:ilvl w:val="0"/>
          <w:numId w:val="8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n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Bình : "Bây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?". Bình đáp : "Th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gian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úc b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t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ngày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bây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ba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ây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n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đêm”. Tính xem bây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?</w:t>
      </w:r>
    </w:p>
    <w:p w:rsidR="00903C3A" w:rsidRPr="004F27B2" w:rsidRDefault="00EF2DD0" w:rsidP="00EF2DD0">
      <w:pPr>
        <w:numPr>
          <w:ilvl w:val="0"/>
          <w:numId w:val="8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n có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anh n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hơn 18 t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. An cho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5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anh đó 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i mua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hêm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anh. Như v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y An có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I1 tranh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lúc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An có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t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anh ? ,</w:t>
      </w:r>
    </w:p>
    <w:p w:rsidR="00903C3A" w:rsidRPr="004F27B2" w:rsidRDefault="00EF2DD0" w:rsidP="00EF2DD0">
      <w:pPr>
        <w:pStyle w:val="Compact"/>
        <w:numPr>
          <w:ilvl w:val="0"/>
          <w:numId w:val="8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ình có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ã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. Bình cho An s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ã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, cho Lan 2 nhã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,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như v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y Bình c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18 nhã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. </w:t>
      </w:r>
      <w:r w:rsidRPr="004F27B2">
        <w:rPr>
          <w:rFonts w:ascii="Times New Roman" w:hAnsi="Times New Roman" w:cs="Times New Roman"/>
          <w:sz w:val="28"/>
          <w:szCs w:val="28"/>
        </w:rPr>
        <w:t>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lúc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Bình có bao nhiêu nhãn v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?</w:t>
      </w:r>
    </w:p>
    <w:p w:rsidR="00903C3A" w:rsidRPr="004F27B2" w:rsidRDefault="00903C3A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_ 291. C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và Dũng có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24 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mua hai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là 2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. Sau khi mua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c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 xml:space="preserve">ng </w:t>
      </w:r>
      <w:r w:rsidRPr="004F27B2">
        <w:rPr>
          <w:rFonts w:ascii="Times New Roman" w:hAnsi="Times New Roman" w:cs="Times New Roman"/>
          <w:sz w:val="28"/>
          <w:szCs w:val="28"/>
        </w:rPr>
        <w:t>Ẫ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_ tiên c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Dũng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lúc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có bao nhiêu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2?</w:t>
      </w:r>
    </w:p>
    <w:p w:rsidR="00903C3A" w:rsidRPr="004F27B2" w:rsidRDefault="00EF2DD0" w:rsidP="00EF2DD0">
      <w:pPr>
        <w:numPr>
          <w:ilvl w:val="0"/>
          <w:numId w:val="8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e</w:t>
      </w:r>
      <w:r w:rsidRPr="004F27B2">
        <w:rPr>
          <w:rFonts w:ascii="Times New Roman" w:hAnsi="Times New Roman" w:cs="Times New Roman"/>
          <w:sz w:val="28"/>
          <w:szCs w:val="28"/>
        </w:rPr>
        <w:t>m v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300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sách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ba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: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g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, Toán, T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p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ách T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p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ách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g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 và Toán.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ách T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p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ách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g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5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ách Toán. Tính xem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có bao nhiêu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?</w:t>
      </w:r>
    </w:p>
    <w:p w:rsidR="00903C3A" w:rsidRPr="004F27B2" w:rsidRDefault="00EF2DD0" w:rsidP="00EF2DD0">
      <w:pPr>
        <w:numPr>
          <w:ilvl w:val="0"/>
          <w:numId w:val="8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5 và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4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đ</w:t>
      </w:r>
      <w:r w:rsidRPr="004F27B2">
        <w:rPr>
          <w:rFonts w:ascii="Times New Roman" w:hAnsi="Times New Roman" w:cs="Times New Roman"/>
          <w:sz w:val="28"/>
          <w:szCs w:val="28"/>
        </w:rPr>
        <w:t>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510 cây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5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thêm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100 cây,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4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ít đi 10 cây thì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y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5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s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y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4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. Tính xem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bao nhiêu cây ?</w:t>
      </w:r>
    </w:p>
    <w:p w:rsidR="00903C3A" w:rsidRPr="004F27B2" w:rsidRDefault="00EF2DD0" w:rsidP="00EF2DD0">
      <w:pPr>
        <w:numPr>
          <w:ilvl w:val="0"/>
          <w:numId w:val="8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Bình và An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¡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đ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truy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,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Bình dày hơn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An 20</w:t>
      </w:r>
      <w:r w:rsidRPr="004F27B2">
        <w:rPr>
          <w:rFonts w:ascii="Times New Roman" w:hAnsi="Times New Roman" w:cs="Times New Roman"/>
          <w:sz w:val="28"/>
          <w:szCs w:val="28"/>
        </w:rPr>
        <w:t>0 trang. An tính mình đ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trong hai ngày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xong, Bình tính mình đ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trong 6 ngày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xong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truy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dày bao nhiêu trang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ngày hai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đ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a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 ?</w:t>
      </w:r>
    </w:p>
    <w:p w:rsidR="00903C3A" w:rsidRPr="004F27B2" w:rsidRDefault="00EF2DD0" w:rsidP="00EF2DD0">
      <w:pPr>
        <w:numPr>
          <w:ilvl w:val="0"/>
          <w:numId w:val="8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iêu dà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hêm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o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15m,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20m thì khi đó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rư</w:t>
      </w:r>
      <w:r w:rsidRPr="004F27B2">
        <w:rPr>
          <w:rFonts w:ascii="Times New Roman" w:hAnsi="Times New Roman" w:cs="Times New Roman"/>
          <w:sz w:val="28"/>
          <w:szCs w:val="28"/>
        </w:rPr>
        <w:t>ỡ</w:t>
      </w:r>
      <w:r w:rsidRPr="004F27B2">
        <w:rPr>
          <w:rFonts w:ascii="Times New Roman" w:hAnsi="Times New Roman" w:cs="Times New Roman"/>
          <w:sz w:val="28"/>
          <w:szCs w:val="28"/>
        </w:rPr>
        <w:t>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. Tính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đài,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.</w:t>
      </w:r>
    </w:p>
    <w:p w:rsidR="00903C3A" w:rsidRPr="004F27B2" w:rsidRDefault="00EF2DD0" w:rsidP="00EF2DD0">
      <w:pPr>
        <w:numPr>
          <w:ilvl w:val="0"/>
          <w:numId w:val="8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l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2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70 thì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ké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ũ 120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 w:rsidP="00EF2DD0">
      <w:pPr>
        <w:numPr>
          <w:ilvl w:val="0"/>
          <w:numId w:val="8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và ng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>a cùng đi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con mang trên mìn</w:t>
      </w:r>
      <w:r w:rsidRPr="004F27B2">
        <w:rPr>
          <w:rFonts w:ascii="Times New Roman" w:hAnsi="Times New Roman" w:cs="Times New Roman"/>
          <w:sz w:val="28"/>
          <w:szCs w:val="28"/>
        </w:rPr>
        <w:t>h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hàng, các b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hàng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n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 L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kêu là mang n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ng, ng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>a nói : "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kêu n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gì ?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ôi cho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hàng thì lúc đó chúng ta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mang n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ng ngang nhau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cho tôi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hàng thì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hà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tôi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hà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". Tính xem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con mang bao nhiêu b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hàng.</w:t>
      </w:r>
    </w:p>
    <w:p w:rsidR="00903C3A" w:rsidRPr="004F27B2" w:rsidRDefault="00EF2DD0" w:rsidP="00EF2DD0">
      <w:pPr>
        <w:numPr>
          <w:ilvl w:val="0"/>
          <w:numId w:val="8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n và Bình có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60 bi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An cho Bình :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An thì lúc này: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lúc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có bao nhiêu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?</w:t>
      </w:r>
    </w:p>
    <w:p w:rsidR="00903C3A" w:rsidRPr="004F27B2" w:rsidRDefault="00EF2DD0" w:rsidP="00EF2DD0">
      <w:pPr>
        <w:numPr>
          <w:ilvl w:val="0"/>
          <w:numId w:val="8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ùng có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o hai túi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l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 xml:space="preserve">y đi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úi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n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 xml:space="preserve">a </w:t>
      </w:r>
      <w:r w:rsidRPr="004F27B2">
        <w:rPr>
          <w:rFonts w:ascii="Times New Roman" w:hAnsi="Times New Roman" w:cs="Times New Roman"/>
          <w:sz w:val="28"/>
          <w:szCs w:val="28"/>
        </w:rPr>
        <w:t>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ĩ</w:t>
      </w:r>
      <w:r w:rsidRPr="004F27B2">
        <w:rPr>
          <w:rFonts w:ascii="Times New Roman" w:hAnsi="Times New Roman" w:cs="Times New Roman"/>
          <w:sz w:val="28"/>
          <w:szCs w:val="28"/>
        </w:rPr>
        <w:t xml:space="preserve"> 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i cho thêm I1 bi vào túi đó, l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 xml:space="preserve">y đi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úi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n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 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đi 1 bi n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thì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túi lúc đó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lúc đâu An có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o nhiêu bi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úi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hai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úi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?</w:t>
      </w:r>
    </w:p>
    <w:p w:rsidR="00903C3A" w:rsidRPr="004F27B2" w:rsidRDefault="00EF2DD0" w:rsidP="00EF2DD0">
      <w:pPr>
        <w:numPr>
          <w:ilvl w:val="0"/>
          <w:numId w:val="8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tr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c cho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 và 5 đi tr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hè. D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nh lúc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3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. Nhưng sau đó 5 em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 v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g m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t, thay vào đó 5 em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 đi thêm, thành th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 n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ó bao nhiêu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, bao nhiêu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 đã đi tr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hè ?</w:t>
      </w:r>
    </w:p>
    <w:p w:rsidR="00903C3A" w:rsidRPr="004F27B2" w:rsidRDefault="00EF2DD0" w:rsidP="00EF2DD0">
      <w:pPr>
        <w:pStyle w:val="Compact"/>
        <w:numPr>
          <w:ilvl w:val="0"/>
          <w:numId w:val="9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ÀI TOÁN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"CHIA T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"</w:t>
      </w:r>
    </w:p>
    <w:p w:rsidR="00903C3A" w:rsidRPr="004F27B2" w:rsidRDefault="00EF2DD0" w:rsidP="00EF2DD0">
      <w:pPr>
        <w:numPr>
          <w:ilvl w:val="0"/>
          <w:numId w:val="9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năm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nhà tr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mua cho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4 là 625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cho b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4A có 38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,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B có 42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,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C có 45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em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u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mua bao nhiêu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?</w:t>
      </w:r>
    </w:p>
    <w:p w:rsidR="00903C3A" w:rsidRPr="004F27B2" w:rsidRDefault="00EF2DD0" w:rsidP="00EF2DD0">
      <w:pPr>
        <w:numPr>
          <w:ilvl w:val="0"/>
          <w:numId w:val="9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ô giáo chia 720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o 3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A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hai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B, 5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B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C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.</w:t>
      </w:r>
    </w:p>
    <w:p w:rsidR="00903C3A" w:rsidRPr="004F27B2" w:rsidRDefault="00EF2DD0" w:rsidP="00EF2DD0">
      <w:pPr>
        <w:numPr>
          <w:ilvl w:val="0"/>
          <w:numId w:val="9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Hai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Th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niên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phong,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l có 4 phân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,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 xml:space="preserve">i hai có </w:t>
      </w:r>
      <w:r w:rsidRPr="004F27B2">
        <w:rPr>
          <w:rFonts w:ascii="Times New Roman" w:hAnsi="Times New Roman" w:cs="Times New Roman"/>
          <w:sz w:val="28"/>
          <w:szCs w:val="28"/>
        </w:rPr>
        <w:t>5 phân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.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I kém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2 là 12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viên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phân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, tính xem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có bao nhiêu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viên 2?</w:t>
      </w:r>
    </w:p>
    <w:p w:rsidR="00903C3A" w:rsidRPr="004F27B2" w:rsidRDefault="00EF2DD0" w:rsidP="00EF2DD0">
      <w:pPr>
        <w:numPr>
          <w:ilvl w:val="0"/>
          <w:numId w:val="9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hàng bán xà phòng, b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sáng bán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5 thùng, b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bán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5 h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p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b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sáng bán n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hơn b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100 gói v</w:t>
      </w:r>
      <w:r w:rsidRPr="004F27B2">
        <w:rPr>
          <w:rFonts w:ascii="Times New Roman" w:hAnsi="Times New Roman" w:cs="Times New Roman"/>
          <w:sz w:val="28"/>
          <w:szCs w:val="28"/>
        </w:rPr>
        <w:t>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gói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hùng b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sáng n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gói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h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p b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b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_ sáng, b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bán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bao nhiêu gói xà phòng ? 265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là 1991 và thươ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húng là 1990.</w:t>
      </w:r>
    </w:p>
    <w:p w:rsidR="00903C3A" w:rsidRPr="004F27B2" w:rsidRDefault="00EF2DD0" w:rsidP="00EF2DD0">
      <w:pPr>
        <w:numPr>
          <w:ilvl w:val="0"/>
          <w:numId w:val="9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n đi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à t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tr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20 phút,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câu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c b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niên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25 phút, quãng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câu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c b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 xml:space="preserve"> dài hơn quãng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à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tr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là 325m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à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tr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dài bao nhiêu mét ?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câu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c b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 xml:space="preserve"> dài bao nhiêu mét ?</w:t>
      </w:r>
    </w:p>
    <w:p w:rsidR="00903C3A" w:rsidRPr="004F27B2" w:rsidRDefault="00EF2DD0" w:rsidP="00EF2DD0">
      <w:pPr>
        <w:numPr>
          <w:ilvl w:val="0"/>
          <w:numId w:val="9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ó 4 đoàn xe, đoàn 1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các xe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xe ch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15 t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, đoàn 2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các xe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xe ch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2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n, đoàn 3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các xe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xe ch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25 t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đoàn 4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các xe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xe ch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3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n.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đoàn ch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450 t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o. Tính xem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đoàn ch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o nhiêu t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o</w:t>
      </w:r>
      <w:r w:rsidRPr="004F27B2">
        <w:rPr>
          <w:rFonts w:ascii="Times New Roman" w:hAnsi="Times New Roman" w:cs="Times New Roman"/>
          <w:sz w:val="28"/>
          <w:szCs w:val="28"/>
        </w:rPr>
        <w:t>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xe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4 đoàn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.</w:t>
      </w:r>
    </w:p>
    <w:p w:rsidR="00903C3A" w:rsidRPr="004F27B2" w:rsidRDefault="00EF2DD0" w:rsidP="00EF2DD0">
      <w:pPr>
        <w:numPr>
          <w:ilvl w:val="0"/>
          <w:numId w:val="9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o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đ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t k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m tra, b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A, 4B, 4C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130 đ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m 10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m 10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B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m 10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A và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rư</w:t>
      </w:r>
      <w:r w:rsidRPr="004F27B2">
        <w:rPr>
          <w:rFonts w:ascii="Times New Roman" w:hAnsi="Times New Roman" w:cs="Times New Roman"/>
          <w:sz w:val="28"/>
          <w:szCs w:val="28"/>
        </w:rPr>
        <w:t>ỡ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m 10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C. Tính xem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có bao nhiêu đ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m 10.</w:t>
      </w:r>
    </w:p>
    <w:p w:rsidR="00903C3A" w:rsidRPr="004F27B2" w:rsidRDefault="00EF2DD0" w:rsidP="00EF2DD0">
      <w:pPr>
        <w:numPr>
          <w:ilvl w:val="0"/>
          <w:numId w:val="9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10 2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b</w:t>
      </w:r>
      <w:r w:rsidRPr="004F27B2">
        <w:rPr>
          <w:rFonts w:ascii="Times New Roman" w:hAnsi="Times New Roman" w:cs="Times New Roman"/>
          <w:sz w:val="28"/>
          <w:szCs w:val="28"/>
        </w:rPr>
        <w:t>a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: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2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,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5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và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1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, tính xem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có bao nhiêu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270. Cô giáo mua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o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66 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,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ba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2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, 4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và 5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.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mua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có bao nhiêu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?</w:t>
      </w:r>
    </w:p>
    <w:p w:rsidR="00903C3A" w:rsidRPr="004F27B2" w:rsidRDefault="00EF2DD0" w:rsidP="00EF2DD0">
      <w:pPr>
        <w:numPr>
          <w:ilvl w:val="0"/>
          <w:numId w:val="9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a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216 cây, c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1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3 cây thì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2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6 cây, c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3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6 cây thì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1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4 cây. Tính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y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.</w:t>
      </w:r>
    </w:p>
    <w:p w:rsidR="00903C3A" w:rsidRPr="004F27B2" w:rsidRDefault="00EF2DD0" w:rsidP="00EF2DD0">
      <w:pPr>
        <w:numPr>
          <w:ilvl w:val="0"/>
          <w:numId w:val="9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ai công nhân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thư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ng 96 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 xml:space="preserve">ng. </w:t>
      </w:r>
      <w:r w:rsidRPr="004F27B2">
        <w:rPr>
          <w:rFonts w:ascii="Times New Roman" w:hAnsi="Times New Roman" w:cs="Times New Roman"/>
          <w:sz w:val="28"/>
          <w:szCs w:val="28"/>
        </w:rPr>
        <w:t>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: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thư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 xml:space="preserve">ng 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thư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d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th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ao nhiêu ?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2ï3. Cho b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550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g 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3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. Tìm b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 274.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hàng bán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150 0</w:t>
      </w:r>
      <w:r w:rsidRPr="004F27B2">
        <w:rPr>
          <w:rFonts w:ascii="Times New Roman" w:hAnsi="Times New Roman" w:cs="Times New Roman"/>
          <w:sz w:val="28"/>
          <w:szCs w:val="28"/>
        </w:rPr>
        <w:t>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hàng, trong đó ñ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bán hàng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ay m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c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à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bán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ôm và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: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bán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hàng đó đã bán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bao nhiêu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hàng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? _</w:t>
      </w:r>
    </w:p>
    <w:p w:rsidR="00903C3A" w:rsidRPr="004F27B2" w:rsidRDefault="00EF2DD0" w:rsidP="00EF2DD0">
      <w:pPr>
        <w:numPr>
          <w:ilvl w:val="0"/>
          <w:numId w:val="9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ai nhà máy A và B có 2550 công nhân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hêm vào nhà máy B 200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và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m đi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à máy</w:t>
      </w:r>
      <w:r w:rsidRPr="004F27B2">
        <w:rPr>
          <w:rFonts w:ascii="Times New Roman" w:hAnsi="Times New Roman" w:cs="Times New Roman"/>
          <w:sz w:val="28"/>
          <w:szCs w:val="28"/>
        </w:rPr>
        <w:t xml:space="preserve"> A 200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hì khi đó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ông nhân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à máy A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5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ông nhân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hà máy B. Tìm xem lúc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nhà máy có bao nhiêu công nhân ?</w:t>
      </w:r>
    </w:p>
    <w:p w:rsidR="00903C3A" w:rsidRPr="004F27B2" w:rsidRDefault="00EF2DD0" w:rsidP="00EF2DD0">
      <w:pPr>
        <w:numPr>
          <w:ilvl w:val="0"/>
          <w:numId w:val="9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A và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B chu</w:t>
      </w:r>
      <w:r w:rsidRPr="004F27B2">
        <w:rPr>
          <w:rFonts w:ascii="Times New Roman" w:hAnsi="Times New Roman" w:cs="Times New Roman"/>
          <w:sz w:val="28"/>
          <w:szCs w:val="28"/>
        </w:rPr>
        <w:t>ẩ</w:t>
      </w:r>
      <w:r w:rsidRPr="004F27B2">
        <w:rPr>
          <w:rFonts w:ascii="Times New Roman" w:hAnsi="Times New Roman" w:cs="Times New Roman"/>
          <w:sz w:val="28"/>
          <w:szCs w:val="28"/>
        </w:rPr>
        <w:t>n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96 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mua ph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hư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ng cu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năm.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A đã mu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10 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,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B mu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t 26 </w:t>
      </w:r>
      <w:r w:rsidRPr="004F27B2">
        <w:rPr>
          <w:rFonts w:ascii="Times New Roman" w:hAnsi="Times New Roman" w:cs="Times New Roman"/>
          <w:sz w:val="28"/>
          <w:szCs w:val="28"/>
        </w:rPr>
        <w:t>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khi đó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c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A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c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B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lúc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chu</w:t>
      </w:r>
      <w:r w:rsidRPr="004F27B2">
        <w:rPr>
          <w:rFonts w:ascii="Times New Roman" w:hAnsi="Times New Roman" w:cs="Times New Roman"/>
          <w:sz w:val="28"/>
          <w:szCs w:val="28"/>
        </w:rPr>
        <w:t>ẩ</w:t>
      </w:r>
      <w:r w:rsidRPr="004F27B2">
        <w:rPr>
          <w:rFonts w:ascii="Times New Roman" w:hAnsi="Times New Roman" w:cs="Times New Roman"/>
          <w:sz w:val="28"/>
          <w:szCs w:val="28"/>
        </w:rPr>
        <w:t>n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o nhiêu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mua ph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thư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ng ?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27T. Có hai thùng k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>o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hêm 200 gói vào thù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thì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gói k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 xml:space="preserve">o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hù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,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hêm 300 gói v</w:t>
      </w:r>
      <w:r w:rsidRPr="004F27B2">
        <w:rPr>
          <w:rFonts w:ascii="Times New Roman" w:hAnsi="Times New Roman" w:cs="Times New Roman"/>
          <w:sz w:val="28"/>
          <w:szCs w:val="28"/>
        </w:rPr>
        <w:t>ào thù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thì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 xml:space="preserve">o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ù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 xml:space="preserve">o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ù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gói k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 xml:space="preserve">o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hùng.</w:t>
      </w:r>
    </w:p>
    <w:p w:rsidR="00903C3A" w:rsidRPr="004F27B2" w:rsidRDefault="00EF2DD0" w:rsidP="00EF2DD0">
      <w:pPr>
        <w:pStyle w:val="Compact"/>
        <w:numPr>
          <w:ilvl w:val="0"/>
          <w:numId w:val="9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ai kho thóc, kho A có 3200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n, kho B có 5600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n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ch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n đi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kho cù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óc nào đó thì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óc c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kho B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óc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kho A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óc đã ch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n đi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kho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30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5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k¿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K-›..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&lt;&lt; l0 b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. ^; ‹ 279.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4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é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hú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360.</w:t>
      </w:r>
    </w:p>
    <w:p w:rsidR="00903C3A" w:rsidRPr="004F27B2" w:rsidRDefault="00EF2DD0" w:rsidP="00EF2DD0">
      <w:pPr>
        <w:pStyle w:val="Compact"/>
        <w:numPr>
          <w:ilvl w:val="0"/>
          <w:numId w:val="9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An và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ình mu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An ít hơ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` „</w:t>
      </w:r>
      <w:r w:rsidRPr="004F27B2">
        <w:rPr>
          <w:rFonts w:ascii="Times New Roman" w:hAnsi="Times New Roman" w:cs="Times New Roman"/>
          <w:sz w:val="28"/>
          <w:szCs w:val="28"/>
        </w:rPr>
        <w:t xml:space="preserve"> l ^ + + ` ` 1 ⁄ 2 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 xml:space="preserve"> _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ình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30 quy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và n MU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ình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7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An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n,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ình đã mua.</w:t>
      </w:r>
    </w:p>
    <w:p w:rsidR="00903C3A" w:rsidRPr="004F27B2" w:rsidRDefault="00EF2DD0" w:rsidP="00EF2DD0">
      <w:pPr>
        <w:pStyle w:val="Compact"/>
        <w:numPr>
          <w:ilvl w:val="0"/>
          <w:numId w:val="9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` , ^ˆ ~ .A 5 A# ^^“ .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ề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 xml:space="preserve"> +</w:t>
      </w:r>
      <w:r w:rsidRPr="004F27B2">
        <w:rPr>
          <w:rFonts w:ascii="Times New Roman" w:hAnsi="Times New Roman" w:cs="Times New Roman"/>
          <w:sz w:val="28"/>
          <w:szCs w:val="28"/>
        </w:rPr>
        <w:t xml:space="preserve"> ` l “ ..LÀ °</w:t>
      </w:r>
    </w:p>
    <w:p w:rsidR="00903C3A" w:rsidRPr="004F27B2" w:rsidRDefault="00EF2DD0" w:rsidP="00EF2DD0">
      <w:pPr>
        <w:pStyle w:val="Compact"/>
        <w:numPr>
          <w:ilvl w:val="0"/>
          <w:numId w:val="9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An và Bình có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Bình băng :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 xml:space="preserve">a An và </w:t>
      </w:r>
      <w:r w:rsidRPr="004F27B2">
        <w:rPr>
          <w:rFonts w:ascii="Times New Roman" w:hAnsi="Times New Roman" w:cs="Times New Roman"/>
          <w:sz w:val="28"/>
          <w:szCs w:val="28"/>
        </w:rPr>
        <w:t>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Bình có thêm 2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, An có thêm 16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thì lúc đó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An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Bình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lúc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" ` TÊN s. 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 vÊN cu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"8 ta „1y 282. Trong m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ộ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tr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ngo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ạ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ng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ữ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ọ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 bu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ổ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t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ng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ọ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 t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ứ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 băng Đ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ng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ọ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 t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Pháp,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ng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ọ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 t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Pháp b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3: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ng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ọ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 t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Anh. 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ỏ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m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ỗ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ngo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ạ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ng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ữ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ó bao nhiêu ng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ọ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, b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ng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ọ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 t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Anh nh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ề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u hơn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ng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ọ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 t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ứ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 là 100 ng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?</w:t>
      </w:r>
    </w:p>
    <w:p w:rsidR="00903C3A" w:rsidRPr="004F27B2" w:rsidRDefault="00EF2DD0" w:rsidP="00EF2DD0">
      <w:pPr>
        <w:pStyle w:val="Compact"/>
        <w:numPr>
          <w:ilvl w:val="0"/>
          <w:numId w:val="99"/>
        </w:numPr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Ba ng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đi b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ba lo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ạ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xe khác nhau t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ừ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A 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 B.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gian ng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ứ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ấ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đi b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;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gian ng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ứ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ba đi và b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gian ng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ứ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hai đi. B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I gi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ng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ứ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hai đi đ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ợ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c 24km và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gian ng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i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ứ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ba đi là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  <w:lang w:val="fr-FR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135 phút, tính quãng đư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ờ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AB.</w:t>
      </w:r>
    </w:p>
    <w:p w:rsidR="00903C3A" w:rsidRPr="004F27B2" w:rsidRDefault="00EF2DD0" w:rsidP="00EF2DD0">
      <w:pPr>
        <w:pStyle w:val="Compact"/>
        <w:numPr>
          <w:ilvl w:val="0"/>
          <w:numId w:val="10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Có 30 con chim 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ậ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u trên hai cành cây. Sau khi 5 con 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ở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ành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ứ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ấ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bay x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u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ậ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u 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ở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ành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ứ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hai và 6 con 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ở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ành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ứ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hai bay đi 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ẳ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 thì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him 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ở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ành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ứ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ấ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g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ấ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p đôi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him 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ở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cành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ứ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hai. </w:t>
      </w:r>
      <w:r w:rsidRPr="004F27B2">
        <w:rPr>
          <w:rFonts w:ascii="Times New Roman" w:hAnsi="Times New Roman" w:cs="Times New Roman"/>
          <w:sz w:val="28"/>
          <w:szCs w:val="28"/>
        </w:rPr>
        <w:t>Tính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m lúc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đ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u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ên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cành.</w:t>
      </w:r>
    </w:p>
    <w:p w:rsidR="00903C3A" w:rsidRPr="004F27B2" w:rsidRDefault="00EF2DD0" w:rsidP="00EF2DD0">
      <w:pPr>
        <w:pStyle w:val="Compact"/>
        <w:numPr>
          <w:ilvl w:val="0"/>
          <w:numId w:val="10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ÀI TOÁN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HI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VÀ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 gi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tr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là J8 em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 gi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em gi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 hơn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 là 2 em. 286.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liên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180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 _ 287.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58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gi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chúng có 3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2</w:t>
      </w:r>
      <w:r w:rsidRPr="004F27B2">
        <w:rPr>
          <w:rFonts w:ascii="Times New Roman" w:hAnsi="Times New Roman" w:cs="Times New Roman"/>
          <w:sz w:val="28"/>
          <w:szCs w:val="28"/>
        </w:rPr>
        <w:t>88.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98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gi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chúng có 4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(#8)uu th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ru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thu h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ch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3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n 47kg thóc. Th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thu h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ch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ít hơn th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ru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là 5 t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 xml:space="preserve"> 3kg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ru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thu h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ch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 xml:space="preserve">c bao nhiêu ki-lô-gam thóc </w:t>
      </w:r>
      <w:r w:rsidRPr="004F27B2">
        <w:rPr>
          <w:rFonts w:ascii="Times New Roman" w:hAnsi="Times New Roman" w:cs="Times New Roman"/>
          <w:sz w:val="28"/>
          <w:szCs w:val="28"/>
        </w:rPr>
        <w:t>? l</w:t>
      </w:r>
    </w:p>
    <w:p w:rsidR="00903C3A" w:rsidRPr="004F27B2" w:rsidRDefault="00EF2DD0" w:rsidP="00EF2DD0">
      <w:pPr>
        <w:pStyle w:val="Compact"/>
        <w:numPr>
          <w:ilvl w:val="0"/>
          <w:numId w:val="10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ai thùng dâu c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a 40/ dâu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l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 xml:space="preserve">y 5/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ù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o thù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thì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d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c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a trong hai thù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hùng c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a bao nhiêu lít d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?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( 2m)a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hàng có 398i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m đ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>ng trong hai thùng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b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 xml:space="preserve">t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ù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50/ ch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sa</w:t>
      </w:r>
      <w:r w:rsidRPr="004F27B2">
        <w:rPr>
          <w:rFonts w:ascii="Times New Roman" w:hAnsi="Times New Roman" w:cs="Times New Roman"/>
          <w:sz w:val="28"/>
          <w:szCs w:val="28"/>
        </w:rPr>
        <w:t>ng thù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thì thù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hơn thù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Š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16i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hùng c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a bao nhiêu lít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m ?</w:t>
      </w:r>
    </w:p>
    <w:p w:rsidR="00903C3A" w:rsidRPr="004F27B2" w:rsidRDefault="00EF2DD0" w:rsidP="00EF2DD0">
      <w:pPr>
        <w:pStyle w:val="Compact"/>
        <w:numPr>
          <w:ilvl w:val="0"/>
          <w:numId w:val="10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A và 5B mua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86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sách Toán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A ch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cho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B 7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và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B tr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A 1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, thì ha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ách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</w:t>
      </w:r>
      <w:r w:rsidRPr="004F27B2">
        <w:rPr>
          <w:rFonts w:ascii="Times New Roman" w:hAnsi="Times New Roman" w:cs="Times New Roman"/>
          <w:sz w:val="28"/>
          <w:szCs w:val="28"/>
        </w:rPr>
        <w:t>au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lúc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mua bao nhiêu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?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293.]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hú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hú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ích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</w:t>
      </w:r>
    </w:p>
    <w:p w:rsidR="00903C3A" w:rsidRPr="004F27B2" w:rsidRDefault="00EF2DD0" w:rsidP="00EF2DD0">
      <w:pPr>
        <w:pStyle w:val="Compact"/>
        <w:numPr>
          <w:ilvl w:val="0"/>
          <w:numId w:val="10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446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hêm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4 vào bên trá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é thì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đó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é là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m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hàng bách hóa bán b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sá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10 thùng xà phòng, b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án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6 thùng.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xà phòng bán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ngày là 800 gói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b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bán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bao nhiêu gói xà phòng (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gói trong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hù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) ?</w:t>
      </w:r>
    </w:p>
    <w:p w:rsidR="00903C3A" w:rsidRPr="004F27B2" w:rsidRDefault="00EF2DD0" w:rsidP="00EF2DD0">
      <w:pPr>
        <w:pStyle w:val="Compact"/>
        <w:numPr>
          <w:ilvl w:val="0"/>
          <w:numId w:val="10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ong n</w:t>
      </w:r>
      <w:r w:rsidRPr="004F27B2">
        <w:rPr>
          <w:rFonts w:ascii="Times New Roman" w:hAnsi="Times New Roman" w:cs="Times New Roman"/>
          <w:sz w:val="28"/>
          <w:szCs w:val="28"/>
        </w:rPr>
        <w:t>ăm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v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qua,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4,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5 và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3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tr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góp.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1000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ng các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vùng lũ l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t.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4 góp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n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hơn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3 là 100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;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5 góp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rư</w:t>
      </w:r>
      <w:r w:rsidRPr="004F27B2">
        <w:rPr>
          <w:rFonts w:ascii="Times New Roman" w:hAnsi="Times New Roman" w:cs="Times New Roman"/>
          <w:sz w:val="28"/>
          <w:szCs w:val="28"/>
        </w:rPr>
        <w:t>ỡ</w:t>
      </w:r>
      <w:r w:rsidRPr="004F27B2">
        <w:rPr>
          <w:rFonts w:ascii="Times New Roman" w:hAnsi="Times New Roman" w:cs="Times New Roman"/>
          <w:sz w:val="28"/>
          <w:szCs w:val="28"/>
        </w:rPr>
        <w:t>i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4 và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3. Tính xem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góp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bao nhiêu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?</w:t>
      </w:r>
    </w:p>
    <w:p w:rsidR="00903C3A" w:rsidRPr="004F27B2" w:rsidRDefault="00EF2DD0" w:rsidP="00EF2DD0">
      <w:pPr>
        <w:numPr>
          <w:ilvl w:val="0"/>
          <w:numId w:val="10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5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liên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là 61. Tìm 5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</w:t>
      </w:r>
    </w:p>
    <w:p w:rsidR="00903C3A" w:rsidRPr="004F27B2" w:rsidRDefault="00EF2DD0" w:rsidP="00EF2DD0">
      <w:pPr>
        <w:numPr>
          <w:ilvl w:val="0"/>
          <w:numId w:val="10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  <w:lang w:val="fr-FR"/>
        </w:rPr>
        <w:t>T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ổ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c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ủ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a ba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là 1978.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ứ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ấ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t hơn t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ổ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hai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kia là 58. N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ế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u b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ớ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t 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ở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ứ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hai đi 36 đơn v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ị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thì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ứ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hai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ẽ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ằ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ng s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ố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>ứ</w:t>
      </w:r>
      <w:r w:rsidRPr="004F27B2">
        <w:rPr>
          <w:rFonts w:ascii="Times New Roman" w:hAnsi="Times New Roman" w:cs="Times New Roman"/>
          <w:sz w:val="28"/>
          <w:szCs w:val="28"/>
          <w:lang w:val="fr-FR"/>
        </w:rPr>
        <w:t xml:space="preserve"> ba. </w:t>
      </w:r>
      <w:r w:rsidRPr="004F27B2">
        <w:rPr>
          <w:rFonts w:ascii="Times New Roman" w:hAnsi="Times New Roman" w:cs="Times New Roman"/>
          <w:sz w:val="28"/>
          <w:szCs w:val="28"/>
        </w:rPr>
        <w:t>Tìm b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</w:t>
      </w:r>
    </w:p>
    <w:p w:rsidR="00903C3A" w:rsidRPr="004F27B2" w:rsidRDefault="00EF2DD0" w:rsidP="00EF2DD0">
      <w:pPr>
        <w:numPr>
          <w:ilvl w:val="0"/>
          <w:numId w:val="10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 tr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u vi là 480m. Tính</w:t>
      </w:r>
      <w:r w:rsidRPr="004F27B2">
        <w:rPr>
          <w:rFonts w:ascii="Times New Roman" w:hAnsi="Times New Roman" w:cs="Times New Roman"/>
          <w:sz w:val="28"/>
          <w:szCs w:val="28"/>
        </w:rPr>
        <w:t xml:space="preserve">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hêm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2 vào bên trá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o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thì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o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.</w:t>
      </w:r>
    </w:p>
    <w:p w:rsidR="00903C3A" w:rsidRPr="004F27B2" w:rsidRDefault="00EF2DD0" w:rsidP="00EF2DD0">
      <w:pPr>
        <w:numPr>
          <w:ilvl w:val="0"/>
          <w:numId w:val="10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h đ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u vi là 120m. Tính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m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h đ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đó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thêm 5m, ch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u dài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m 5m thì m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h đ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đó tr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ành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ình vuông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Đi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301. Cho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10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í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o nhau thì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ã cho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m 36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</w:t>
      </w:r>
    </w:p>
    <w:p w:rsidR="00903C3A" w:rsidRPr="004F27B2" w:rsidRDefault="00EF2DD0" w:rsidP="00EF2DD0">
      <w:pPr>
        <w:pStyle w:val="Compact"/>
        <w:numPr>
          <w:ilvl w:val="0"/>
          <w:numId w:val="10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có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2001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gi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chúng có 100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 w:rsidP="00EF2DD0">
      <w:pPr>
        <w:numPr>
          <w:ilvl w:val="0"/>
          <w:numId w:val="10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có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1</w:t>
      </w:r>
      <w:r w:rsidRPr="004F27B2">
        <w:rPr>
          <w:rFonts w:ascii="Times New Roman" w:hAnsi="Times New Roman" w:cs="Times New Roman"/>
          <w:sz w:val="28"/>
          <w:szCs w:val="28"/>
        </w:rPr>
        <w:t>987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gi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chúng có 200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ẩ</w:t>
      </w:r>
      <w:r w:rsidRPr="004F27B2">
        <w:rPr>
          <w:rFonts w:ascii="Times New Roman" w:hAnsi="Times New Roman" w:cs="Times New Roman"/>
          <w:sz w:val="28"/>
          <w:szCs w:val="28"/>
        </w:rPr>
        <w:t>n.</w:t>
      </w:r>
    </w:p>
    <w:p w:rsidR="00903C3A" w:rsidRPr="004F27B2" w:rsidRDefault="00EF2DD0" w:rsidP="00EF2DD0">
      <w:pPr>
        <w:numPr>
          <w:ilvl w:val="0"/>
          <w:numId w:val="10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ho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.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12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í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o nhau thì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m đi 18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</w:t>
      </w:r>
    </w:p>
    <w:p w:rsidR="00903C3A" w:rsidRPr="004F27B2" w:rsidRDefault="00EF2DD0" w:rsidP="00EF2DD0">
      <w:pPr>
        <w:numPr>
          <w:ilvl w:val="0"/>
          <w:numId w:val="10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Cho ab+ba =132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a — b = 4. Tìm ab.</w:t>
      </w:r>
    </w:p>
    <w:p w:rsidR="00903C3A" w:rsidRPr="004F27B2" w:rsidRDefault="00EF2DD0" w:rsidP="00EF2DD0">
      <w:pPr>
        <w:numPr>
          <w:ilvl w:val="0"/>
          <w:numId w:val="10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heo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g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 xml:space="preserve">ng </w:t>
      </w:r>
      <w:r w:rsidRPr="004F27B2">
        <w:rPr>
          <w:rFonts w:ascii="Times New Roman" w:hAnsi="Times New Roman" w:cs="Times New Roman"/>
          <w:i/>
          <w:sz w:val="28"/>
          <w:szCs w:val="28"/>
        </w:rPr>
        <w:t>7</w:t>
      </w:r>
      <w:r w:rsidRPr="004F27B2">
        <w:rPr>
          <w:rFonts w:ascii="Times New Roman" w:hAnsi="Times New Roman" w:cs="Times New Roman"/>
          <w:sz w:val="28"/>
          <w:szCs w:val="28"/>
        </w:rPr>
        <w:t>,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gi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và hàng d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2.</w:t>
      </w:r>
    </w:p>
    <w:p w:rsidR="00903C3A" w:rsidRPr="004F27B2" w:rsidRDefault="00EF2DD0" w:rsidP="00EF2DD0">
      <w:pPr>
        <w:numPr>
          <w:ilvl w:val="0"/>
          <w:numId w:val="10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ho 2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có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54. Ghép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o bên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hay bên trá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ta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.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1386. Tìm 2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ã cho.</w:t>
      </w:r>
    </w:p>
    <w:p w:rsidR="00903C3A" w:rsidRPr="004F27B2" w:rsidRDefault="00EF2DD0" w:rsidP="00EF2DD0">
      <w:pPr>
        <w:numPr>
          <w:ilvl w:val="0"/>
          <w:numId w:val="10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ho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.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m 99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v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heo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g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ba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14 và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trăm và hàng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,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ã cho.</w:t>
      </w:r>
    </w:p>
    <w:p w:rsidR="00903C3A" w:rsidRPr="004F27B2" w:rsidRDefault="00EF2DD0" w:rsidP="00EF2DD0">
      <w:pPr>
        <w:numPr>
          <w:ilvl w:val="0"/>
          <w:numId w:val="10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o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phép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7652 và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hơ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798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,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.</w:t>
      </w:r>
    </w:p>
    <w:p w:rsidR="00903C3A" w:rsidRPr="004F27B2" w:rsidRDefault="00EF2DD0" w:rsidP="00EF2DD0">
      <w:pPr>
        <w:numPr>
          <w:ilvl w:val="0"/>
          <w:numId w:val="10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o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b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lao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cây,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A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hơn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B 20 cây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y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B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y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C, còn 5D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ít hơn 5A 12 cây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y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là 348 cây, tính xem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 xml:space="preserve">ng </w:t>
      </w:r>
      <w:r w:rsidRPr="004F27B2">
        <w:rPr>
          <w:rFonts w:ascii="Times New Roman" w:hAnsi="Times New Roman" w:cs="Times New Roman"/>
          <w:sz w:val="28"/>
          <w:szCs w:val="28"/>
        </w:rPr>
        <w:t>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bao nhiêu cây. .</w:t>
      </w:r>
    </w:p>
    <w:p w:rsidR="00903C3A" w:rsidRPr="004F27B2" w:rsidRDefault="00EF2DD0" w:rsidP="00EF2DD0">
      <w:pPr>
        <w:numPr>
          <w:ilvl w:val="0"/>
          <w:numId w:val="10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 xml:space="preserve"> sinh em Bình khi m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 xml:space="preserve"> 24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.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năm 2000 tính ra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em Bình và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là 44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em Bình sinh vào năm nào ? M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 xml:space="preserve"> em Bình sinh vào năm nào ?</w:t>
      </w:r>
    </w:p>
    <w:p w:rsidR="00903C3A" w:rsidRPr="004F27B2" w:rsidRDefault="00EF2DD0" w:rsidP="00EF2DD0">
      <w:pPr>
        <w:numPr>
          <w:ilvl w:val="0"/>
          <w:numId w:val="10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ho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91 020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u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l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t thay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8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2, thay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7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c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4, thay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3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trăm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6 ta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.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ã cho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313, Haj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c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a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5000/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,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a m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òi l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ra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 xml:space="preserve">i phút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 xml:space="preserve">t 25/,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35/. Sau n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ì đóng vòi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. Khi:</w:t>
      </w:r>
    </w:p>
    <w:p w:rsidR="00903C3A" w:rsidRPr="004F27B2" w:rsidRDefault="00EF2DD0" w:rsidP="00EF2DD0">
      <w:pPr>
        <w:pStyle w:val="Compact"/>
        <w:numPr>
          <w:ilvl w:val="0"/>
          <w:numId w:val="10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BRDHSL4-A</w:t>
      </w:r>
    </w:p>
    <w:p w:rsidR="00903C3A" w:rsidRPr="004F27B2" w:rsidRDefault="00903C3A">
      <w:pPr>
        <w:pStyle w:val="FirstParagraph"/>
        <w:rPr>
          <w:rFonts w:ascii="Times New Roman" w:hAnsi="Times New Roman" w:cs="Times New Roman"/>
          <w:sz w:val="28"/>
          <w:szCs w:val="28"/>
        </w:rPr>
      </w:pP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đó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c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 xml:space="preserve">i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lúc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 xml:space="preserve">u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a bao nhiêu lít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?</w:t>
      </w:r>
    </w:p>
    <w:p w:rsidR="00903C3A" w:rsidRPr="004F27B2" w:rsidRDefault="00EF2DD0" w:rsidP="00EF2DD0">
      <w:pPr>
        <w:pStyle w:val="Compact"/>
        <w:numPr>
          <w:ilvl w:val="0"/>
          <w:numId w:val="10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n có 165 viên bi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o hai túi. An l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 xml:space="preserve">y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úi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cho sang túi trái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úi trái, sau đó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 xml:space="preserve">y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úi trái cho sang túi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ì c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 xml:space="preserve">i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úi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. Lúc này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úi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so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túi trái thì hơn 135 viên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úi lúc ban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?</w:t>
      </w:r>
    </w:p>
    <w:p w:rsidR="00903C3A" w:rsidRPr="004F27B2" w:rsidRDefault="00EF2DD0" w:rsidP="00EF2DD0">
      <w:pPr>
        <w:pStyle w:val="Compact"/>
        <w:numPr>
          <w:ilvl w:val="0"/>
          <w:numId w:val="11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ÀI TOÁN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TÌM HA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"HAI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"</w:t>
      </w:r>
    </w:p>
    <w:p w:rsidR="00903C3A" w:rsidRPr="004F27B2" w:rsidRDefault="00EF2DD0" w:rsidP="00EF2DD0">
      <w:pPr>
        <w:numPr>
          <w:ilvl w:val="0"/>
          <w:numId w:val="11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Ch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đào cho các em,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cho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em 3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, thì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2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chia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em 4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ì th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2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ó bao nhiêu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ào và bao nhiêu em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chia đào ?</w:t>
      </w:r>
    </w:p>
    <w:p w:rsidR="00903C3A" w:rsidRPr="004F27B2" w:rsidRDefault="00EF2DD0" w:rsidP="00EF2DD0">
      <w:pPr>
        <w:numPr>
          <w:ilvl w:val="0"/>
          <w:numId w:val="11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nhà tr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áu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chia thành các nhóm.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nhóm có 1 cô giáo p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ách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chia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nhóm 6 cháu thì có 4 cháu chưa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ai p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ách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chia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nhóm 8 cháu thì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ô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ó bao nhiêu cháu ? Bao nhiêu cô ph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ách ?</w:t>
      </w:r>
    </w:p>
    <w:p w:rsidR="00903C3A" w:rsidRPr="004F27B2" w:rsidRDefault="00EF2DD0" w:rsidP="00EF2DD0">
      <w:pPr>
        <w:numPr>
          <w:ilvl w:val="0"/>
          <w:numId w:val="11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,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x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bàn 4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thì có 1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chưa có ch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 xml:space="preserve"> n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i,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x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bàn 5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thì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2 bàn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có bao nhiêu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 xml:space="preserve">c sinh và bao </w:t>
      </w:r>
      <w:r w:rsidRPr="004F27B2">
        <w:rPr>
          <w:rFonts w:ascii="Times New Roman" w:hAnsi="Times New Roman" w:cs="Times New Roman"/>
          <w:sz w:val="28"/>
          <w:szCs w:val="28"/>
        </w:rPr>
        <w:t>nhiêu bàn ?</w:t>
      </w:r>
    </w:p>
    <w:p w:rsidR="00903C3A" w:rsidRPr="004F27B2" w:rsidRDefault="00EF2DD0" w:rsidP="00EF2DD0">
      <w:pPr>
        <w:numPr>
          <w:ilvl w:val="0"/>
          <w:numId w:val="11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sang sông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huy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ch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20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hì có 16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chưa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sang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huy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ch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24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hì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thuy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ó bao nhiêu thuy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?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o nhiêu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?</w:t>
      </w:r>
    </w:p>
    <w:p w:rsidR="00903C3A" w:rsidRPr="004F27B2" w:rsidRDefault="00EF2DD0" w:rsidP="00EF2DD0">
      <w:pPr>
        <w:numPr>
          <w:ilvl w:val="0"/>
          <w:numId w:val="11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em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u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ách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g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 và Toán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. Cô giáo chia cho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7 sách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g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 thì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3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. Chia cho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8 sách Toán thì th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3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. Tính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ách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g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, Toán v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chia.</w:t>
      </w:r>
    </w:p>
    <w:p w:rsidR="00903C3A" w:rsidRPr="004F27B2" w:rsidRDefault="00EF2DD0" w:rsidP="00EF2DD0">
      <w:pPr>
        <w:numPr>
          <w:ilvl w:val="0"/>
          <w:numId w:val="11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ô chia k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>o, bánh cho các cháu.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ng bánh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ng k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>o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chia cho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háu 3 bánh thì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2 bánh,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chia cho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cháu 5 k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>o thì th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28 cái. Tính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>o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ánh v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áu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chia.</w:t>
      </w:r>
    </w:p>
    <w:p w:rsidR="00903C3A" w:rsidRPr="004F27B2" w:rsidRDefault="00EF2DD0" w:rsidP="00EF2DD0">
      <w:pPr>
        <w:numPr>
          <w:ilvl w:val="0"/>
          <w:numId w:val="11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a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A và 5B tham gia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cây. Tuy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 ha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 nhưng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B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n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hơn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A là 5 cây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y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5A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3 cây thì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đó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2 cây ;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5B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4 cây thì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đó th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38 cây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 xml:space="preserve">34 3. TBDHSL4-B </w:t>
      </w:r>
    </w:p>
    <w:p w:rsidR="00903C3A" w:rsidRPr="004F27B2" w:rsidRDefault="00EF2DD0" w:rsidP="00EF2DD0">
      <w:pPr>
        <w:numPr>
          <w:ilvl w:val="0"/>
          <w:numId w:val="11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ai công nhân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giao d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hăn m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. Trong l ngày ch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d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48 cái, ch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đ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</w:t>
      </w:r>
      <w:r w:rsidRPr="004F27B2">
        <w:rPr>
          <w:rFonts w:ascii="Times New Roman" w:hAnsi="Times New Roman" w:cs="Times New Roman"/>
          <w:sz w:val="28"/>
          <w:szCs w:val="28"/>
        </w:rPr>
        <w:t xml:space="preserve"> 56 cái. Sau khi d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gày như nhau tính ra ch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òn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d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 thêm 62 cái, ch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d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 thêm 14 cái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đ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ng quy đ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nh. Tính xem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ch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glao d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 bao nhiêu khăn m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t 2?</w:t>
      </w:r>
    </w:p>
    <w:p w:rsidR="00903C3A" w:rsidRPr="004F27B2" w:rsidRDefault="00EF2DD0" w:rsidP="00EF2DD0">
      <w:pPr>
        <w:numPr>
          <w:ilvl w:val="0"/>
          <w:numId w:val="11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ơ quan d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ù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mu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uy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làm</w:t>
      </w:r>
      <w:r w:rsidRPr="004F27B2">
        <w:rPr>
          <w:rFonts w:ascii="Times New Roman" w:hAnsi="Times New Roman" w:cs="Times New Roman"/>
          <w:sz w:val="28"/>
          <w:szCs w:val="28"/>
        </w:rPr>
        <w:t xml:space="preserve"> quà cho các cháu. Tính ra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mua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4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1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thì v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d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ù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mua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35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1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thì còn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62 5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i cơ quan 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đã d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ù bao nhiêu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mua truy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?</w:t>
      </w:r>
    </w:p>
    <w:p w:rsidR="00903C3A" w:rsidRPr="004F27B2" w:rsidRDefault="00EF2DD0" w:rsidP="00EF2DD0">
      <w:pPr>
        <w:numPr>
          <w:ilvl w:val="0"/>
          <w:numId w:val="11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o 6 và 8,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hương khi chi</w:t>
      </w:r>
      <w:r w:rsidRPr="004F27B2">
        <w:rPr>
          <w:rFonts w:ascii="Times New Roman" w:hAnsi="Times New Roman" w:cs="Times New Roman"/>
          <w:sz w:val="28"/>
          <w:szCs w:val="28"/>
        </w:rPr>
        <w:t>a cho 6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hơn thương khi chia cho 8 là 4.</w:t>
      </w:r>
    </w:p>
    <w:p w:rsidR="00903C3A" w:rsidRPr="004F27B2" w:rsidRDefault="00EF2DD0" w:rsidP="00EF2DD0">
      <w:pPr>
        <w:numPr>
          <w:ilvl w:val="0"/>
          <w:numId w:val="11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4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di</w:t>
      </w:r>
      <w:r w:rsidRPr="004F27B2">
        <w:rPr>
          <w:rFonts w:ascii="Times New Roman" w:hAnsi="Times New Roman" w:cs="Times New Roman"/>
          <w:sz w:val="28"/>
          <w:szCs w:val="28"/>
        </w:rPr>
        <w:t>ễ</w:t>
      </w:r>
      <w:r w:rsidRPr="004F27B2">
        <w:rPr>
          <w:rFonts w:ascii="Times New Roman" w:hAnsi="Times New Roman" w:cs="Times New Roman"/>
          <w:sz w:val="28"/>
          <w:szCs w:val="28"/>
        </w:rPr>
        <w:t>n th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d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các em x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hàng 12 thì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5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x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p hàng 15 thì cũng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5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, như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ít đi 4 hàng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ó _ bao nhiêu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di</w:t>
      </w:r>
      <w:r w:rsidRPr="004F27B2">
        <w:rPr>
          <w:rFonts w:ascii="Times New Roman" w:hAnsi="Times New Roman" w:cs="Times New Roman"/>
          <w:sz w:val="28"/>
          <w:szCs w:val="28"/>
        </w:rPr>
        <w:t>ễ</w:t>
      </w:r>
      <w:r w:rsidRPr="004F27B2">
        <w:rPr>
          <w:rFonts w:ascii="Times New Roman" w:hAnsi="Times New Roman" w:cs="Times New Roman"/>
          <w:sz w:val="28"/>
          <w:szCs w:val="28"/>
        </w:rPr>
        <w:t>n ?</w:t>
      </w:r>
    </w:p>
    <w:p w:rsidR="00903C3A" w:rsidRPr="004F27B2" w:rsidRDefault="00EF2DD0" w:rsidP="00EF2DD0">
      <w:pPr>
        <w:numPr>
          <w:ilvl w:val="0"/>
          <w:numId w:val="11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nhà tr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ô trông 7 cháu.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sau có 4 cháu ch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đi nơi khác và nhà tr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b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sung thêm hai cô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nên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cô ch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trông 5 cháu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lúc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nhà tr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bao nhiêu cháu ? Bao nhiêu cô ?</w:t>
      </w:r>
    </w:p>
    <w:p w:rsidR="00903C3A" w:rsidRPr="004F27B2" w:rsidRDefault="00EF2DD0" w:rsidP="00EF2DD0">
      <w:pPr>
        <w:numPr>
          <w:ilvl w:val="0"/>
          <w:numId w:val="11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ó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d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a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o các can 6/ thì v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o các can 107 thì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a 2! </w:t>
      </w:r>
      <w:r w:rsidRPr="004F27B2">
        <w:rPr>
          <w:rFonts w:ascii="Times New Roman" w:hAnsi="Times New Roman" w:cs="Times New Roman"/>
          <w:sz w:val="28"/>
          <w:szCs w:val="28"/>
        </w:rPr>
        <w:t>v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an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m 5 can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ó bao nhiêu lít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?</w:t>
      </w:r>
    </w:p>
    <w:p w:rsidR="00903C3A" w:rsidRPr="004F27B2" w:rsidRDefault="00EF2DD0" w:rsidP="00EF2DD0">
      <w:pPr>
        <w:numPr>
          <w:ilvl w:val="0"/>
          <w:numId w:val="11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ai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làm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giao làm hai quãng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.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ngày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l làm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36m, còn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2 làm hơn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1 là 4m. Do đó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2 hoàn thành n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m v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1 là 2 ngày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giao làm bao nhi</w:t>
      </w:r>
      <w:r w:rsidRPr="004F27B2">
        <w:rPr>
          <w:rFonts w:ascii="Times New Roman" w:hAnsi="Times New Roman" w:cs="Times New Roman"/>
          <w:sz w:val="28"/>
          <w:szCs w:val="28"/>
        </w:rPr>
        <w:t>êu mét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?</w:t>
      </w:r>
    </w:p>
    <w:p w:rsidR="00903C3A" w:rsidRPr="004F27B2" w:rsidRDefault="00EF2DD0" w:rsidP="00EF2DD0">
      <w:pPr>
        <w:numPr>
          <w:ilvl w:val="0"/>
          <w:numId w:val="11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xe ca và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xe t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cùng đi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>nh A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t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>nh B.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xe t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đi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40km, xe ca đi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60km. Xe t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đi tr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xe ca 2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,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xe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B cù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lúc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quãng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AB dài bao nhiêu ki-lô-mét ?</w:t>
      </w:r>
    </w:p>
    <w:p w:rsidR="00903C3A" w:rsidRPr="004F27B2" w:rsidRDefault="00EF2DD0" w:rsidP="00EF2DD0">
      <w:pPr>
        <w:numPr>
          <w:ilvl w:val="0"/>
          <w:numId w:val="11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ý đi b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A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B, I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i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</w:t>
      </w:r>
      <w:r w:rsidRPr="004F27B2">
        <w:rPr>
          <w:rFonts w:ascii="Times New Roman" w:hAnsi="Times New Roman" w:cs="Times New Roman"/>
          <w:sz w:val="28"/>
          <w:szCs w:val="28"/>
        </w:rPr>
        <w:t xml:space="preserve"> 4km. Lan đ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xe đ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p cũng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A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B, l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i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I2km. Tý đi tr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2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B sau Lan 2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. Tính quãng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AB.</w:t>
      </w:r>
    </w:p>
    <w:p w:rsidR="00903C3A" w:rsidRPr="004F27B2" w:rsidRDefault="00EF2DD0" w:rsidP="00EF2DD0">
      <w:pPr>
        <w:numPr>
          <w:ilvl w:val="0"/>
          <w:numId w:val="11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ua 3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4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sách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18 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. Mua 6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12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sách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48 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. Tính giá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sách,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vn</w:t>
      </w:r>
    </w:p>
    <w:p w:rsidR="00903C3A" w:rsidRPr="004F27B2" w:rsidRDefault="00903C3A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:rsidR="00903C3A" w:rsidRPr="004F27B2" w:rsidRDefault="00EF2DD0" w:rsidP="00EF2DD0">
      <w:pPr>
        <w:numPr>
          <w:ilvl w:val="0"/>
          <w:numId w:val="11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ai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có dung tích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.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a m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vòi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vòi c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y vào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. Vòi 1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phút c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y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407, vòi 2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phút c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y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30ï.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a cho hai vòi c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y cù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lúc vào hai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. Khi vòi I c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y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y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ì vòi 2 còn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c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y 60</w:t>
      </w:r>
      <w:r w:rsidRPr="004F27B2">
        <w:rPr>
          <w:rFonts w:ascii="Times New Roman" w:hAnsi="Times New Roman" w:cs="Times New Roman"/>
          <w:sz w:val="28"/>
          <w:szCs w:val="28"/>
        </w:rPr>
        <w:t>0/ n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đây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. Tính dung tích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 w:rsidP="00EF2DD0">
      <w:pPr>
        <w:numPr>
          <w:ilvl w:val="0"/>
          <w:numId w:val="11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nay m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 xml:space="preserve"> 36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, con trai 10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, con gái 5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năm sau thì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2 con ? Năm đó m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o nhiêu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?</w:t>
      </w:r>
    </w:p>
    <w:p w:rsidR="00903C3A" w:rsidRPr="004F27B2" w:rsidRDefault="00EF2DD0" w:rsidP="00EF2DD0">
      <w:pPr>
        <w:numPr>
          <w:ilvl w:val="0"/>
          <w:numId w:val="11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A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u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mua 4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thì còn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90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,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u </w:t>
      </w: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mu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rư</w:t>
      </w:r>
      <w:r w:rsidRPr="004F27B2">
        <w:rPr>
          <w:rFonts w:ascii="Times New Roman" w:hAnsi="Times New Roman" w:cs="Times New Roman"/>
          <w:sz w:val="28"/>
          <w:szCs w:val="28"/>
        </w:rPr>
        <w:t>ỡ</w:t>
      </w:r>
      <w:r w:rsidRPr="004F27B2">
        <w:rPr>
          <w:rFonts w:ascii="Times New Roman" w:hAnsi="Times New Roman" w:cs="Times New Roman"/>
          <w:sz w:val="28"/>
          <w:szCs w:val="28"/>
        </w:rPr>
        <w:t>i thì v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A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ua là bao nhiêu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2</w:t>
      </w:r>
    </w:p>
    <w:p w:rsidR="00903C3A" w:rsidRPr="004F27B2" w:rsidRDefault="00EF2DD0" w:rsidP="00EF2DD0">
      <w:pPr>
        <w:numPr>
          <w:ilvl w:val="0"/>
          <w:numId w:val="11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An mu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truy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38 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,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giá 2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,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truy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giá 4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. Sau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bă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uy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lúc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v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uy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úc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, nên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tr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êm 8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lúc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An mua bao nhiêu q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v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? Bao nhiêu quy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truy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?</w:t>
      </w:r>
    </w:p>
    <w:p w:rsidR="00903C3A" w:rsidRPr="004F27B2" w:rsidRDefault="00EF2DD0" w:rsidP="00EF2DD0">
      <w:pPr>
        <w:numPr>
          <w:ilvl w:val="0"/>
          <w:numId w:val="11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oán vui :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ang t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g lúc tr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r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g đông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R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au đi hái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5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5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6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l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không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ó bao nhiêu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? Bao nhiêu h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? 337. Toán vui :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ùa xuân nghe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g tr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g thì thùng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ùa vây kín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ình đông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anh nhau đánh đ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m đòi mâm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iên ch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ò la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 xml:space="preserve"> ông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_4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1 c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, th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3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, 4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không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Ngoài đình chè ch</w:t>
      </w:r>
      <w:r w:rsidRPr="004F27B2">
        <w:rPr>
          <w:rFonts w:ascii="Times New Roman" w:hAnsi="Times New Roman" w:cs="Times New Roman"/>
          <w:sz w:val="28"/>
          <w:szCs w:val="28"/>
        </w:rPr>
        <w:t>én bao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nh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ính th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 xml:space="preserve"> xem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có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ông ? 338. Tìm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chi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cho 7 thì dư 4,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chia cho 9 thì dư 8 và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ương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m đi 2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 w:rsidP="00EF2DD0">
      <w:pPr>
        <w:pStyle w:val="Compact"/>
        <w:numPr>
          <w:ilvl w:val="0"/>
          <w:numId w:val="11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hoàn thành k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h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ch,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ông nhân d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nh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m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32 s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 ph</w:t>
      </w:r>
      <w:r w:rsidRPr="004F27B2">
        <w:rPr>
          <w:rFonts w:ascii="Times New Roman" w:hAnsi="Times New Roman" w:cs="Times New Roman"/>
          <w:sz w:val="28"/>
          <w:szCs w:val="28"/>
        </w:rPr>
        <w:t>ẩ</w:t>
      </w:r>
      <w:r w:rsidRPr="004F27B2">
        <w:rPr>
          <w:rFonts w:ascii="Times New Roman" w:hAnsi="Times New Roman" w:cs="Times New Roman"/>
          <w:sz w:val="28"/>
          <w:szCs w:val="28"/>
        </w:rPr>
        <w:t>m. Do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t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kĩ thu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nên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m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35 s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 ph</w:t>
      </w:r>
      <w:r w:rsidRPr="004F27B2">
        <w:rPr>
          <w:rFonts w:ascii="Times New Roman" w:hAnsi="Times New Roman" w:cs="Times New Roman"/>
          <w:sz w:val="28"/>
          <w:szCs w:val="28"/>
        </w:rPr>
        <w:t>ẩ</w:t>
      </w:r>
      <w:r w:rsidRPr="004F27B2">
        <w:rPr>
          <w:rFonts w:ascii="Times New Roman" w:hAnsi="Times New Roman" w:cs="Times New Roman"/>
          <w:sz w:val="28"/>
          <w:szCs w:val="28"/>
        </w:rPr>
        <w:t>m. Vì v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y tr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lúc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h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gian quy đ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nh 1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òn 20 s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 ph</w:t>
      </w:r>
      <w:r w:rsidRPr="004F27B2">
        <w:rPr>
          <w:rFonts w:ascii="Times New Roman" w:hAnsi="Times New Roman" w:cs="Times New Roman"/>
          <w:sz w:val="28"/>
          <w:szCs w:val="28"/>
        </w:rPr>
        <w:t>ẩ</w:t>
      </w:r>
      <w:r w:rsidRPr="004F27B2">
        <w:rPr>
          <w:rFonts w:ascii="Times New Roman" w:hAnsi="Times New Roman" w:cs="Times New Roman"/>
          <w:sz w:val="28"/>
          <w:szCs w:val="28"/>
        </w:rPr>
        <w:t>m n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là hoàn thành k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h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ch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theo k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h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ch,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đó đ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nh làm bao nhiêu s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 ph</w:t>
      </w:r>
      <w:r w:rsidRPr="004F27B2">
        <w:rPr>
          <w:rFonts w:ascii="Times New Roman" w:hAnsi="Times New Roman" w:cs="Times New Roman"/>
          <w:sz w:val="28"/>
          <w:szCs w:val="28"/>
        </w:rPr>
        <w:t>ẩ</w:t>
      </w:r>
      <w:r w:rsidRPr="004F27B2">
        <w:rPr>
          <w:rFonts w:ascii="Times New Roman" w:hAnsi="Times New Roman" w:cs="Times New Roman"/>
          <w:sz w:val="28"/>
          <w:szCs w:val="28"/>
        </w:rPr>
        <w:t>m 2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340.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a 800,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c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a 1200/.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a tháo ra c</w:t>
      </w:r>
      <w:r w:rsidRPr="004F27B2">
        <w:rPr>
          <w:rFonts w:ascii="Times New Roman" w:hAnsi="Times New Roman" w:cs="Times New Roman"/>
          <w:sz w:val="28"/>
          <w:szCs w:val="28"/>
        </w:rPr>
        <w:t>ù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 xml:space="preserve">t lúc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 xml:space="preserve">i phút 15 và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phút 257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sau bao lâ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c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 xml:space="preserve">i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b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 ?</w:t>
      </w:r>
    </w:p>
    <w:p w:rsidR="00903C3A" w:rsidRPr="004F27B2" w:rsidRDefault="00EF2DD0" w:rsidP="00EF2DD0">
      <w:pPr>
        <w:numPr>
          <w:ilvl w:val="0"/>
          <w:numId w:val="11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ô giáo mua cho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m</w:t>
      </w:r>
      <w:r w:rsidRPr="004F27B2">
        <w:rPr>
          <w:rFonts w:ascii="Times New Roman" w:hAnsi="Times New Roman" w:cs="Times New Roman"/>
          <w:sz w:val="28"/>
          <w:szCs w:val="28"/>
        </w:rPr>
        <w:t>ẫ</w:t>
      </w:r>
      <w:r w:rsidRPr="004F27B2">
        <w:rPr>
          <w:rFonts w:ascii="Times New Roman" w:hAnsi="Times New Roman" w:cs="Times New Roman"/>
          <w:sz w:val="28"/>
          <w:szCs w:val="28"/>
        </w:rPr>
        <w:t>u giáo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>o và bánh ;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gói bánh giá 5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và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gói k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>o giá 3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.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>o n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hơ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ánh là </w:t>
      </w:r>
      <w:r w:rsidRPr="004F27B2">
        <w:rPr>
          <w:rFonts w:ascii="Times New Roman" w:hAnsi="Times New Roman" w:cs="Times New Roman"/>
          <w:sz w:val="28"/>
          <w:szCs w:val="28"/>
        </w:rPr>
        <w:t xml:space="preserve">12 gói, </w:t>
      </w:r>
      <w:r w:rsidRPr="004F27B2">
        <w:rPr>
          <w:rFonts w:ascii="Times New Roman" w:hAnsi="Times New Roman" w:cs="Times New Roman"/>
          <w:sz w:val="28"/>
          <w:szCs w:val="28"/>
        </w:rPr>
        <w:lastRenderedPageBreak/>
        <w:t>như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mua k</w:t>
      </w:r>
      <w:r w:rsidRPr="004F27B2">
        <w:rPr>
          <w:rFonts w:ascii="Times New Roman" w:hAnsi="Times New Roman" w:cs="Times New Roman"/>
          <w:sz w:val="28"/>
          <w:szCs w:val="28"/>
        </w:rPr>
        <w:t>ẹ</w:t>
      </w:r>
      <w:r w:rsidRPr="004F27B2">
        <w:rPr>
          <w:rFonts w:ascii="Times New Roman" w:hAnsi="Times New Roman" w:cs="Times New Roman"/>
          <w:sz w:val="28"/>
          <w:szCs w:val="28"/>
        </w:rPr>
        <w:t>o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mua bánh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ô giáo mua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o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bao nhiêu gó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?</w:t>
      </w:r>
    </w:p>
    <w:p w:rsidR="00903C3A" w:rsidRPr="004F27B2" w:rsidRDefault="00EF2DD0" w:rsidP="00EF2DD0">
      <w:pPr>
        <w:numPr>
          <w:ilvl w:val="0"/>
          <w:numId w:val="11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hàng bán 45/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m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l,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2 và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3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700 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. Giá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m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1 là 20 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I1 lít,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2 là 15 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1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ít,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3 là 10 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1 lít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ít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m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đã bán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m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3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m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I và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2.</w:t>
      </w:r>
    </w:p>
    <w:p w:rsidR="00903C3A" w:rsidRPr="004F27B2" w:rsidRDefault="00EF2DD0" w:rsidP="00EF2DD0">
      <w:pPr>
        <w:pStyle w:val="Compact"/>
        <w:numPr>
          <w:ilvl w:val="0"/>
          <w:numId w:val="11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ÀI TOÁN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"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CÂY"</w:t>
      </w:r>
    </w:p>
    <w:p w:rsidR="00903C3A" w:rsidRPr="004F27B2" w:rsidRDefault="00EF2DD0" w:rsidP="00EF2DD0">
      <w:pPr>
        <w:numPr>
          <w:ilvl w:val="0"/>
          <w:numId w:val="11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a c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t 2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m v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m dài 24m thành n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ng m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h v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dài 2m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i </w:t>
      </w:r>
      <w:r w:rsidRPr="004F27B2">
        <w:rPr>
          <w:rFonts w:ascii="Times New Roman" w:hAnsi="Times New Roman" w:cs="Times New Roman"/>
          <w:sz w:val="28"/>
          <w:szCs w:val="28"/>
        </w:rPr>
        <w:t>c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?</w:t>
      </w:r>
    </w:p>
    <w:p w:rsidR="00903C3A" w:rsidRPr="004F27B2" w:rsidRDefault="00EF2DD0" w:rsidP="00EF2DD0">
      <w:pPr>
        <w:numPr>
          <w:ilvl w:val="0"/>
          <w:numId w:val="11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c cưa l1 cây g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 xml:space="preserve"> dài 12m thành n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ng đ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đ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dài 8dm.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cư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5 phút: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ưa xong cây g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bao nhiêu th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gian ?</w:t>
      </w:r>
    </w:p>
    <w:p w:rsidR="00903C3A" w:rsidRPr="004F27B2" w:rsidRDefault="00EF2DD0" w:rsidP="00EF2DD0">
      <w:pPr>
        <w:numPr>
          <w:ilvl w:val="0"/>
          <w:numId w:val="11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u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 dây thép dài 53m.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a đ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nh ch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t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m đ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>nh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đ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>nh dài 6cm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ch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t bao n</w:t>
      </w:r>
      <w:r w:rsidRPr="004F27B2">
        <w:rPr>
          <w:rFonts w:ascii="Times New Roman" w:hAnsi="Times New Roman" w:cs="Times New Roman"/>
          <w:sz w:val="28"/>
          <w:szCs w:val="28"/>
        </w:rPr>
        <w:t>hiêu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?</w:t>
      </w:r>
    </w:p>
    <w:p w:rsidR="00903C3A" w:rsidRPr="004F27B2" w:rsidRDefault="00EF2DD0" w:rsidP="00EF2DD0">
      <w:pPr>
        <w:numPr>
          <w:ilvl w:val="0"/>
          <w:numId w:val="11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em có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 xml:space="preserve">t khung 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h Bác H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 xml:space="preserve"> dài 80cm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 xml:space="preserve">ng 60cm. Nhân ngày 19-5, chúng em cài hoa xung quanh 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h Bác, cách 10cm cài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bông hoa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bao nhiêu bông hoa ?</w:t>
      </w:r>
    </w:p>
    <w:p w:rsidR="00903C3A" w:rsidRPr="004F27B2" w:rsidRDefault="00EF2DD0" w:rsidP="00EF2DD0">
      <w:pPr>
        <w:numPr>
          <w:ilvl w:val="0"/>
          <w:numId w:val="11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a đóng c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rào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khu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 hình vuông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25m, cách Im đóng 1 c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i đan n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a rào xung quanh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n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a và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c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bao nhiêu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ào Ím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3 cây n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a, l cây n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a giá 25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và giá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rào là 30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?</w:t>
      </w:r>
    </w:p>
    <w:p w:rsidR="00903C3A" w:rsidRPr="004F27B2" w:rsidRDefault="00EF2DD0" w:rsidP="00EF2DD0">
      <w:pPr>
        <w:numPr>
          <w:ilvl w:val="0"/>
          <w:numId w:val="11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10 song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, các song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cách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nhau ldm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kho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g bao nhiêu ?</w:t>
      </w:r>
    </w:p>
    <w:p w:rsidR="00903C3A" w:rsidRPr="004F27B2" w:rsidRDefault="00EF2DD0" w:rsidP="00EF2DD0">
      <w:pPr>
        <w:numPr>
          <w:ilvl w:val="0"/>
          <w:numId w:val="11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 xml:space="preserve">t cái nhà có </w:t>
      </w:r>
      <w:r w:rsidRPr="004F27B2">
        <w:rPr>
          <w:rFonts w:ascii="Times New Roman" w:hAnsi="Times New Roman" w:cs="Times New Roman"/>
          <w:sz w:val="28"/>
          <w:szCs w:val="28"/>
        </w:rPr>
        <w:t>4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12dm, các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có song cách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nhau 10cm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nhà đó có bao nhiêu song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s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 w:rsidP="00EF2DD0">
      <w:pPr>
        <w:numPr>
          <w:ilvl w:val="0"/>
          <w:numId w:val="11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U</w:t>
      </w:r>
      <w:r w:rsidRPr="004F27B2">
        <w:rPr>
          <w:rFonts w:ascii="Times New Roman" w:hAnsi="Times New Roman" w:cs="Times New Roman"/>
          <w:sz w:val="28"/>
          <w:szCs w:val="28"/>
        </w:rPr>
        <w:t>ỷ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n Nhân dân xã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tr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m xá dài 650m, hai bên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có cây, (ngay tr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c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U</w:t>
      </w:r>
      <w:r w:rsidRPr="004F27B2">
        <w:rPr>
          <w:rFonts w:ascii="Times New Roman" w:hAnsi="Times New Roman" w:cs="Times New Roman"/>
          <w:sz w:val="28"/>
          <w:szCs w:val="28"/>
        </w:rPr>
        <w:t>ỷ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n Nhân dân và tr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m xá bên này và bên kia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cây). Các cây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cách nhau 5m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đ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có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o nhiêu cây ?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. 38</w:t>
      </w:r>
    </w:p>
    <w:p w:rsidR="00903C3A" w:rsidRPr="004F27B2" w:rsidRDefault="00EF2DD0" w:rsidP="00EF2DD0">
      <w:pPr>
        <w:numPr>
          <w:ilvl w:val="0"/>
          <w:numId w:val="11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Ngày 2-9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ơ quan đã m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c bóng đèn màu xung quanh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khung kh</w:t>
      </w:r>
      <w:r w:rsidRPr="004F27B2">
        <w:rPr>
          <w:rFonts w:ascii="Times New Roman" w:hAnsi="Times New Roman" w:cs="Times New Roman"/>
          <w:sz w:val="28"/>
          <w:szCs w:val="28"/>
        </w:rPr>
        <w:t>ẩ</w:t>
      </w:r>
      <w:r w:rsidRPr="004F27B2">
        <w:rPr>
          <w:rFonts w:ascii="Times New Roman" w:hAnsi="Times New Roman" w:cs="Times New Roman"/>
          <w:sz w:val="28"/>
          <w:szCs w:val="28"/>
        </w:rPr>
        <w:t>u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dài 3m,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Im, c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h nhau 50cm thì m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bóng đèn.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 xml:space="preserve">i </w:t>
      </w:r>
      <w:r w:rsidRPr="004F27B2">
        <w:rPr>
          <w:rFonts w:ascii="Times New Roman" w:hAnsi="Times New Roman" w:cs="Times New Roman"/>
          <w:sz w:val="28"/>
          <w:szCs w:val="28"/>
        </w:rPr>
        <w:t>bóng đèn giá 1500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mua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bao nhiêu t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n bóng đèn màu ?</w:t>
      </w:r>
    </w:p>
    <w:p w:rsidR="00903C3A" w:rsidRPr="004F27B2" w:rsidRDefault="00EF2DD0" w:rsidP="00EF2DD0">
      <w:pPr>
        <w:numPr>
          <w:ilvl w:val="0"/>
          <w:numId w:val="11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 tr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em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dài 26m,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14m,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a rào xung quanh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 cách 2m chôn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, ch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1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ra vào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4m, 2 c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 xml:space="preserve">c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th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cũng là 2 c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rào. Tính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c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 xml:space="preserve">n </w:t>
      </w:r>
      <w:r w:rsidRPr="004F27B2">
        <w:rPr>
          <w:rFonts w:ascii="Times New Roman" w:hAnsi="Times New Roman" w:cs="Times New Roman"/>
          <w:sz w:val="28"/>
          <w:szCs w:val="28"/>
        </w:rPr>
        <w:t>dùng ?</w:t>
      </w:r>
    </w:p>
    <w:p w:rsidR="00903C3A" w:rsidRPr="004F27B2" w:rsidRDefault="00EF2DD0" w:rsidP="00EF2DD0">
      <w:pPr>
        <w:numPr>
          <w:ilvl w:val="0"/>
          <w:numId w:val="11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D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quãng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ơ quan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h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,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a m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 xml:space="preserve">c đèn cao áp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bên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, đèn n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h đèn kia 50m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èn là 4l cái. Tính xem quãng d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cơ quan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b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h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dài bao nhiêu ki-lô-mét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ngay tr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c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b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h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và cơ qu</w:t>
      </w:r>
      <w:r w:rsidRPr="004F27B2">
        <w:rPr>
          <w:rFonts w:ascii="Times New Roman" w:hAnsi="Times New Roman" w:cs="Times New Roman"/>
          <w:sz w:val="28"/>
          <w:szCs w:val="28"/>
        </w:rPr>
        <w:t>an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có đèn ?</w:t>
      </w:r>
    </w:p>
    <w:p w:rsidR="00903C3A" w:rsidRPr="004F27B2" w:rsidRDefault="00EF2DD0" w:rsidP="00EF2DD0">
      <w:pPr>
        <w:numPr>
          <w:ilvl w:val="0"/>
          <w:numId w:val="11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an can gác xép nhà em có 21 thanh g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h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nhau 15cm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gác xép là bao nhiêu ?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song g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 xml:space="preserve">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3cm và sát mép t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cũng có song g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.</w:t>
      </w:r>
    </w:p>
    <w:p w:rsidR="00903C3A" w:rsidRPr="004F27B2" w:rsidRDefault="00EF2DD0" w:rsidP="00EF2DD0">
      <w:pPr>
        <w:numPr>
          <w:ilvl w:val="0"/>
          <w:numId w:val="11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ên quãng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dài 3km,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a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cây hai bên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. C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20m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ây. Th</w:t>
      </w:r>
      <w:r w:rsidRPr="004F27B2">
        <w:rPr>
          <w:rFonts w:ascii="Times New Roman" w:hAnsi="Times New Roman" w:cs="Times New Roman"/>
          <w:sz w:val="28"/>
          <w:szCs w:val="28"/>
        </w:rPr>
        <w:t>eo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I phi lao, 1 phi lao n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, I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ch đàn 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i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Í xoan. C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ư v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y cho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quãng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. (Có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 xml:space="preserve">ng cây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)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dùng bao nhiêu cây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?</w:t>
      </w:r>
    </w:p>
    <w:p w:rsidR="00903C3A" w:rsidRPr="004F27B2" w:rsidRDefault="00EF2DD0" w:rsidP="00EF2DD0">
      <w:pPr>
        <w:numPr>
          <w:ilvl w:val="0"/>
          <w:numId w:val="11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ong ngày khai m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c Đ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h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d</w:t>
      </w:r>
      <w:r w:rsidRPr="004F27B2">
        <w:rPr>
          <w:rFonts w:ascii="Times New Roman" w:hAnsi="Times New Roman" w:cs="Times New Roman"/>
          <w:sz w:val="28"/>
          <w:szCs w:val="28"/>
        </w:rPr>
        <w:t>ụ</w:t>
      </w:r>
      <w:r w:rsidRPr="004F27B2">
        <w:rPr>
          <w:rFonts w:ascii="Times New Roman" w:hAnsi="Times New Roman" w:cs="Times New Roman"/>
          <w:sz w:val="28"/>
          <w:szCs w:val="28"/>
        </w:rPr>
        <w:t>c th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ao, trên nóc khán đài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ân £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v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a treo c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h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nhau 3m, 2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khán đài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có c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khán đài là 210m. Tính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dùng v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may c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có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là kh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và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đài là 12dm.</w:t>
      </w:r>
    </w:p>
    <w:p w:rsidR="00903C3A" w:rsidRPr="004F27B2" w:rsidRDefault="00EF2DD0" w:rsidP="00EF2DD0">
      <w:pPr>
        <w:numPr>
          <w:ilvl w:val="0"/>
          <w:numId w:val="12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a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cây xung quanh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khu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n 1 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 xml:space="preserve">t </w:t>
      </w:r>
      <w:r w:rsidRPr="004F27B2">
        <w:rPr>
          <w:rFonts w:ascii="Times New Roman" w:hAnsi="Times New Roman" w:cs="Times New Roman"/>
          <w:sz w:val="28"/>
          <w:szCs w:val="28"/>
        </w:rPr>
        <w:t>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6lm,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kém _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25m.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a m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chính gi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ha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(xem hình v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>)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lm. Tính xem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bao nhiêu cây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ác cây cách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nhau 15dm và hai bên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có 1Í c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riê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.</w:t>
      </w:r>
    </w:p>
    <w:p w:rsidR="00903C3A" w:rsidRPr="004F27B2" w:rsidRDefault="00EF2DD0" w:rsidP="00EF2DD0">
      <w:pPr>
        <w:pStyle w:val="Compact"/>
        <w:numPr>
          <w:ilvl w:val="0"/>
          <w:numId w:val="12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ó bao nhiê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</w:t>
      </w:r>
      <w:r w:rsidRPr="004F27B2">
        <w:rPr>
          <w:rFonts w:ascii="Times New Roman" w:hAnsi="Times New Roman" w:cs="Times New Roman"/>
          <w:sz w:val="28"/>
          <w:szCs w:val="28"/>
        </w:rPr>
        <w:t xml:space="preserve"> (ho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</w:t>
      </w:r>
      <w:r w:rsidRPr="004F27B2">
        <w:rPr>
          <w:rFonts w:ascii="Times New Roman" w:hAnsi="Times New Roman" w:cs="Times New Roman"/>
          <w:sz w:val="28"/>
          <w:szCs w:val="28"/>
        </w:rPr>
        <w:t>ẻ</w:t>
      </w:r>
      <w:r w:rsidRPr="004F27B2">
        <w:rPr>
          <w:rFonts w:ascii="Times New Roman" w:hAnsi="Times New Roman" w:cs="Times New Roman"/>
          <w:sz w:val="28"/>
          <w:szCs w:val="28"/>
        </w:rPr>
        <w:t xml:space="preserve">)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ong kho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g :</w:t>
      </w:r>
    </w:p>
    <w:p w:rsidR="00903C3A" w:rsidRPr="004F27B2" w:rsidRDefault="00EF2DD0" w:rsidP="00EF2DD0">
      <w:pPr>
        <w:pStyle w:val="Compact"/>
        <w:numPr>
          <w:ilvl w:val="0"/>
          <w:numId w:val="12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2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100?</w:t>
      </w:r>
    </w:p>
    <w:p w:rsidR="00903C3A" w:rsidRPr="004F27B2" w:rsidRDefault="00EF2DD0" w:rsidP="00EF2DD0">
      <w:pPr>
        <w:pStyle w:val="Compact"/>
        <w:numPr>
          <w:ilvl w:val="0"/>
          <w:numId w:val="12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I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100 ?</w:t>
      </w:r>
    </w:p>
    <w:p w:rsidR="00903C3A" w:rsidRPr="004F27B2" w:rsidRDefault="00EF2DD0" w:rsidP="00EF2DD0">
      <w:pPr>
        <w:pStyle w:val="Compact"/>
        <w:numPr>
          <w:ilvl w:val="0"/>
          <w:numId w:val="12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I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101 ?</w:t>
      </w:r>
    </w:p>
    <w:p w:rsidR="00903C3A" w:rsidRPr="004F27B2" w:rsidRDefault="00EF2DD0" w:rsidP="00EF2DD0">
      <w:pPr>
        <w:numPr>
          <w:ilvl w:val="0"/>
          <w:numId w:val="12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ó bao nhiê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g trong dãy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sau : L;4; 7; lŨ; ,.; 292; 295 : 2985 ? </w:t>
      </w:r>
    </w:p>
    <w:p w:rsidR="00903C3A" w:rsidRPr="004F27B2" w:rsidRDefault="00EF2DD0" w:rsidP="00EF2DD0">
      <w:pPr>
        <w:pStyle w:val="Compact"/>
        <w:numPr>
          <w:ilvl w:val="0"/>
          <w:numId w:val="12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ó bao nhiêu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cùng là 5, bé hơn 1000 ?</w:t>
      </w:r>
    </w:p>
    <w:p w:rsidR="00903C3A" w:rsidRPr="004F27B2" w:rsidRDefault="00EF2DD0" w:rsidP="00EF2DD0">
      <w:pPr>
        <w:pStyle w:val="Compact"/>
        <w:numPr>
          <w:ilvl w:val="0"/>
          <w:numId w:val="12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ho 500 viên bi vào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p theo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 vàng, bi</w:t>
      </w:r>
      <w:r w:rsidRPr="004F27B2">
        <w:rPr>
          <w:rFonts w:ascii="Times New Roman" w:hAnsi="Times New Roman" w:cs="Times New Roman"/>
          <w:sz w:val="28"/>
          <w:szCs w:val="28"/>
        </w:rPr>
        <w:t xml:space="preserve"> xanh,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 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ng, xanh, đ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: a) Có bao nhiêu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,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ng, b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xanh 2</w:t>
      </w:r>
    </w:p>
    <w:p w:rsidR="00903C3A" w:rsidRPr="004F27B2" w:rsidRDefault="00EF2DD0" w:rsidP="00EF2DD0">
      <w:pPr>
        <w:pStyle w:val="Compact"/>
        <w:numPr>
          <w:ilvl w:val="0"/>
          <w:numId w:val="12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Viên cu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cùng màu gì ?</w:t>
      </w:r>
    </w:p>
    <w:p w:rsidR="00903C3A" w:rsidRPr="004F27B2" w:rsidRDefault="00EF2DD0" w:rsidP="00EF2DD0">
      <w:pPr>
        <w:pStyle w:val="Compact"/>
        <w:numPr>
          <w:ilvl w:val="0"/>
          <w:numId w:val="12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oán vui : Làm t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:</w:t>
      </w:r>
    </w:p>
    <w:p w:rsidR="00903C3A" w:rsidRPr="004F27B2" w:rsidRDefault="00EF2DD0" w:rsidP="00EF2DD0">
      <w:pPr>
        <w:numPr>
          <w:ilvl w:val="0"/>
          <w:numId w:val="12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10 cây thành 5 hàng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hàng có 4 cây ?</w:t>
      </w:r>
    </w:p>
    <w:p w:rsidR="00903C3A" w:rsidRPr="004F27B2" w:rsidRDefault="00EF2DD0" w:rsidP="00EF2DD0">
      <w:pPr>
        <w:numPr>
          <w:ilvl w:val="0"/>
          <w:numId w:val="12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3 cây thành 3 hàng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hàng có 2 cây ?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X.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ÀI TOÁN KHÁC</w:t>
      </w:r>
    </w:p>
    <w:p w:rsidR="00903C3A" w:rsidRPr="004F27B2" w:rsidRDefault="00EF2DD0" w:rsidP="00EF2DD0">
      <w:pPr>
        <w:numPr>
          <w:ilvl w:val="0"/>
          <w:numId w:val="12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ó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ái cân đĩa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các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n l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lg, 2g, 4g, 8g và 16g. Có th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n các v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kh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i l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Ig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31g mà ch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đ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t các qu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ân trên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đĩa cân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không ?</w:t>
      </w:r>
    </w:p>
    <w:p w:rsidR="00903C3A" w:rsidRPr="004F27B2" w:rsidRDefault="00EF2DD0" w:rsidP="00EF2DD0">
      <w:pPr>
        <w:numPr>
          <w:ilvl w:val="0"/>
          <w:numId w:val="12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o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tháng nào đó có 3 ngày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ăm trùng vào ngày c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n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ngày 26 tháng đó là ngà</w:t>
      </w:r>
      <w:r w:rsidRPr="004F27B2">
        <w:rPr>
          <w:rFonts w:ascii="Times New Roman" w:hAnsi="Times New Roman" w:cs="Times New Roman"/>
          <w:sz w:val="28"/>
          <w:szCs w:val="28"/>
        </w:rPr>
        <w:t>y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trong tu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?</w:t>
      </w:r>
    </w:p>
    <w:p w:rsidR="00903C3A" w:rsidRPr="004F27B2" w:rsidRDefault="00EF2DD0" w:rsidP="00EF2DD0">
      <w:pPr>
        <w:pStyle w:val="Compact"/>
        <w:numPr>
          <w:ilvl w:val="0"/>
          <w:numId w:val="12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ây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đúng 12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ưa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lúc đúng 12 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êm cùng ngày, kim</w:t>
      </w:r>
    </w:p>
    <w:p w:rsidR="00903C3A" w:rsidRPr="004F27B2" w:rsidRDefault="00EF2DD0" w:rsidP="00EF2DD0">
      <w:pPr>
        <w:pStyle w:val="Compact"/>
        <w:numPr>
          <w:ilvl w:val="0"/>
          <w:numId w:val="12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gi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kim phút trùng nhau thêm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?</w:t>
      </w:r>
    </w:p>
    <w:p w:rsidR="00903C3A" w:rsidRPr="004F27B2" w:rsidRDefault="00EF2DD0" w:rsidP="00EF2DD0">
      <w:pPr>
        <w:numPr>
          <w:ilvl w:val="0"/>
          <w:numId w:val="12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A có 55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. C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ít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ó hai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đó k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n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m ngày sin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ình trong cù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tu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..</w:t>
      </w:r>
    </w:p>
    <w:p w:rsidR="00903C3A" w:rsidRPr="004F27B2" w:rsidRDefault="00EF2DD0" w:rsidP="00EF2DD0">
      <w:pPr>
        <w:numPr>
          <w:ilvl w:val="0"/>
          <w:numId w:val="12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Khi l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p danh sách 735 thí sin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thi,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xét : ít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ó 3 thí sinh trùng ngày sinh, tháng sinh. Em t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xét trên có đúng không ? Vì sao ? -</w:t>
      </w:r>
    </w:p>
    <w:p w:rsidR="00903C3A" w:rsidRPr="004F27B2" w:rsidRDefault="00EF2DD0" w:rsidP="00EF2DD0">
      <w:pPr>
        <w:numPr>
          <w:ilvl w:val="0"/>
          <w:numId w:val="12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A có ba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Minh, Hùng, Th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g thi đ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u c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3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An, Bình, Qua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B</w:t>
      </w:r>
      <w:r w:rsidRPr="004F27B2">
        <w:rPr>
          <w:rFonts w:ascii="Times New Roman" w:hAnsi="Times New Roman" w:cs="Times New Roman"/>
          <w:sz w:val="28"/>
          <w:szCs w:val="28"/>
        </w:rPr>
        <w:t>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A đ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u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B hai tr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(l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t đi và l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t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) thì có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bao nhiêu tr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n đ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u ?</w:t>
      </w:r>
    </w:p>
    <w:p w:rsidR="00903C3A" w:rsidRPr="004F27B2" w:rsidRDefault="00EF2DD0" w:rsidP="00EF2DD0">
      <w:pPr>
        <w:numPr>
          <w:ilvl w:val="0"/>
          <w:numId w:val="12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ó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thùng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.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Bình mu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l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ra 4! n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mà trong tay ch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hai cái bình 5/ và 7ï thì làm t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?</w:t>
      </w:r>
    </w:p>
    <w:p w:rsidR="00903C3A" w:rsidRPr="004F27B2" w:rsidRDefault="00EF2DD0" w:rsidP="00EF2DD0">
      <w:pPr>
        <w:numPr>
          <w:ilvl w:val="0"/>
          <w:numId w:val="12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háng 2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năm nào đó có 5</w:t>
      </w:r>
      <w:r w:rsidRPr="004F27B2">
        <w:rPr>
          <w:rFonts w:ascii="Times New Roman" w:hAnsi="Times New Roman" w:cs="Times New Roman"/>
          <w:sz w:val="28"/>
          <w:szCs w:val="28"/>
        </w:rPr>
        <w:t xml:space="preserve"> ngày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ăm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ngày I tháng đó là ngày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trong tu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? Ch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tháng đó vào n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ng ngày nào ?</w:t>
      </w:r>
    </w:p>
    <w:p w:rsidR="00903C3A" w:rsidRPr="004F27B2" w:rsidRDefault="00EF2DD0" w:rsidP="00EF2DD0">
      <w:pPr>
        <w:numPr>
          <w:ilvl w:val="0"/>
          <w:numId w:val="12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o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ái túi có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đôi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đen,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đôi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đ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, 1 đôi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xanh,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đôi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vàng và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đôi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tr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g.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An l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b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 xml:space="preserve">t kì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ong túi ra 2 ch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c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>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ó bao nhiêu k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năng x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y ra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màu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2 ch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c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đó ? Bao nhiêu k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năng x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y ra 2 ch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c t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l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ra cùng màu ?</w:t>
      </w:r>
    </w:p>
    <w:p w:rsidR="00903C3A" w:rsidRPr="004F27B2" w:rsidRDefault="00EF2DD0" w:rsidP="00EF2DD0">
      <w:pPr>
        <w:numPr>
          <w:ilvl w:val="0"/>
          <w:numId w:val="12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àm th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o chia đôi 16/ d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a đ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>ng trong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thùng ch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hai cái can 7Ï và 9J ?</w:t>
      </w:r>
    </w:p>
    <w:p w:rsidR="00903C3A" w:rsidRPr="004F27B2" w:rsidRDefault="00EF2DD0" w:rsidP="00EF2DD0">
      <w:pPr>
        <w:numPr>
          <w:ilvl w:val="0"/>
          <w:numId w:val="12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ai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on d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t nhau cùng đi d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o trên bãi cát b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 xml:space="preserve"> b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. Trung bình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b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chân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70cm,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b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chân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on là 50cm.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m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I01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b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chân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ai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on trùng nhau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on đã di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quãng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dài bao nhiêu ?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đã đi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bao nhiêu b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chân ?</w:t>
      </w:r>
    </w:p>
    <w:p w:rsidR="00903C3A" w:rsidRPr="004F27B2" w:rsidRDefault="00EF2DD0" w:rsidP="00EF2DD0">
      <w:pPr>
        <w:numPr>
          <w:ilvl w:val="0"/>
          <w:numId w:val="12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năm 1990,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th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óng đá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ác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ăm sin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th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năm 1991 c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th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óng đá đó bao nhiêu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?</w:t>
      </w:r>
    </w:p>
    <w:p w:rsidR="00903C3A" w:rsidRPr="004F27B2" w:rsidRDefault="00EF2DD0" w:rsidP="00EF2DD0">
      <w:pPr>
        <w:numPr>
          <w:ilvl w:val="0"/>
          <w:numId w:val="12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i tuy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n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A g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m các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: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, Nam, Thăng, Long d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i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sinh gi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toán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tr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, đã mang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o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p 4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: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 xml:space="preserve">t, nhì, </w:t>
      </w:r>
      <w:r w:rsidRPr="004F27B2">
        <w:rPr>
          <w:rFonts w:ascii="Times New Roman" w:hAnsi="Times New Roman" w:cs="Times New Roman"/>
          <w:sz w:val="28"/>
          <w:szCs w:val="28"/>
        </w:rPr>
        <w:t>ba, tư. Hãy xem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đ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t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?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: V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t không đ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t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nhì và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tư, Nam không đ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t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và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ba, Thăng không đ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t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nhì, Long không đ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t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nhì,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,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tư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„ . `4 t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. l * ~ &lt; 2</w:t>
      </w:r>
    </w:p>
    <w:p w:rsidR="00903C3A" w:rsidRPr="004F27B2" w:rsidRDefault="00EF2DD0" w:rsidP="00EF2DD0">
      <w:pPr>
        <w:pStyle w:val="Compact"/>
        <w:numPr>
          <w:ilvl w:val="0"/>
          <w:numId w:val="12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ó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i dây dài 10dm.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đã c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 xml:space="preserve">t </w:t>
      </w:r>
      <w:r w:rsidRPr="004F27B2">
        <w:rPr>
          <w:rFonts w:ascii="Times New Roman" w:hAnsi="Times New Roman" w:cs="Times New Roman"/>
          <w:sz w:val="28"/>
          <w:szCs w:val="28"/>
        </w:rPr>
        <w:t>di 3 s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i dây. Em hãy c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 xml:space="preserve">t 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dây c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l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ra 5dm không dùng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th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đo.</w:t>
      </w:r>
    </w:p>
    <w:p w:rsidR="00903C3A" w:rsidRPr="004F27B2" w:rsidRDefault="00EF2DD0" w:rsidP="00EF2DD0">
      <w:pPr>
        <w:pStyle w:val="Compact"/>
        <w:numPr>
          <w:ilvl w:val="0"/>
          <w:numId w:val="13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Khi so sánh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Xuân, H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, Thu, Đông thì t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: Xuân ít hơn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Đông,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Thu và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H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Xuân và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Đông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. Xuân n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hơn H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ai n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t</w:t>
      </w:r>
      <w:r w:rsidRPr="004F27B2">
        <w:rPr>
          <w:rFonts w:ascii="Times New Roman" w:hAnsi="Times New Roman" w:cs="Times New Roman"/>
          <w:sz w:val="28"/>
          <w:szCs w:val="28"/>
        </w:rPr>
        <w:t>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, ai ít tu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?</w:t>
      </w:r>
    </w:p>
    <w:p w:rsidR="00903C3A" w:rsidRPr="004F27B2" w:rsidRDefault="00EF2DD0" w:rsidP="00EF2DD0">
      <w:pPr>
        <w:pStyle w:val="Compact"/>
        <w:numPr>
          <w:ilvl w:val="0"/>
          <w:numId w:val="13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ÀI TOÁN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ÌNH H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</w:t>
      </w:r>
    </w:p>
    <w:p w:rsidR="00903C3A" w:rsidRPr="004F27B2" w:rsidRDefault="00EF2DD0" w:rsidP="00EF2DD0">
      <w:pPr>
        <w:pStyle w:val="Compact"/>
        <w:numPr>
          <w:ilvl w:val="0"/>
          <w:numId w:val="13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ong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hình sau có bao nhiêu đ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m, đo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 th</w:t>
      </w:r>
      <w:r w:rsidRPr="004F27B2">
        <w:rPr>
          <w:rFonts w:ascii="Times New Roman" w:hAnsi="Times New Roman" w:cs="Times New Roman"/>
          <w:sz w:val="28"/>
          <w:szCs w:val="28"/>
        </w:rPr>
        <w:t>ẳ</w:t>
      </w:r>
      <w:r w:rsidRPr="004F27B2">
        <w:rPr>
          <w:rFonts w:ascii="Times New Roman" w:hAnsi="Times New Roman" w:cs="Times New Roman"/>
          <w:sz w:val="28"/>
          <w:szCs w:val="28"/>
        </w:rPr>
        <w:t>ng,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th</w:t>
      </w:r>
      <w:r w:rsidRPr="004F27B2">
        <w:rPr>
          <w:rFonts w:ascii="Times New Roman" w:hAnsi="Times New Roman" w:cs="Times New Roman"/>
          <w:sz w:val="28"/>
          <w:szCs w:val="28"/>
        </w:rPr>
        <w:t>ẳ</w:t>
      </w:r>
      <w:r w:rsidRPr="004F27B2">
        <w:rPr>
          <w:rFonts w:ascii="Times New Roman" w:hAnsi="Times New Roman" w:cs="Times New Roman"/>
          <w:sz w:val="28"/>
          <w:szCs w:val="28"/>
        </w:rPr>
        <w:t>ng, tia ?</w:t>
      </w:r>
    </w:p>
    <w:p w:rsidR="00903C3A" w:rsidRPr="004F27B2" w:rsidRDefault="00EF2DD0" w:rsidP="00EF2DD0">
      <w:pPr>
        <w:pStyle w:val="Compact"/>
        <w:numPr>
          <w:ilvl w:val="0"/>
          <w:numId w:val="13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X rt . y</w:t>
      </w:r>
    </w:p>
    <w:p w:rsidR="00903C3A" w:rsidRPr="004F27B2" w:rsidRDefault="00903C3A">
      <w:pPr>
        <w:pStyle w:val="FirstParagraph"/>
        <w:rPr>
          <w:rFonts w:ascii="Times New Roman" w:hAnsi="Times New Roman" w:cs="Times New Roman"/>
          <w:sz w:val="28"/>
          <w:szCs w:val="28"/>
        </w:rPr>
      </w:pPr>
    </w:p>
    <w:p w:rsidR="00903C3A" w:rsidRPr="004F27B2" w:rsidRDefault="00EF2DD0" w:rsidP="00EF2DD0">
      <w:pPr>
        <w:pStyle w:val="Compact"/>
        <w:numPr>
          <w:ilvl w:val="0"/>
          <w:numId w:val="13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 xml:space="preserve">‹ *M -+-©p b R S b I I 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Q O N a</w:t>
      </w:r>
    </w:p>
    <w:p w:rsidR="00903C3A" w:rsidRPr="004F27B2" w:rsidRDefault="00EF2DD0" w:rsidP="00EF2DD0">
      <w:pPr>
        <w:pStyle w:val="Compact"/>
        <w:numPr>
          <w:ilvl w:val="0"/>
          <w:numId w:val="13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 b S Q —_ P ¬—I —— MEN 0 R r b c</w:t>
      </w:r>
    </w:p>
    <w:p w:rsidR="00903C3A" w:rsidRPr="004F27B2" w:rsidRDefault="00EF2DD0" w:rsidP="00EF2DD0">
      <w:pPr>
        <w:pStyle w:val="Compact"/>
        <w:numPr>
          <w:ilvl w:val="0"/>
          <w:numId w:val="13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ong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hình sau có bao nhiêu hình tam giác ?</w:t>
      </w:r>
    </w:p>
    <w:p w:rsidR="00903C3A" w:rsidRPr="004F27B2" w:rsidRDefault="00EF2DD0" w:rsidP="00EF2DD0">
      <w:pPr>
        <w:pStyle w:val="Compact"/>
        <w:numPr>
          <w:ilvl w:val="0"/>
          <w:numId w:val="13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ong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hình sau có bao nhiêu hình vuông, bao nhiêu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?</w:t>
      </w:r>
    </w:p>
    <w:p w:rsidR="00903C3A" w:rsidRPr="004F27B2" w:rsidRDefault="00EF2DD0" w:rsidP="00EF2DD0">
      <w:pPr>
        <w:pStyle w:val="Compact"/>
        <w:numPr>
          <w:ilvl w:val="0"/>
          <w:numId w:val="13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_ b) c)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381. Trong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hình sau có bao nhiêu hình tam giác, hình t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giác ? A) b) c)</w:t>
      </w:r>
    </w:p>
    <w:p w:rsidR="00903C3A" w:rsidRPr="004F27B2" w:rsidRDefault="00EF2DD0" w:rsidP="00EF2DD0">
      <w:pPr>
        <w:pStyle w:val="Compact"/>
        <w:numPr>
          <w:ilvl w:val="0"/>
          <w:numId w:val="13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ong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hình sau có bao nhiêu hình tam giác ? bao nhiêu hình t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giác ?</w:t>
      </w:r>
    </w:p>
    <w:p w:rsidR="00903C3A" w:rsidRPr="004F27B2" w:rsidRDefault="00EF2DD0" w:rsidP="00EF2DD0">
      <w:pPr>
        <w:pStyle w:val="Compact"/>
        <w:numPr>
          <w:ilvl w:val="0"/>
          <w:numId w:val="13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ong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hình sau có bao nhiêu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?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a)- b) c)</w:t>
      </w:r>
    </w:p>
    <w:p w:rsidR="00903C3A" w:rsidRPr="004F27B2" w:rsidRDefault="00EF2DD0" w:rsidP="00EF2DD0">
      <w:pPr>
        <w:pStyle w:val="Compact"/>
        <w:numPr>
          <w:ilvl w:val="0"/>
          <w:numId w:val="14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ong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hình sau có bao nhiêu hình tam giác, bao nhiêu hình t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giác ? â) b) c)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k38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.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vuông có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là 6cm, có th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tìm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bao nhiêu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 xml:space="preserve">t 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z</w:t>
      </w:r>
      <w:r w:rsidRPr="004F27B2">
        <w:rPr>
          <w:rFonts w:ascii="Times New Roman" w:hAnsi="Times New Roman" w:cs="Times New Roman"/>
          <w:sz w:val="28"/>
          <w:szCs w:val="28"/>
        </w:rPr>
        <w:t xml:space="preserve"> ° r.. 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^ , ° z</w:t>
      </w:r>
      <w:r w:rsidRPr="004F27B2">
        <w:rPr>
          <w:rFonts w:ascii="Times New Roman" w:hAnsi="Times New Roman" w:cs="Times New Roman"/>
          <w:sz w:val="28"/>
          <w:szCs w:val="28"/>
        </w:rPr>
        <w:t xml:space="preserve"> ^“ ^^ ` có cùng chu vi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hình vuông đó ? (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o các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)</w:t>
      </w:r>
    </w:p>
    <w:p w:rsidR="00903C3A" w:rsidRPr="004F27B2" w:rsidRDefault="00EF2DD0" w:rsidP="00EF2DD0">
      <w:pPr>
        <w:pStyle w:val="Compact"/>
        <w:numPr>
          <w:ilvl w:val="0"/>
          <w:numId w:val="14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u vi là 48m,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. Tìm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,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đó. : § 1 8</w:t>
      </w:r>
    </w:p>
    <w:p w:rsidR="00903C3A" w:rsidRPr="004F27B2" w:rsidRDefault="00EF2DD0" w:rsidP="00EF2DD0">
      <w:pPr>
        <w:pStyle w:val="Compact"/>
        <w:numPr>
          <w:ilvl w:val="0"/>
          <w:numId w:val="14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u vi 90m, chiê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 xml:space="preserve">ng băng 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. Tìm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,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</w:t>
      </w:r>
      <w:r w:rsidRPr="004F27B2">
        <w:rPr>
          <w:rFonts w:ascii="Times New Roman" w:hAnsi="Times New Roman" w:cs="Times New Roman"/>
          <w:sz w:val="28"/>
          <w:szCs w:val="28"/>
        </w:rPr>
        <w:t>. 388.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u v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ch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u dài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20m: Tính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đó. -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42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389.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u v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5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60m. Tìm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đó.</w:t>
      </w:r>
    </w:p>
    <w:p w:rsidR="00903C3A" w:rsidRPr="004F27B2" w:rsidRDefault="00EF2DD0" w:rsidP="00EF2DD0">
      <w:pPr>
        <w:numPr>
          <w:ilvl w:val="0"/>
          <w:numId w:val="14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chu v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6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. Tìm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,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hơn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15m.</w:t>
      </w:r>
    </w:p>
    <w:p w:rsidR="00903C3A" w:rsidRPr="004F27B2" w:rsidRDefault="00EF2DD0" w:rsidP="00EF2DD0">
      <w:pPr>
        <w:numPr>
          <w:ilvl w:val="0"/>
          <w:numId w:val="14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rư</w:t>
      </w:r>
      <w:r w:rsidRPr="004F27B2">
        <w:rPr>
          <w:rFonts w:ascii="Times New Roman" w:hAnsi="Times New Roman" w:cs="Times New Roman"/>
          <w:sz w:val="28"/>
          <w:szCs w:val="28"/>
        </w:rPr>
        <w:t>ỡ</w:t>
      </w:r>
      <w:r w:rsidRPr="004F27B2">
        <w:rPr>
          <w:rFonts w:ascii="Times New Roman" w:hAnsi="Times New Roman" w:cs="Times New Roman"/>
          <w:sz w:val="28"/>
          <w:szCs w:val="28"/>
        </w:rPr>
        <w:t>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và chu v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180m.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a kéo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thêm 5m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kéo dà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thêm bao nhiêu mét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1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ình vuông 2</w:t>
      </w:r>
    </w:p>
    <w:p w:rsidR="00903C3A" w:rsidRPr="004F27B2" w:rsidRDefault="00EF2DD0" w:rsidP="00EF2DD0">
      <w:pPr>
        <w:numPr>
          <w:ilvl w:val="0"/>
          <w:numId w:val="14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. Kéo dà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thêm 18m,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thêm 24m, thì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vuông. Tìm kích th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ban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.</w:t>
      </w:r>
    </w:p>
    <w:p w:rsidR="00903C3A" w:rsidRPr="004F27B2" w:rsidRDefault="00EF2DD0" w:rsidP="00EF2DD0">
      <w:pPr>
        <w:numPr>
          <w:ilvl w:val="0"/>
          <w:numId w:val="14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kéo dà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thêm 5m thì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2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. Tìm kích th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ban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.</w:t>
      </w:r>
    </w:p>
    <w:p w:rsidR="00903C3A" w:rsidRPr="004F27B2" w:rsidRDefault="00EF2DD0" w:rsidP="00EF2DD0">
      <w:pPr>
        <w:numPr>
          <w:ilvl w:val="0"/>
          <w:numId w:val="14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b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t I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hình vuông đi 5m, b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t I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khác đi 15m thì hình đó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ành I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có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đà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2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. Tính chu vi hình vuông ban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.</w:t>
      </w:r>
    </w:p>
    <w:p w:rsidR="00903C3A" w:rsidRPr="004F27B2" w:rsidRDefault="00EF2DD0" w:rsidP="00EF2DD0">
      <w:pPr>
        <w:numPr>
          <w:ilvl w:val="0"/>
          <w:numId w:val="14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. :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b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t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đi 72m, b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t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đi 8m thì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có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rư</w:t>
      </w:r>
      <w:r w:rsidRPr="004F27B2">
        <w:rPr>
          <w:rFonts w:ascii="Times New Roman" w:hAnsi="Times New Roman" w:cs="Times New Roman"/>
          <w:sz w:val="28"/>
          <w:szCs w:val="28"/>
        </w:rPr>
        <w:t>ỡ</w:t>
      </w:r>
      <w:r w:rsidRPr="004F27B2">
        <w:rPr>
          <w:rFonts w:ascii="Times New Roman" w:hAnsi="Times New Roman" w:cs="Times New Roman"/>
          <w:sz w:val="28"/>
          <w:szCs w:val="28"/>
        </w:rPr>
        <w:t>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và chu vi là 160m. Tính chu vi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ban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.</w:t>
      </w:r>
    </w:p>
    <w:p w:rsidR="00903C3A" w:rsidRPr="004F27B2" w:rsidRDefault="00EF2DD0" w:rsidP="00EF2DD0">
      <w:pPr>
        <w:numPr>
          <w:ilvl w:val="0"/>
          <w:numId w:val="14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u v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240m. Tìm kích th</w:t>
      </w:r>
      <w:r w:rsidRPr="004F27B2">
        <w:rPr>
          <w:rFonts w:ascii="Times New Roman" w:hAnsi="Times New Roman" w:cs="Times New Roman"/>
          <w:sz w:val="28"/>
          <w:szCs w:val="28"/>
        </w:rPr>
        <w:t>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hình đó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rung bình c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chu vi và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.</w:t>
      </w:r>
    </w:p>
    <w:p w:rsidR="00903C3A" w:rsidRPr="004F27B2" w:rsidRDefault="00EF2DD0" w:rsidP="00EF2DD0">
      <w:pPr>
        <w:numPr>
          <w:ilvl w:val="0"/>
          <w:numId w:val="14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hơn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7m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hêm vào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2m, thêm vào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Im thì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1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có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_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: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. Tìm kích th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ban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ˆ</w:t>
      </w:r>
    </w:p>
    <w:p w:rsidR="00903C3A" w:rsidRPr="004F27B2" w:rsidRDefault="00EF2DD0" w:rsidP="00EF2DD0">
      <w:pPr>
        <w:pStyle w:val="Compact"/>
        <w:numPr>
          <w:ilvl w:val="0"/>
          <w:numId w:val="14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kém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28m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b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t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đi 8m, thêm vào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4m thì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I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có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: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. Tính kích th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ban đ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u.</w:t>
      </w:r>
    </w:p>
    <w:p w:rsidR="00903C3A" w:rsidRPr="004F27B2" w:rsidRDefault="00EF2DD0" w:rsidP="00EF2DD0">
      <w:pPr>
        <w:pStyle w:val="Compact"/>
        <w:numPr>
          <w:ilvl w:val="0"/>
          <w:numId w:val="144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u vi là 280m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b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t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đi :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 thì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có chu vi là 248m. Tính kích thư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c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ban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43 Ý (400À Cho hình vuông ABCD. Chia hình đó thành hai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ABMN và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` MNDC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hu vi 2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là 90dm, tính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ình vuông ABCD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át Cho hình vuông ABCD. Chia hình đó thành hai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ABMN và MNDC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u vi hình vuô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40m và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chu vi hai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—- là 4m, tính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hình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d4 402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chia theo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thành 3 hình có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theo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bé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: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vuông,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rư</w:t>
      </w:r>
      <w:r w:rsidRPr="004F27B2">
        <w:rPr>
          <w:rFonts w:ascii="Times New Roman" w:hAnsi="Times New Roman" w:cs="Times New Roman"/>
          <w:sz w:val="28"/>
          <w:szCs w:val="28"/>
        </w:rPr>
        <w:t>ỡ</w:t>
      </w:r>
      <w:r w:rsidRPr="004F27B2">
        <w:rPr>
          <w:rFonts w:ascii="Times New Roman" w:hAnsi="Times New Roman" w:cs="Times New Roman"/>
          <w:sz w:val="28"/>
          <w:szCs w:val="28"/>
        </w:rPr>
        <w:t>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,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chu vi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</w:t>
      </w:r>
      <w:r w:rsidRPr="004F27B2">
        <w:rPr>
          <w:rFonts w:ascii="Times New Roman" w:hAnsi="Times New Roman" w:cs="Times New Roman"/>
          <w:sz w:val="28"/>
          <w:szCs w:val="28"/>
        </w:rPr>
        <w:t>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ban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 là 220m, tìm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,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.... T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à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403,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th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hu v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240m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ngăn theo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thành 2 m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h :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h n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ình vuông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hoa,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h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hình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đô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t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ng rau. Tìm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,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th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-404. Th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ru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hình vuông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20m. Th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ru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rư</w:t>
      </w:r>
      <w:r w:rsidRPr="004F27B2">
        <w:rPr>
          <w:rFonts w:ascii="Times New Roman" w:hAnsi="Times New Roman" w:cs="Times New Roman"/>
          <w:sz w:val="28"/>
          <w:szCs w:val="28"/>
        </w:rPr>
        <w:t>ỡ</w:t>
      </w:r>
      <w:r w:rsidRPr="004F27B2">
        <w:rPr>
          <w:rFonts w:ascii="Times New Roman" w:hAnsi="Times New Roman" w:cs="Times New Roman"/>
          <w:sz w:val="28"/>
          <w:szCs w:val="28"/>
        </w:rPr>
        <w:t>i ch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và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hung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hình vuông. Tính h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u chu vi hai th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ru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đó.</w:t>
      </w:r>
    </w:p>
    <w:p w:rsidR="00903C3A" w:rsidRPr="004F27B2" w:rsidRDefault="00EF2DD0" w:rsidP="00EF2DD0">
      <w:pPr>
        <w:numPr>
          <w:ilvl w:val="0"/>
          <w:numId w:val="14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ai th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ru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 xml:space="preserve">ng hình </w:t>
      </w:r>
      <w:r w:rsidRPr="004F27B2">
        <w:rPr>
          <w:rFonts w:ascii="Times New Roman" w:hAnsi="Times New Roman" w:cs="Times New Roman"/>
          <w:sz w:val="28"/>
          <w:szCs w:val="28"/>
        </w:rPr>
        <w:t>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t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ng chu v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420m,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th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ru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th</w:t>
      </w:r>
      <w:r w:rsidRPr="004F27B2">
        <w:rPr>
          <w:rFonts w:ascii="Times New Roman" w:hAnsi="Times New Roman" w:cs="Times New Roman"/>
          <w:sz w:val="28"/>
          <w:szCs w:val="28"/>
        </w:rPr>
        <w:t>ứ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m đi 5m,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 tăng lên 2m thì chu vi hai th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ru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s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. Tìm chu v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th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>a ru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.</w:t>
      </w:r>
    </w:p>
    <w:p w:rsidR="00903C3A" w:rsidRPr="004F27B2" w:rsidRDefault="00EF2DD0" w:rsidP="00EF2DD0">
      <w:pPr>
        <w:pStyle w:val="Compact"/>
        <w:numPr>
          <w:ilvl w:val="0"/>
          <w:numId w:val="145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ân kho hình vuông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bên ph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i thêm 3m; phía d</w:t>
      </w:r>
      <w:r w:rsidRPr="004F27B2">
        <w:rPr>
          <w:rFonts w:ascii="Times New Roman" w:hAnsi="Times New Roman" w:cs="Times New Roman"/>
          <w:sz w:val="28"/>
          <w:szCs w:val="28"/>
        </w:rPr>
        <w:t>ữớ</w:t>
      </w:r>
      <w:r w:rsidRPr="004F27B2">
        <w:rPr>
          <w:rFonts w:ascii="Times New Roman" w:hAnsi="Times New Roman" w:cs="Times New Roman"/>
          <w:sz w:val="28"/>
          <w:szCs w:val="28"/>
        </w:rPr>
        <w:t>i thêm 10m nên t</w:t>
      </w:r>
      <w:r w:rsidRPr="004F27B2">
        <w:rPr>
          <w:rFonts w:ascii="Times New Roman" w:hAnsi="Times New Roman" w:cs="Times New Roman"/>
          <w:sz w:val="28"/>
          <w:szCs w:val="28"/>
        </w:rPr>
        <w:t>r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thành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u v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106m. Tính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sân</w:t>
      </w:r>
    </w:p>
    <w:p w:rsidR="00903C3A" w:rsidRPr="004F27B2" w:rsidRDefault="00EF2DD0" w:rsidP="00EF2DD0">
      <w:pPr>
        <w:pStyle w:val="Compact"/>
        <w:numPr>
          <w:ilvl w:val="0"/>
          <w:numId w:val="146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kho ban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t 407. Cho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tam giác vuông có hai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góc vuô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.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hai " “nhát c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t, hãy c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t hình đó và ghép thành hai hình vuông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hau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JF Án, :Cho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</w:t>
      </w:r>
      <w:r w:rsidRPr="004F27B2">
        <w:rPr>
          <w:rFonts w:ascii="Times New Roman" w:hAnsi="Times New Roman" w:cs="Times New Roman"/>
          <w:sz w:val="28"/>
          <w:szCs w:val="28"/>
        </w:rPr>
        <w:t>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3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. Dùng 3 nhát c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t hãy _ c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t và ghép thành 2 hình vuông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É409.)Hãy c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t và ghép hình sau thành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tam giác cân :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—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—ˆ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I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Ù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—~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I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I .—=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I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I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I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_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i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l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——=-—————</w:t>
      </w:r>
      <w:r w:rsidRPr="004F27B2">
        <w:rPr>
          <w:rFonts w:ascii="Times New Roman" w:hAnsi="Times New Roman" w:cs="Times New Roman"/>
          <w:i/>
          <w:sz w:val="28"/>
          <w:szCs w:val="28"/>
        </w:rPr>
        <w:t>——.</w:t>
      </w:r>
      <w:r w:rsidRPr="004F27B2">
        <w:rPr>
          <w:rFonts w:ascii="Times New Roman" w:hAnsi="Times New Roman" w:cs="Times New Roman"/>
          <w:sz w:val="28"/>
          <w:szCs w:val="28"/>
        </w:rPr>
        <w:t>————-t..=— =—Z=——&lt;——„S—.—-—.~—.-—— 1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lastRenderedPageBreak/>
        <w:t>b *, : bÀQ =~.Y'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ử</w:t>
      </w:r>
      <w:r w:rsidRPr="004F27B2">
        <w:rPr>
          <w:rFonts w:ascii="Times New Roman" w:hAnsi="Times New Roman" w:cs="Times New Roman"/>
          <w:sz w:val="28"/>
          <w:szCs w:val="28"/>
        </w:rPr>
        <w:t xml:space="preserve"> ‹ `. ..: x&amp;£ n Z š lv Ác. TS TY. 1o S6 LVAC. VU,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XAC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>C $ c iNg “ 410. , Hãy c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t và ghép hình sau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1 hình vuông :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rxcri~=t) + ieesljiSirl EoEi|g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— __———l</w:t>
      </w:r>
      <w:r w:rsidRPr="004F27B2">
        <w:rPr>
          <w:rFonts w:ascii="Times New Roman" w:hAnsi="Times New Roman" w:cs="Times New Roman"/>
          <w:sz w:val="28"/>
          <w:szCs w:val="28"/>
        </w:rPr>
        <w:t>ễ</w:t>
      </w:r>
      <w:r w:rsidRPr="004F27B2">
        <w:rPr>
          <w:rFonts w:ascii="Times New Roman" w:hAnsi="Times New Roman" w:cs="Times New Roman"/>
          <w:sz w:val="28"/>
          <w:szCs w:val="28"/>
        </w:rPr>
        <w:t>———Ìl_</w:t>
      </w:r>
      <w:r w:rsidRPr="004F27B2">
        <w:rPr>
          <w:rFonts w:ascii="Times New Roman" w:hAnsi="Times New Roman" w:cs="Times New Roman"/>
          <w:sz w:val="28"/>
          <w:szCs w:val="28"/>
        </w:rPr>
        <w:t>ễ</w:t>
      </w:r>
      <w:r w:rsidRPr="004F27B2">
        <w:rPr>
          <w:rFonts w:ascii="Times New Roman" w:hAnsi="Times New Roman" w:cs="Times New Roman"/>
          <w:sz w:val="28"/>
          <w:szCs w:val="28"/>
        </w:rPr>
        <w:t>——— I Ù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 xml:space="preserve">I Ù =lL=——=l l l — </w:t>
      </w:r>
      <w:r w:rsidRPr="004F27B2">
        <w:rPr>
          <w:rFonts w:ascii="Times New Roman" w:hAnsi="Times New Roman" w:cs="Times New Roman"/>
          <w:i/>
          <w:sz w:val="28"/>
          <w:szCs w:val="28"/>
        </w:rPr>
        <w:t>———</w:t>
      </w:r>
      <w:r w:rsidRPr="004F27B2">
        <w:rPr>
          <w:rFonts w:ascii="Times New Roman" w:hAnsi="Times New Roman" w:cs="Times New Roman"/>
          <w:sz w:val="28"/>
          <w:szCs w:val="28"/>
        </w:rPr>
        <w:t>——— 1 I —=L_.——_——=</w:t>
      </w:r>
      <w:r w:rsidRPr="004F27B2">
        <w:rPr>
          <w:rFonts w:ascii="Times New Roman" w:hAnsi="Times New Roman" w:cs="Times New Roman"/>
          <w:sz w:val="28"/>
          <w:szCs w:val="28"/>
          <w:vertAlign w:val="subscript"/>
        </w:rPr>
        <w:t xml:space="preserve"> Ù 1 si= I l =Í= Ù I =l=—=—k—-</w:t>
      </w:r>
      <w:r w:rsidRPr="004F27B2">
        <w:rPr>
          <w:rFonts w:ascii="Times New Roman" w:hAnsi="Times New Roman" w:cs="Times New Roman"/>
          <w:sz w:val="28"/>
          <w:szCs w:val="28"/>
        </w:rPr>
        <w:t xml:space="preserve"> I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 xml:space="preserve"> 41, lJM Hãy c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t và ghép hình (1)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I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. 4) (2)</w:t>
      </w:r>
    </w:p>
    <w:p w:rsidR="00903C3A" w:rsidRPr="004F27B2" w:rsidRDefault="00EF2DD0" w:rsidP="00EF2DD0">
      <w:pPr>
        <w:pStyle w:val="Compact"/>
        <w:numPr>
          <w:ilvl w:val="0"/>
          <w:numId w:val="147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Hãy c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t và ghép hình (2) đ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1 hình vuông.</w:t>
      </w:r>
    </w:p>
    <w:p w:rsidR="00903C3A" w:rsidRPr="004F27B2" w:rsidRDefault="00EF2DD0" w:rsidP="00EF2DD0">
      <w:pPr>
        <w:numPr>
          <w:ilvl w:val="0"/>
          <w:numId w:val="14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h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 hình vuông có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o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là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(ghi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m)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o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là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đ</w:t>
      </w:r>
      <w:r w:rsidRPr="004F27B2">
        <w:rPr>
          <w:rFonts w:ascii="Times New Roman" w:hAnsi="Times New Roman" w:cs="Times New Roman"/>
          <w:sz w:val="28"/>
          <w:szCs w:val="28"/>
        </w:rPr>
        <w:t>ổ</w:t>
      </w:r>
      <w:r w:rsidRPr="004F27B2">
        <w:rPr>
          <w:rFonts w:ascii="Times New Roman" w:hAnsi="Times New Roman" w:cs="Times New Roman"/>
          <w:sz w:val="28"/>
          <w:szCs w:val="28"/>
        </w:rPr>
        <w:t>i ch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 xml:space="preserve">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này cho nhau thì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hơn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ũ 27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>. Tính chu vi m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h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 đó ?</w:t>
      </w:r>
    </w:p>
    <w:p w:rsidR="00903C3A" w:rsidRPr="004F27B2" w:rsidRDefault="00EF2DD0" w:rsidP="00EF2DD0">
      <w:pPr>
        <w:numPr>
          <w:ilvl w:val="0"/>
          <w:numId w:val="14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m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g tôn hình vuông có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o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là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và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4. Tìm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o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g tôn đó (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o theo đdm là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).</w:t>
      </w:r>
    </w:p>
    <w:p w:rsidR="00903C3A" w:rsidRPr="004F27B2" w:rsidRDefault="00EF2DD0" w:rsidP="00EF2DD0">
      <w:pPr>
        <w:numPr>
          <w:ilvl w:val="0"/>
          <w:numId w:val="14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 xml:space="preserve">Tìm </w:t>
      </w:r>
      <w:r w:rsidRPr="004F27B2">
        <w:rPr>
          <w:rFonts w:ascii="Times New Roman" w:hAnsi="Times New Roman" w:cs="Times New Roman"/>
          <w:sz w:val="28"/>
          <w:szCs w:val="28"/>
        </w:rPr>
        <w:t>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5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abcde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nó ta t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o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.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ab, bc, cd, de, mà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ó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o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ình vuông có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(các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khác nhau bi</w:t>
      </w:r>
      <w:r w:rsidRPr="004F27B2">
        <w:rPr>
          <w:rFonts w:ascii="Times New Roman" w:hAnsi="Times New Roman" w:cs="Times New Roman"/>
          <w:sz w:val="28"/>
          <w:szCs w:val="28"/>
        </w:rPr>
        <w:t>ể</w:t>
      </w:r>
      <w:r w:rsidRPr="004F27B2">
        <w:rPr>
          <w:rFonts w:ascii="Times New Roman" w:hAnsi="Times New Roman" w:cs="Times New Roman"/>
          <w:sz w:val="28"/>
          <w:szCs w:val="28"/>
        </w:rPr>
        <w:t>u th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ác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khác nhau).</w:t>
      </w:r>
    </w:p>
    <w:p w:rsidR="00903C3A" w:rsidRPr="004F27B2" w:rsidRDefault="00EF2DD0" w:rsidP="00EF2DD0">
      <w:pPr>
        <w:numPr>
          <w:ilvl w:val="0"/>
          <w:numId w:val="148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hình vuông l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n hơn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là 100cm”:.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hình vuông hơn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7cm và kém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4cm.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Em hãy tính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ình vuông.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—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'416) Nhà tr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m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 tr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hình vuông v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b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>n phía,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phía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hêm 2m nên d</w:t>
      </w:r>
      <w:r w:rsidRPr="004F27B2">
        <w:rPr>
          <w:rFonts w:ascii="Times New Roman" w:hAnsi="Times New Roman" w:cs="Times New Roman"/>
          <w:sz w:val="28"/>
          <w:szCs w:val="28"/>
        </w:rPr>
        <w:t>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tăng thêm §0m”. H</w:t>
      </w:r>
      <w:r w:rsidRPr="004F27B2">
        <w:rPr>
          <w:rFonts w:ascii="Times New Roman" w:hAnsi="Times New Roman" w:cs="Times New Roman"/>
          <w:sz w:val="28"/>
          <w:szCs w:val="28"/>
        </w:rPr>
        <w:t>ỏ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 tr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sau khi m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 xml:space="preserve">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là bao nhiêu mét ?</w:t>
      </w:r>
    </w:p>
    <w:p w:rsidR="00903C3A" w:rsidRPr="004F27B2" w:rsidRDefault="00EF2DD0" w:rsidP="00EF2DD0">
      <w:pPr>
        <w:pStyle w:val="Compact"/>
        <w:numPr>
          <w:ilvl w:val="0"/>
          <w:numId w:val="149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đ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 xml:space="preserve"> 2 nà I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¬ ø:417, Cho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vuông. Em hãy c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 xml:space="preserve">t hình vuông 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4 nhát c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ồ</w:t>
      </w:r>
      <w:r w:rsidRPr="004F27B2">
        <w:rPr>
          <w:rFonts w:ascii="Times New Roman" w:hAnsi="Times New Roman" w:cs="Times New Roman"/>
          <w:sz w:val="28"/>
          <w:szCs w:val="28"/>
        </w:rPr>
        <w:t>i ghép TT” thành ba hình vuông, trong đó có hai hình vuông có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b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, nhau.</w:t>
      </w:r>
    </w:p>
    <w:p w:rsidR="00903C3A" w:rsidRPr="004F27B2" w:rsidRDefault="00EF2DD0" w:rsidP="00EF2DD0">
      <w:pPr>
        <w:pStyle w:val="Compact"/>
        <w:numPr>
          <w:ilvl w:val="0"/>
          <w:numId w:val="150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Trên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t bàn hình vuông, ng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i ta đ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l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 xml:space="preserve"> hoa đáy cũng là hình vuông, sao cho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đáy l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 xml:space="preserve"> hoa trùng v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bàn t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chính gi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>a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 xml:space="preserve">nh 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y (như hình v</w:t>
      </w:r>
      <w:r w:rsidRPr="004F27B2">
        <w:rPr>
          <w:rFonts w:ascii="Times New Roman" w:hAnsi="Times New Roman" w:cs="Times New Roman"/>
          <w:sz w:val="28"/>
          <w:szCs w:val="28"/>
        </w:rPr>
        <w:t>ẽ</w:t>
      </w:r>
      <w:r w:rsidRPr="004F27B2">
        <w:rPr>
          <w:rFonts w:ascii="Times New Roman" w:hAnsi="Times New Roman" w:cs="Times New Roman"/>
          <w:sz w:val="28"/>
          <w:szCs w:val="28"/>
        </w:rPr>
        <w:t xml:space="preserve"> 1). Kho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g cách ng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n nh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  <w:r w:rsidRPr="004F27B2">
        <w:rPr>
          <w:rFonts w:ascii="Times New Roman" w:hAnsi="Times New Roman" w:cs="Times New Roman"/>
          <w:sz w:val="28"/>
          <w:szCs w:val="28"/>
        </w:rPr>
        <w:t xml:space="preserve">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m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t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lastRenderedPageBreak/>
        <w:t>^“ + : Ñ *AZ tua z</w:t>
      </w:r>
      <w:r w:rsidRPr="004F27B2">
        <w:rPr>
          <w:rFonts w:ascii="Times New Roman" w:hAnsi="Times New Roman" w:cs="Times New Roman"/>
          <w:sz w:val="28"/>
          <w:szCs w:val="28"/>
        </w:rPr>
        <w:t xml:space="preserve"> . ? .. 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^</w:t>
      </w:r>
      <w:r w:rsidRPr="004F27B2">
        <w:rPr>
          <w:rFonts w:ascii="Times New Roman" w:hAnsi="Times New Roman" w:cs="Times New Roman"/>
          <w:sz w:val="28"/>
          <w:szCs w:val="28"/>
        </w:rPr>
        <w:t xml:space="preserve"> 2 bàn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đáy l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 xml:space="preserve"> h</w:t>
      </w:r>
      <w:r w:rsidRPr="004F27B2">
        <w:rPr>
          <w:rFonts w:ascii="Times New Roman" w:hAnsi="Times New Roman" w:cs="Times New Roman"/>
          <w:sz w:val="28"/>
          <w:szCs w:val="28"/>
        </w:rPr>
        <w:t>oa là 35cm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còn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t bàn là 63dm”, tính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m</w:t>
      </w:r>
      <w:r w:rsidRPr="004F27B2">
        <w:rPr>
          <w:rFonts w:ascii="Times New Roman" w:hAnsi="Times New Roman" w:cs="Times New Roman"/>
          <w:sz w:val="28"/>
          <w:szCs w:val="28"/>
        </w:rPr>
        <w:t>ặ</w:t>
      </w:r>
      <w:r w:rsidRPr="004F27B2">
        <w:rPr>
          <w:rFonts w:ascii="Times New Roman" w:hAnsi="Times New Roman" w:cs="Times New Roman"/>
          <w:sz w:val="28"/>
          <w:szCs w:val="28"/>
        </w:rPr>
        <w:t>t bàn.</w:t>
      </w:r>
    </w:p>
    <w:p w:rsidR="00903C3A" w:rsidRPr="004F27B2" w:rsidRDefault="00EF2DD0" w:rsidP="00EF2DD0">
      <w:pPr>
        <w:pStyle w:val="Compact"/>
        <w:numPr>
          <w:ilvl w:val="1"/>
          <w:numId w:val="151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h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o các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là các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 và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“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đà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ba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.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m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h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 trong kho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ng t</w:t>
      </w:r>
      <w:r w:rsidRPr="004F27B2">
        <w:rPr>
          <w:rFonts w:ascii="Times New Roman" w:hAnsi="Times New Roman" w:cs="Times New Roman"/>
          <w:sz w:val="28"/>
          <w:szCs w:val="28"/>
        </w:rPr>
        <w:t>ừ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 xml:space="preserve">z ^Z , </w:t>
      </w:r>
      <w:r w:rsidRPr="004F27B2">
        <w:rPr>
          <w:rStyle w:val="VerbatimChar"/>
          <w:rFonts w:ascii="Times New Roman" w:hAnsi="Times New Roman" w:cs="Times New Roman"/>
          <w:sz w:val="28"/>
          <w:szCs w:val="28"/>
        </w:rPr>
        <w:t>?</w:t>
      </w:r>
      <w:r w:rsidRPr="004F27B2">
        <w:rPr>
          <w:rFonts w:ascii="Times New Roman" w:hAnsi="Times New Roman" w:cs="Times New Roman"/>
          <w:sz w:val="28"/>
          <w:szCs w:val="28"/>
        </w:rPr>
        <w:t xml:space="preserve"> 30m“ đ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 50m”. Tính chu v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.</w:t>
      </w:r>
    </w:p>
    <w:p w:rsidR="00903C3A" w:rsidRPr="004F27B2" w:rsidRDefault="00EF2DD0" w:rsidP="00EF2DD0">
      <w:pPr>
        <w:numPr>
          <w:ilvl w:val="0"/>
          <w:numId w:val="15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m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g đ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rư</w:t>
      </w:r>
      <w:r w:rsidRPr="004F27B2">
        <w:rPr>
          <w:rFonts w:ascii="Times New Roman" w:hAnsi="Times New Roman" w:cs="Times New Roman"/>
          <w:sz w:val="28"/>
          <w:szCs w:val="28"/>
        </w:rPr>
        <w:t>ỡ</w:t>
      </w:r>
      <w:r w:rsidRPr="004F27B2">
        <w:rPr>
          <w:rFonts w:ascii="Times New Roman" w:hAnsi="Times New Roman" w:cs="Times New Roman"/>
          <w:sz w:val="28"/>
          <w:szCs w:val="28"/>
        </w:rPr>
        <w:t>i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,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o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ó hai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mà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hàng đơn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là 6. Tính chu v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m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g đ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,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đo các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theo mét đ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là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t</w:t>
      </w:r>
      <w:r w:rsidRPr="004F27B2">
        <w:rPr>
          <w:rFonts w:ascii="Times New Roman" w:hAnsi="Times New Roman" w:cs="Times New Roman"/>
          <w:sz w:val="28"/>
          <w:szCs w:val="28"/>
        </w:rPr>
        <w:t>ự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iên.</w:t>
      </w:r>
    </w:p>
    <w:p w:rsidR="00903C3A" w:rsidRPr="004F27B2" w:rsidRDefault="00EF2DD0" w:rsidP="00EF2DD0">
      <w:pPr>
        <w:numPr>
          <w:ilvl w:val="0"/>
          <w:numId w:val="15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khu đ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hai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kém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là 8m, nhưng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l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i kém ba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64m. Tính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khu đ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t đó.</w:t>
      </w:r>
    </w:p>
    <w:p w:rsidR="00903C3A" w:rsidRPr="004F27B2" w:rsidRDefault="00EF2DD0" w:rsidP="00EF2DD0">
      <w:pPr>
        <w:numPr>
          <w:ilvl w:val="0"/>
          <w:numId w:val="15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khu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g</w:t>
      </w:r>
      <w:r w:rsidRPr="004F27B2">
        <w:rPr>
          <w:rFonts w:ascii="Times New Roman" w:hAnsi="Times New Roman" w:cs="Times New Roman"/>
          <w:sz w:val="28"/>
          <w:szCs w:val="28"/>
        </w:rPr>
        <w:t>ấ</w:t>
      </w:r>
      <w:r w:rsidRPr="004F27B2">
        <w:rPr>
          <w:rFonts w:ascii="Times New Roman" w:hAnsi="Times New Roman" w:cs="Times New Roman"/>
          <w:sz w:val="28"/>
          <w:szCs w:val="28"/>
        </w:rPr>
        <w:t>p 3 l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n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. Tính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khu v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 đó. B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t r</w:t>
      </w:r>
      <w:r w:rsidRPr="004F27B2">
        <w:rPr>
          <w:rFonts w:ascii="Times New Roman" w:hAnsi="Times New Roman" w:cs="Times New Roman"/>
          <w:sz w:val="28"/>
          <w:szCs w:val="28"/>
        </w:rPr>
        <w:t>ằ</w:t>
      </w:r>
      <w:r w:rsidRPr="004F27B2">
        <w:rPr>
          <w:rFonts w:ascii="Times New Roman" w:hAnsi="Times New Roman" w:cs="Times New Roman"/>
          <w:sz w:val="28"/>
          <w:szCs w:val="28"/>
        </w:rPr>
        <w:t>ng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b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t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đi 5m và tăng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thêm 5m thì</w:t>
      </w:r>
      <w:r w:rsidRPr="004F27B2">
        <w:rPr>
          <w:rFonts w:ascii="Times New Roman" w:hAnsi="Times New Roman" w:cs="Times New Roman"/>
          <w:sz w:val="28"/>
          <w:szCs w:val="28"/>
        </w:rPr>
        <w:t xml:space="preserve">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tăng thêm 225m”.</w:t>
      </w:r>
    </w:p>
    <w:p w:rsidR="00903C3A" w:rsidRPr="004F27B2" w:rsidRDefault="00EF2DD0" w:rsidP="00EF2DD0">
      <w:pPr>
        <w:numPr>
          <w:ilvl w:val="0"/>
          <w:numId w:val="152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chu vi 240m. N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u tăng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dài 5m, gi</w:t>
      </w: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>m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r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ng 5m thì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ũ hơn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:m</w:t>
      </w:r>
      <w:r w:rsidRPr="004F27B2">
        <w:rPr>
          <w:rFonts w:ascii="Times New Roman" w:hAnsi="Times New Roman" w:cs="Times New Roman"/>
          <w:sz w:val="28"/>
          <w:szCs w:val="28"/>
        </w:rPr>
        <w:t>ớ</w:t>
      </w:r>
      <w:r w:rsidRPr="004F27B2">
        <w:rPr>
          <w:rFonts w:ascii="Times New Roman" w:hAnsi="Times New Roman" w:cs="Times New Roman"/>
          <w:sz w:val="28"/>
          <w:szCs w:val="28"/>
        </w:rPr>
        <w:t>i là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175m”. Tính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ban đ</w:t>
      </w:r>
      <w:r w:rsidRPr="004F27B2">
        <w:rPr>
          <w:rFonts w:ascii="Times New Roman" w:hAnsi="Times New Roman" w:cs="Times New Roman"/>
          <w:sz w:val="28"/>
          <w:szCs w:val="28"/>
        </w:rPr>
        <w:t>ầ</w:t>
      </w:r>
      <w:r w:rsidRPr="004F27B2">
        <w:rPr>
          <w:rFonts w:ascii="Times New Roman" w:hAnsi="Times New Roman" w:cs="Times New Roman"/>
          <w:sz w:val="28"/>
          <w:szCs w:val="28"/>
        </w:rPr>
        <w:t>u.</w:t>
      </w:r>
    </w:p>
    <w:p w:rsidR="00903C3A" w:rsidRPr="004F27B2" w:rsidRDefault="00EF2DD0" w:rsidP="00EF2DD0">
      <w:pPr>
        <w:pStyle w:val="Compact"/>
        <w:numPr>
          <w:ilvl w:val="0"/>
          <w:numId w:val="153"/>
        </w:numPr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m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g bìa hình vuông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24cm. C</w:t>
      </w:r>
      <w:r w:rsidRPr="004F27B2">
        <w:rPr>
          <w:rFonts w:ascii="Times New Roman" w:hAnsi="Times New Roman" w:cs="Times New Roman"/>
          <w:sz w:val="28"/>
          <w:szCs w:val="28"/>
        </w:rPr>
        <w:t>ắ</w:t>
      </w:r>
      <w:r w:rsidRPr="004F27B2">
        <w:rPr>
          <w:rFonts w:ascii="Times New Roman" w:hAnsi="Times New Roman" w:cs="Times New Roman"/>
          <w:sz w:val="28"/>
          <w:szCs w:val="28"/>
        </w:rPr>
        <w:t>t m</w:t>
      </w:r>
      <w:r w:rsidRPr="004F27B2">
        <w:rPr>
          <w:rFonts w:ascii="Times New Roman" w:hAnsi="Times New Roman" w:cs="Times New Roman"/>
          <w:sz w:val="28"/>
          <w:szCs w:val="28"/>
        </w:rPr>
        <w:t>i</w:t>
      </w:r>
      <w:r w:rsidRPr="004F27B2">
        <w:rPr>
          <w:rFonts w:ascii="Times New Roman" w:hAnsi="Times New Roman" w:cs="Times New Roman"/>
          <w:sz w:val="28"/>
          <w:szCs w:val="28"/>
        </w:rPr>
        <w:t>ế</w:t>
      </w:r>
      <w:r w:rsidRPr="004F27B2">
        <w:rPr>
          <w:rFonts w:ascii="Times New Roman" w:hAnsi="Times New Roman" w:cs="Times New Roman"/>
          <w:sz w:val="28"/>
          <w:szCs w:val="28"/>
        </w:rPr>
        <w:t>ng bìa đó d</w:t>
      </w:r>
      <w:r w:rsidRPr="004F27B2">
        <w:rPr>
          <w:rFonts w:ascii="Times New Roman" w:hAnsi="Times New Roman" w:cs="Times New Roman"/>
          <w:sz w:val="28"/>
          <w:szCs w:val="28"/>
        </w:rPr>
        <w:t>ọ</w:t>
      </w:r>
      <w:r w:rsidRPr="004F27B2">
        <w:rPr>
          <w:rFonts w:ascii="Times New Roman" w:hAnsi="Times New Roman" w:cs="Times New Roman"/>
          <w:sz w:val="28"/>
          <w:szCs w:val="28"/>
        </w:rPr>
        <w:t>c theo m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>t c</w:t>
      </w:r>
      <w:r w:rsidRPr="004F27B2">
        <w:rPr>
          <w:rFonts w:ascii="Times New Roman" w:hAnsi="Times New Roman" w:cs="Times New Roman"/>
          <w:sz w:val="28"/>
          <w:szCs w:val="28"/>
        </w:rPr>
        <w:t>ạ</w:t>
      </w:r>
      <w:r w:rsidRPr="004F27B2">
        <w:rPr>
          <w:rFonts w:ascii="Times New Roman" w:hAnsi="Times New Roman" w:cs="Times New Roman"/>
          <w:sz w:val="28"/>
          <w:szCs w:val="28"/>
        </w:rPr>
        <w:t>nh ta đư</w:t>
      </w:r>
      <w:r w:rsidRPr="004F27B2">
        <w:rPr>
          <w:rFonts w:ascii="Times New Roman" w:hAnsi="Times New Roman" w:cs="Times New Roman"/>
          <w:sz w:val="28"/>
          <w:szCs w:val="28"/>
        </w:rPr>
        <w:t>ợ</w:t>
      </w:r>
      <w:r w:rsidRPr="004F27B2">
        <w:rPr>
          <w:rFonts w:ascii="Times New Roman" w:hAnsi="Times New Roman" w:cs="Times New Roman"/>
          <w:sz w:val="28"/>
          <w:szCs w:val="28"/>
        </w:rPr>
        <w:t>c hai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có t</w:t>
      </w:r>
      <w:r w:rsidRPr="004F27B2">
        <w:rPr>
          <w:rFonts w:ascii="Times New Roman" w:hAnsi="Times New Roman" w:cs="Times New Roman"/>
          <w:sz w:val="28"/>
          <w:szCs w:val="28"/>
        </w:rPr>
        <w:t>ỉ</w:t>
      </w:r>
      <w:r w:rsidRPr="004F27B2">
        <w:rPr>
          <w:rFonts w:ascii="Times New Roman" w:hAnsi="Times New Roman" w:cs="Times New Roman"/>
          <w:sz w:val="28"/>
          <w:szCs w:val="28"/>
        </w:rPr>
        <w:t xml:space="preserve"> s</w:t>
      </w:r>
      <w:r w:rsidRPr="004F27B2">
        <w:rPr>
          <w:rFonts w:ascii="Times New Roman" w:hAnsi="Times New Roman" w:cs="Times New Roman"/>
          <w:sz w:val="28"/>
          <w:szCs w:val="28"/>
        </w:rPr>
        <w:t>ố</w:t>
      </w:r>
      <w:r w:rsidRPr="004F27B2">
        <w:rPr>
          <w:rFonts w:ascii="Times New Roman" w:hAnsi="Times New Roman" w:cs="Times New Roman"/>
          <w:sz w:val="28"/>
          <w:szCs w:val="28"/>
        </w:rPr>
        <w:t xml:space="preserve"> chu vi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chúng là =: Tìm di</w:t>
      </w:r>
      <w:r w:rsidRPr="004F27B2">
        <w:rPr>
          <w:rFonts w:ascii="Times New Roman" w:hAnsi="Times New Roman" w:cs="Times New Roman"/>
          <w:sz w:val="28"/>
          <w:szCs w:val="28"/>
        </w:rPr>
        <w:t>ệ</w:t>
      </w:r>
      <w:r w:rsidRPr="004F27B2">
        <w:rPr>
          <w:rFonts w:ascii="Times New Roman" w:hAnsi="Times New Roman" w:cs="Times New Roman"/>
          <w:sz w:val="28"/>
          <w:szCs w:val="28"/>
        </w:rPr>
        <w:t>n tích m</w:t>
      </w:r>
      <w:r w:rsidRPr="004F27B2">
        <w:rPr>
          <w:rFonts w:ascii="Times New Roman" w:hAnsi="Times New Roman" w:cs="Times New Roman"/>
          <w:sz w:val="28"/>
          <w:szCs w:val="28"/>
        </w:rPr>
        <w:t>ỗ</w:t>
      </w:r>
      <w:r w:rsidRPr="004F27B2">
        <w:rPr>
          <w:rFonts w:ascii="Times New Roman" w:hAnsi="Times New Roman" w:cs="Times New Roman"/>
          <w:sz w:val="28"/>
          <w:szCs w:val="28"/>
        </w:rPr>
        <w:t>i hình ch</w:t>
      </w:r>
      <w:r w:rsidRPr="004F27B2">
        <w:rPr>
          <w:rFonts w:ascii="Times New Roman" w:hAnsi="Times New Roman" w:cs="Times New Roman"/>
          <w:sz w:val="28"/>
          <w:szCs w:val="28"/>
        </w:rPr>
        <w:t>ữ</w:t>
      </w:r>
      <w:r w:rsidRPr="004F27B2">
        <w:rPr>
          <w:rFonts w:ascii="Times New Roman" w:hAnsi="Times New Roman" w:cs="Times New Roman"/>
          <w:sz w:val="28"/>
          <w:szCs w:val="28"/>
        </w:rPr>
        <w:t xml:space="preserve"> nh</w:t>
      </w:r>
      <w:r w:rsidRPr="004F27B2">
        <w:rPr>
          <w:rFonts w:ascii="Times New Roman" w:hAnsi="Times New Roman" w:cs="Times New Roman"/>
          <w:sz w:val="28"/>
          <w:szCs w:val="28"/>
        </w:rPr>
        <w:t>ậ</w:t>
      </w:r>
      <w:r w:rsidRPr="004F27B2">
        <w:rPr>
          <w:rFonts w:ascii="Times New Roman" w:hAnsi="Times New Roman" w:cs="Times New Roman"/>
          <w:sz w:val="28"/>
          <w:szCs w:val="28"/>
        </w:rPr>
        <w:t>t đó. _</w:t>
      </w:r>
    </w:p>
    <w:p w:rsidR="00903C3A" w:rsidRPr="004F27B2" w:rsidRDefault="00EF2DD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x %6. Cho hình thoi (H) có chu v</w:t>
      </w:r>
      <w:r w:rsidRPr="004F27B2">
        <w:rPr>
          <w:rFonts w:ascii="Times New Roman" w:hAnsi="Times New Roman" w:cs="Times New Roman"/>
          <w:sz w:val="28"/>
          <w:szCs w:val="28"/>
        </w:rPr>
        <w:t>ị</w:t>
      </w:r>
      <w:r w:rsidRPr="004F27B2">
        <w:rPr>
          <w:rFonts w:ascii="Times New Roman" w:hAnsi="Times New Roman" w:cs="Times New Roman"/>
          <w:sz w:val="28"/>
          <w:szCs w:val="28"/>
        </w:rPr>
        <w:t xml:space="preserve"> 200cm và hai đư</w:t>
      </w:r>
      <w:r w:rsidRPr="004F27B2">
        <w:rPr>
          <w:rFonts w:ascii="Times New Roman" w:hAnsi="Times New Roman" w:cs="Times New Roman"/>
          <w:sz w:val="28"/>
          <w:szCs w:val="28"/>
        </w:rPr>
        <w:t>ờ</w:t>
      </w:r>
      <w:r w:rsidRPr="004F27B2">
        <w:rPr>
          <w:rFonts w:ascii="Times New Roman" w:hAnsi="Times New Roman" w:cs="Times New Roman"/>
          <w:sz w:val="28"/>
          <w:szCs w:val="28"/>
        </w:rPr>
        <w:t>ng chéo có đ</w:t>
      </w:r>
      <w:r w:rsidRPr="004F27B2">
        <w:rPr>
          <w:rFonts w:ascii="Times New Roman" w:hAnsi="Times New Roman" w:cs="Times New Roman"/>
          <w:sz w:val="28"/>
          <w:szCs w:val="28"/>
        </w:rPr>
        <w:t>ộ</w:t>
      </w:r>
      <w:r w:rsidRPr="004F27B2">
        <w:rPr>
          <w:rFonts w:ascii="Times New Roman" w:hAnsi="Times New Roman" w:cs="Times New Roman"/>
          <w:sz w:val="28"/>
          <w:szCs w:val="28"/>
        </w:rPr>
        <w:t xml:space="preserve"> dài 60cm và “` 80cm. Hãy tính chu vi và chi</w:t>
      </w:r>
      <w:r w:rsidRPr="004F27B2">
        <w:rPr>
          <w:rFonts w:ascii="Times New Roman" w:hAnsi="Times New Roman" w:cs="Times New Roman"/>
          <w:sz w:val="28"/>
          <w:szCs w:val="28"/>
        </w:rPr>
        <w:t>ề</w:t>
      </w:r>
      <w:r w:rsidRPr="004F27B2">
        <w:rPr>
          <w:rFonts w:ascii="Times New Roman" w:hAnsi="Times New Roman" w:cs="Times New Roman"/>
          <w:sz w:val="28"/>
          <w:szCs w:val="28"/>
        </w:rPr>
        <w:t>u cao c</w:t>
      </w:r>
      <w:r w:rsidRPr="004F27B2">
        <w:rPr>
          <w:rFonts w:ascii="Times New Roman" w:hAnsi="Times New Roman" w:cs="Times New Roman"/>
          <w:sz w:val="28"/>
          <w:szCs w:val="28"/>
        </w:rPr>
        <w:t>ủ</w:t>
      </w:r>
      <w:r w:rsidRPr="004F27B2">
        <w:rPr>
          <w:rFonts w:ascii="Times New Roman" w:hAnsi="Times New Roman" w:cs="Times New Roman"/>
          <w:sz w:val="28"/>
          <w:szCs w:val="28"/>
        </w:rPr>
        <w:t>a hình bình hà</w:t>
      </w:r>
      <w:r w:rsidRPr="004F27B2">
        <w:rPr>
          <w:rFonts w:ascii="Times New Roman" w:hAnsi="Times New Roman" w:cs="Times New Roman"/>
          <w:sz w:val="28"/>
          <w:szCs w:val="28"/>
        </w:rPr>
        <w:t>nh ghép b</w:t>
      </w:r>
      <w:r w:rsidRPr="004F27B2">
        <w:rPr>
          <w:rFonts w:ascii="Times New Roman" w:hAnsi="Times New Roman" w:cs="Times New Roman"/>
          <w:sz w:val="28"/>
          <w:szCs w:val="28"/>
        </w:rPr>
        <w:t>ở</w:t>
      </w:r>
      <w:r w:rsidRPr="004F27B2">
        <w:rPr>
          <w:rFonts w:ascii="Times New Roman" w:hAnsi="Times New Roman" w:cs="Times New Roman"/>
          <w:sz w:val="28"/>
          <w:szCs w:val="28"/>
        </w:rPr>
        <w:t>i 3 hình thoi (H) đó. _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46</w:t>
      </w:r>
    </w:p>
    <w:p w:rsidR="00903C3A" w:rsidRPr="004F27B2" w:rsidRDefault="00EF2DD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F27B2">
        <w:rPr>
          <w:rFonts w:ascii="Times New Roman" w:hAnsi="Times New Roman" w:cs="Times New Roman"/>
          <w:sz w:val="28"/>
          <w:szCs w:val="28"/>
        </w:rPr>
        <w:t>Ả</w:t>
      </w:r>
      <w:r w:rsidRPr="004F27B2">
        <w:rPr>
          <w:rFonts w:ascii="Times New Roman" w:hAnsi="Times New Roman" w:cs="Times New Roman"/>
          <w:sz w:val="28"/>
          <w:szCs w:val="28"/>
        </w:rPr>
        <w:t xml:space="preserve"> LG </w:t>
      </w:r>
    </w:p>
    <w:sectPr w:rsidR="00903C3A" w:rsidRPr="004F27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2DD0" w:rsidRDefault="00EF2DD0">
      <w:pPr>
        <w:spacing w:after="0"/>
      </w:pPr>
      <w:r>
        <w:separator/>
      </w:r>
    </w:p>
  </w:endnote>
  <w:endnote w:type="continuationSeparator" w:id="0">
    <w:p w:rsidR="00EF2DD0" w:rsidRDefault="00EF2D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A3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A3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3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A3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2DD0" w:rsidRDefault="00EF2DD0">
      <w:r>
        <w:separator/>
      </w:r>
    </w:p>
  </w:footnote>
  <w:footnote w:type="continuationSeparator" w:id="0">
    <w:p w:rsidR="00EF2DD0" w:rsidRDefault="00EF2D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5F1556"/>
    <w:multiLevelType w:val="multilevel"/>
    <w:tmpl w:val="2ABA9182"/>
    <w:lvl w:ilvl="0">
      <w:start w:val="23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51AE099"/>
    <w:multiLevelType w:val="multilevel"/>
    <w:tmpl w:val="318E876E"/>
    <w:lvl w:ilvl="0">
      <w:start w:val="8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85CE0481"/>
    <w:multiLevelType w:val="multilevel"/>
    <w:tmpl w:val="2D7E95D2"/>
    <w:lvl w:ilvl="0">
      <w:start w:val="16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866BA83A"/>
    <w:multiLevelType w:val="multilevel"/>
    <w:tmpl w:val="282CA9FA"/>
    <w:lvl w:ilvl="0">
      <w:start w:val="37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7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7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7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7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7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7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889ED182"/>
    <w:multiLevelType w:val="multilevel"/>
    <w:tmpl w:val="814A6E16"/>
    <w:lvl w:ilvl="0">
      <w:start w:val="4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88DBB1B8"/>
    <w:multiLevelType w:val="multilevel"/>
    <w:tmpl w:val="7C2C1F50"/>
    <w:lvl w:ilvl="0">
      <w:start w:val="10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89E5093D"/>
    <w:multiLevelType w:val="multilevel"/>
    <w:tmpl w:val="780A8D8E"/>
    <w:lvl w:ilvl="0">
      <w:start w:val="34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4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4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4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4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4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4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8A250660"/>
    <w:multiLevelType w:val="multilevel"/>
    <w:tmpl w:val="15720DCA"/>
    <w:lvl w:ilvl="0">
      <w:start w:val="27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7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7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7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7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7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7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8B2C332C"/>
    <w:multiLevelType w:val="multilevel"/>
    <w:tmpl w:val="FB4E7164"/>
    <w:lvl w:ilvl="0">
      <w:start w:val="16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904E18A8"/>
    <w:multiLevelType w:val="multilevel"/>
    <w:tmpl w:val="7702EA82"/>
    <w:lvl w:ilvl="0">
      <w:start w:val="43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3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3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3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3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3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3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94DC67C5"/>
    <w:multiLevelType w:val="multilevel"/>
    <w:tmpl w:val="C75E0BAC"/>
    <w:lvl w:ilvl="0">
      <w:start w:val="19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98873EE1"/>
    <w:multiLevelType w:val="multilevel"/>
    <w:tmpl w:val="C148853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98A3E54C"/>
    <w:multiLevelType w:val="multilevel"/>
    <w:tmpl w:val="4FEC8EC2"/>
    <w:lvl w:ilvl="0">
      <w:start w:val="7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9A53AA93"/>
    <w:multiLevelType w:val="multilevel"/>
    <w:tmpl w:val="329021FA"/>
    <w:lvl w:ilvl="0">
      <w:start w:val="20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9B8CFF60"/>
    <w:multiLevelType w:val="multilevel"/>
    <w:tmpl w:val="F6861D8A"/>
    <w:lvl w:ilvl="0">
      <w:start w:val="10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9D7CA5DB"/>
    <w:multiLevelType w:val="multilevel"/>
    <w:tmpl w:val="FDA4144C"/>
    <w:lvl w:ilvl="0">
      <w:start w:val="33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3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3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3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3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3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3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9EB7526B"/>
    <w:multiLevelType w:val="multilevel"/>
    <w:tmpl w:val="ACAE457A"/>
    <w:lvl w:ilvl="0">
      <w:start w:val="27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7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7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7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7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7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7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9FE1CE91"/>
    <w:multiLevelType w:val="multilevel"/>
    <w:tmpl w:val="62D4BFF8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A11E30B6"/>
    <w:multiLevelType w:val="multilevel"/>
    <w:tmpl w:val="EEBA0BEE"/>
    <w:lvl w:ilvl="0">
      <w:start w:val="45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5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5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5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5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5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5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A1AEE135"/>
    <w:multiLevelType w:val="multilevel"/>
    <w:tmpl w:val="7368F158"/>
    <w:lvl w:ilvl="0">
      <w:start w:val="2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A31CAAA9"/>
    <w:multiLevelType w:val="multilevel"/>
    <w:tmpl w:val="D8501822"/>
    <w:lvl w:ilvl="0">
      <w:start w:val="24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A3456EA8"/>
    <w:multiLevelType w:val="multilevel"/>
    <w:tmpl w:val="4EC07FB4"/>
    <w:lvl w:ilvl="0">
      <w:start w:val="27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7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7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7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7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7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7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A3C2FAF8"/>
    <w:multiLevelType w:val="multilevel"/>
    <w:tmpl w:val="3BA47080"/>
    <w:lvl w:ilvl="0">
      <w:start w:val="13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A43F1768"/>
    <w:multiLevelType w:val="multilevel"/>
    <w:tmpl w:val="226CF37A"/>
    <w:lvl w:ilvl="0">
      <w:start w:val="14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A5093ECD"/>
    <w:multiLevelType w:val="multilevel"/>
    <w:tmpl w:val="9E8CEC18"/>
    <w:lvl w:ilvl="0">
      <w:start w:val="17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B392DDEB"/>
    <w:multiLevelType w:val="multilevel"/>
    <w:tmpl w:val="920668F2"/>
    <w:lvl w:ilvl="0">
      <w:start w:val="29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9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9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9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9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9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9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B4A7EC4A"/>
    <w:multiLevelType w:val="multilevel"/>
    <w:tmpl w:val="062AC8E2"/>
    <w:lvl w:ilvl="0">
      <w:start w:val="29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9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9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9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9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9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9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B6514E85"/>
    <w:multiLevelType w:val="multilevel"/>
    <w:tmpl w:val="55064784"/>
    <w:lvl w:ilvl="0">
      <w:start w:val="28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8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8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8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8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8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8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B73615A5"/>
    <w:multiLevelType w:val="multilevel"/>
    <w:tmpl w:val="0290B0BE"/>
    <w:lvl w:ilvl="0">
      <w:start w:val="3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>
    <w:nsid w:val="B8F1E4A1"/>
    <w:multiLevelType w:val="multilevel"/>
    <w:tmpl w:val="04268DA0"/>
    <w:lvl w:ilvl="0">
      <w:start w:val="25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5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5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BC72ADB5"/>
    <w:multiLevelType w:val="multilevel"/>
    <w:tmpl w:val="D0DC27C6"/>
    <w:lvl w:ilvl="0">
      <w:start w:val="19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>
    <w:nsid w:val="BEA2279E"/>
    <w:multiLevelType w:val="multilevel"/>
    <w:tmpl w:val="790AEB26"/>
    <w:lvl w:ilvl="0">
      <w:start w:val="2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C12DAAF9"/>
    <w:multiLevelType w:val="multilevel"/>
    <w:tmpl w:val="80D87224"/>
    <w:lvl w:ilvl="0">
      <w:start w:val="38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8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8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8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8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8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8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>
    <w:nsid w:val="C57096CA"/>
    <w:multiLevelType w:val="multilevel"/>
    <w:tmpl w:val="7BCA883C"/>
    <w:lvl w:ilvl="0">
      <w:start w:val="39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9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9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9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9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9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9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>
    <w:nsid w:val="C9796720"/>
    <w:multiLevelType w:val="multilevel"/>
    <w:tmpl w:val="55A8A59A"/>
    <w:lvl w:ilvl="0">
      <w:start w:val="25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5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5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>
    <w:nsid w:val="CA84102F"/>
    <w:multiLevelType w:val="multilevel"/>
    <w:tmpl w:val="3C2275FA"/>
    <w:lvl w:ilvl="0">
      <w:start w:val="43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3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3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3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3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3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3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>
    <w:nsid w:val="CB8B06AF"/>
    <w:multiLevelType w:val="multilevel"/>
    <w:tmpl w:val="ECF060A0"/>
    <w:lvl w:ilvl="0">
      <w:start w:val="10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>
    <w:nsid w:val="D0F3A93E"/>
    <w:multiLevelType w:val="multilevel"/>
    <w:tmpl w:val="E85805D4"/>
    <w:lvl w:ilvl="0">
      <w:start w:val="37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7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7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7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7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7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7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>
    <w:nsid w:val="D10C0B95"/>
    <w:multiLevelType w:val="multilevel"/>
    <w:tmpl w:val="FFB090BC"/>
    <w:lvl w:ilvl="0">
      <w:start w:val="3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>
    <w:nsid w:val="D40C3085"/>
    <w:multiLevelType w:val="multilevel"/>
    <w:tmpl w:val="2826B624"/>
    <w:lvl w:ilvl="0">
      <w:start w:val="47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7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7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7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7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7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7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>
    <w:nsid w:val="D4A1BACB"/>
    <w:multiLevelType w:val="multilevel"/>
    <w:tmpl w:val="F312A39A"/>
    <w:lvl w:ilvl="0">
      <w:start w:val="9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>
    <w:nsid w:val="D4F3B1B6"/>
    <w:multiLevelType w:val="multilevel"/>
    <w:tmpl w:val="4CAE2D5A"/>
    <w:lvl w:ilvl="0">
      <w:start w:val="40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0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0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0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0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0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0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>
    <w:nsid w:val="D9636065"/>
    <w:multiLevelType w:val="multilevel"/>
    <w:tmpl w:val="F5A6A8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>
    <w:nsid w:val="D9B01131"/>
    <w:multiLevelType w:val="multilevel"/>
    <w:tmpl w:val="D23600E2"/>
    <w:lvl w:ilvl="0">
      <w:start w:val="13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>
    <w:nsid w:val="D9FABEF8"/>
    <w:multiLevelType w:val="multilevel"/>
    <w:tmpl w:val="546C3222"/>
    <w:lvl w:ilvl="0">
      <w:start w:val="7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5">
    <w:nsid w:val="E3FBE4C2"/>
    <w:multiLevelType w:val="multilevel"/>
    <w:tmpl w:val="E6DE91A8"/>
    <w:lvl w:ilvl="0">
      <w:start w:val="28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8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8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8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8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8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8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6">
    <w:nsid w:val="E5B20F78"/>
    <w:multiLevelType w:val="multilevel"/>
    <w:tmpl w:val="26365A8C"/>
    <w:lvl w:ilvl="0">
      <w:start w:val="38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8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8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8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8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8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8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7">
    <w:nsid w:val="E9CDB7DB"/>
    <w:multiLevelType w:val="multilevel"/>
    <w:tmpl w:val="99561A9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8">
    <w:nsid w:val="EA1A8D63"/>
    <w:multiLevelType w:val="multilevel"/>
    <w:tmpl w:val="F3580A7A"/>
    <w:lvl w:ilvl="0">
      <w:start w:val="9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9">
    <w:nsid w:val="EA34E441"/>
    <w:multiLevelType w:val="multilevel"/>
    <w:tmpl w:val="C0422092"/>
    <w:lvl w:ilvl="0">
      <w:start w:val="18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0">
    <w:nsid w:val="EA85CE98"/>
    <w:multiLevelType w:val="multilevel"/>
    <w:tmpl w:val="9CB8B548"/>
    <w:lvl w:ilvl="0">
      <w:start w:val="16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1">
    <w:nsid w:val="ED1A496C"/>
    <w:multiLevelType w:val="multilevel"/>
    <w:tmpl w:val="DC66B56A"/>
    <w:lvl w:ilvl="0">
      <w:start w:val="39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9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9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9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9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9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9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2">
    <w:nsid w:val="EEC486AB"/>
    <w:multiLevelType w:val="multilevel"/>
    <w:tmpl w:val="6A76B9F8"/>
    <w:lvl w:ilvl="0">
      <w:start w:val="26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6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6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6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6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6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6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3">
    <w:nsid w:val="EFFBD617"/>
    <w:multiLevelType w:val="multilevel"/>
    <w:tmpl w:val="B1F48FD6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4">
    <w:nsid w:val="F1CD8A35"/>
    <w:multiLevelType w:val="multilevel"/>
    <w:tmpl w:val="855C968C"/>
    <w:lvl w:ilvl="0">
      <w:start w:val="17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5">
    <w:nsid w:val="F1F31AE4"/>
    <w:multiLevelType w:val="multilevel"/>
    <w:tmpl w:val="75363A44"/>
    <w:lvl w:ilvl="0">
      <w:start w:val="7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6">
    <w:nsid w:val="F25289B8"/>
    <w:multiLevelType w:val="multilevel"/>
    <w:tmpl w:val="D00A97B4"/>
    <w:lvl w:ilvl="0">
      <w:start w:val="35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5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5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5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5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5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5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7">
    <w:nsid w:val="F6B3722B"/>
    <w:multiLevelType w:val="multilevel"/>
    <w:tmpl w:val="D3805792"/>
    <w:lvl w:ilvl="0">
      <w:start w:val="7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8">
    <w:nsid w:val="F7D93B40"/>
    <w:multiLevelType w:val="multilevel"/>
    <w:tmpl w:val="89389148"/>
    <w:lvl w:ilvl="0">
      <w:start w:val="8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9">
    <w:nsid w:val="F8C0EAE9"/>
    <w:multiLevelType w:val="multilevel"/>
    <w:tmpl w:val="50B813D4"/>
    <w:lvl w:ilvl="0">
      <w:start w:val="19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0">
    <w:nsid w:val="F99C1169"/>
    <w:multiLevelType w:val="multilevel"/>
    <w:tmpl w:val="1F88E9F4"/>
    <w:lvl w:ilvl="0">
      <w:start w:val="18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1">
    <w:nsid w:val="1257EC3D"/>
    <w:multiLevelType w:val="multilevel"/>
    <w:tmpl w:val="5D9C884C"/>
    <w:lvl w:ilvl="0">
      <w:start w:val="28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8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8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8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8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8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8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2">
    <w:nsid w:val="13EC9325"/>
    <w:multiLevelType w:val="multilevel"/>
    <w:tmpl w:val="68761492"/>
    <w:lvl w:ilvl="0">
      <w:start w:val="46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6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6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6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6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6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6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3">
    <w:nsid w:val="1489277F"/>
    <w:multiLevelType w:val="multilevel"/>
    <w:tmpl w:val="F4063932"/>
    <w:lvl w:ilvl="0">
      <w:start w:val="36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6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6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6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6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6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6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4">
    <w:nsid w:val="1555C0EE"/>
    <w:multiLevelType w:val="multilevel"/>
    <w:tmpl w:val="49BABC90"/>
    <w:lvl w:ilvl="0">
      <w:start w:val="4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5">
    <w:nsid w:val="1574EA3E"/>
    <w:multiLevelType w:val="multilevel"/>
    <w:tmpl w:val="33025FC4"/>
    <w:lvl w:ilvl="0">
      <w:start w:val="3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6">
    <w:nsid w:val="1820A12E"/>
    <w:multiLevelType w:val="multilevel"/>
    <w:tmpl w:val="C75CCC9E"/>
    <w:lvl w:ilvl="0">
      <w:start w:val="2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7">
    <w:nsid w:val="1A89F796"/>
    <w:multiLevelType w:val="multilevel"/>
    <w:tmpl w:val="58A294AA"/>
    <w:lvl w:ilvl="0">
      <w:start w:val="29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9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9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9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9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9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9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8">
    <w:nsid w:val="1B9D1F45"/>
    <w:multiLevelType w:val="multilevel"/>
    <w:tmpl w:val="2C9A81CC"/>
    <w:lvl w:ilvl="0">
      <w:start w:val="15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9">
    <w:nsid w:val="1D06DF4A"/>
    <w:multiLevelType w:val="multilevel"/>
    <w:tmpl w:val="3CB4547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0">
    <w:nsid w:val="1D0A23AC"/>
    <w:multiLevelType w:val="multilevel"/>
    <w:tmpl w:val="E82CA17C"/>
    <w:lvl w:ilvl="0">
      <w:start w:val="17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1">
    <w:nsid w:val="1E030330"/>
    <w:multiLevelType w:val="multilevel"/>
    <w:tmpl w:val="5A06EEC2"/>
    <w:lvl w:ilvl="0">
      <w:start w:val="38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8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8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8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8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8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8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2">
    <w:nsid w:val="21CCA068"/>
    <w:multiLevelType w:val="multilevel"/>
    <w:tmpl w:val="F768DD1E"/>
    <w:lvl w:ilvl="0">
      <w:start w:val="18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3">
    <w:nsid w:val="265436BC"/>
    <w:multiLevelType w:val="multilevel"/>
    <w:tmpl w:val="98E0457A"/>
    <w:lvl w:ilvl="0">
      <w:start w:val="10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4">
    <w:nsid w:val="29F97E20"/>
    <w:multiLevelType w:val="multilevel"/>
    <w:tmpl w:val="39AA8CEC"/>
    <w:lvl w:ilvl="0">
      <w:start w:val="1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5">
    <w:nsid w:val="2BBECE32"/>
    <w:multiLevelType w:val="multilevel"/>
    <w:tmpl w:val="B3126AFA"/>
    <w:lvl w:ilvl="0">
      <w:start w:val="28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8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8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8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8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8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8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6">
    <w:nsid w:val="2C5733B5"/>
    <w:multiLevelType w:val="multilevel"/>
    <w:tmpl w:val="510E00C2"/>
    <w:lvl w:ilvl="0">
      <w:start w:val="34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4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4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4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4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4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4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7">
    <w:nsid w:val="2FBE3B09"/>
    <w:multiLevelType w:val="multilevel"/>
    <w:tmpl w:val="2264CC7E"/>
    <w:lvl w:ilvl="0">
      <w:start w:val="38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8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8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8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8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8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8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8">
    <w:nsid w:val="3358EF07"/>
    <w:multiLevelType w:val="multilevel"/>
    <w:tmpl w:val="FFB42EB4"/>
    <w:lvl w:ilvl="0">
      <w:start w:val="33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3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3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3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3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3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3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9">
    <w:nsid w:val="3606BB6C"/>
    <w:multiLevelType w:val="multilevel"/>
    <w:tmpl w:val="24D21834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0">
    <w:nsid w:val="375B117F"/>
    <w:multiLevelType w:val="multilevel"/>
    <w:tmpl w:val="8BC47982"/>
    <w:lvl w:ilvl="0">
      <w:start w:val="2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1">
    <w:nsid w:val="37AA0F36"/>
    <w:multiLevelType w:val="multilevel"/>
    <w:tmpl w:val="5BB6EAD6"/>
    <w:lvl w:ilvl="0">
      <w:start w:val="35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5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5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5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5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5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5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2">
    <w:nsid w:val="3966A6A6"/>
    <w:multiLevelType w:val="multilevel"/>
    <w:tmpl w:val="8C96EEB2"/>
    <w:lvl w:ilvl="0">
      <w:start w:val="24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3">
    <w:nsid w:val="3B52C430"/>
    <w:multiLevelType w:val="multilevel"/>
    <w:tmpl w:val="011E25C6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4">
    <w:nsid w:val="42BF93CE"/>
    <w:multiLevelType w:val="multilevel"/>
    <w:tmpl w:val="5906B742"/>
    <w:lvl w:ilvl="0">
      <w:start w:val="37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7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7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7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7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7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7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5">
    <w:nsid w:val="444AD141"/>
    <w:multiLevelType w:val="multilevel"/>
    <w:tmpl w:val="3C7CB77C"/>
    <w:lvl w:ilvl="0">
      <w:start w:val="4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6">
    <w:nsid w:val="45EDDB84"/>
    <w:multiLevelType w:val="multilevel"/>
    <w:tmpl w:val="1948581A"/>
    <w:lvl w:ilvl="0">
      <w:start w:val="8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7">
    <w:nsid w:val="4929434E"/>
    <w:multiLevelType w:val="multilevel"/>
    <w:tmpl w:val="16040660"/>
    <w:lvl w:ilvl="0">
      <w:start w:val="26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6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6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6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6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6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6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8">
    <w:nsid w:val="495E3A0C"/>
    <w:multiLevelType w:val="multilevel"/>
    <w:tmpl w:val="719AB666"/>
    <w:lvl w:ilvl="0">
      <w:start w:val="25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5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5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9">
    <w:nsid w:val="498207C3"/>
    <w:multiLevelType w:val="multilevel"/>
    <w:tmpl w:val="D0B675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0">
    <w:nsid w:val="49D2D010"/>
    <w:multiLevelType w:val="multilevel"/>
    <w:tmpl w:val="10086358"/>
    <w:lvl w:ilvl="0">
      <w:start w:val="17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1">
    <w:nsid w:val="4D9411FB"/>
    <w:multiLevelType w:val="multilevel"/>
    <w:tmpl w:val="14D8071E"/>
    <w:lvl w:ilvl="0">
      <w:start w:val="25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5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5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2">
    <w:nsid w:val="4FC0554F"/>
    <w:multiLevelType w:val="multilevel"/>
    <w:tmpl w:val="1334F5F2"/>
    <w:lvl w:ilvl="0">
      <w:start w:val="19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3">
    <w:nsid w:val="50019C9E"/>
    <w:multiLevelType w:val="multilevel"/>
    <w:tmpl w:val="60B8E530"/>
    <w:lvl w:ilvl="0">
      <w:start w:val="8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4">
    <w:nsid w:val="510FCF97"/>
    <w:multiLevelType w:val="multilevel"/>
    <w:tmpl w:val="2F76198A"/>
    <w:lvl w:ilvl="0">
      <w:start w:val="38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8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8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8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8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8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8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5">
    <w:nsid w:val="55E67F2F"/>
    <w:multiLevelType w:val="multilevel"/>
    <w:tmpl w:val="1DAA8372"/>
    <w:lvl w:ilvl="0">
      <w:start w:val="37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7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7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7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7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7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7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6">
    <w:nsid w:val="5A363317"/>
    <w:multiLevelType w:val="multilevel"/>
    <w:tmpl w:val="D91A58C0"/>
    <w:lvl w:ilvl="0">
      <w:start w:val="36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6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6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6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6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6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6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7">
    <w:nsid w:val="5B53D4BF"/>
    <w:multiLevelType w:val="multilevel"/>
    <w:tmpl w:val="1056F3AE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8">
    <w:nsid w:val="5D91223B"/>
    <w:multiLevelType w:val="multilevel"/>
    <w:tmpl w:val="E61A222E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">
    <w:nsid w:val="5E74A5AB"/>
    <w:multiLevelType w:val="multilevel"/>
    <w:tmpl w:val="7010AE68"/>
    <w:lvl w:ilvl="0">
      <w:start w:val="29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9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9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9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9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9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9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0">
    <w:nsid w:val="5E8D5D8F"/>
    <w:multiLevelType w:val="multilevel"/>
    <w:tmpl w:val="6FC8A478"/>
    <w:lvl w:ilvl="0">
      <w:start w:val="14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1">
    <w:nsid w:val="5ED01B26"/>
    <w:multiLevelType w:val="multilevel"/>
    <w:tmpl w:val="24E4B0AA"/>
    <w:lvl w:ilvl="0">
      <w:start w:val="14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2">
    <w:nsid w:val="61EF7664"/>
    <w:multiLevelType w:val="multilevel"/>
    <w:tmpl w:val="37425E3E"/>
    <w:lvl w:ilvl="0">
      <w:start w:val="17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3">
    <w:nsid w:val="637454F0"/>
    <w:multiLevelType w:val="multilevel"/>
    <w:tmpl w:val="5EBE2386"/>
    <w:lvl w:ilvl="0">
      <w:start w:val="11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4">
    <w:nsid w:val="6873C6DC"/>
    <w:multiLevelType w:val="multilevel"/>
    <w:tmpl w:val="0FBE4798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5">
    <w:nsid w:val="69550B21"/>
    <w:multiLevelType w:val="multilevel"/>
    <w:tmpl w:val="F9BC3ADC"/>
    <w:lvl w:ilvl="0">
      <w:start w:val="33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3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3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3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3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3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3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6">
    <w:nsid w:val="6D849E2A"/>
    <w:multiLevelType w:val="multilevel"/>
    <w:tmpl w:val="6A72FA34"/>
    <w:lvl w:ilvl="0">
      <w:start w:val="4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7">
    <w:nsid w:val="6DC6FBAD"/>
    <w:multiLevelType w:val="multilevel"/>
    <w:tmpl w:val="71E005E8"/>
    <w:lvl w:ilvl="0">
      <w:start w:val="35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5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5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5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5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5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5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8">
    <w:nsid w:val="6E0F5425"/>
    <w:multiLevelType w:val="multilevel"/>
    <w:tmpl w:val="93E2B864"/>
    <w:lvl w:ilvl="0">
      <w:start w:val="4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9">
    <w:nsid w:val="7492E019"/>
    <w:multiLevelType w:val="multilevel"/>
    <w:tmpl w:val="C46C0304"/>
    <w:lvl w:ilvl="0">
      <w:start w:val="10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0">
    <w:nsid w:val="74FB16EA"/>
    <w:multiLevelType w:val="multilevel"/>
    <w:tmpl w:val="C71AAB68"/>
    <w:lvl w:ilvl="0">
      <w:start w:val="22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1">
    <w:nsid w:val="7529885F"/>
    <w:multiLevelType w:val="multilevel"/>
    <w:tmpl w:val="5BA40C3A"/>
    <w:lvl w:ilvl="0">
      <w:start w:val="39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9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9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9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9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9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9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2">
    <w:nsid w:val="75A55BCC"/>
    <w:multiLevelType w:val="multilevel"/>
    <w:tmpl w:val="0A2EE93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3">
    <w:nsid w:val="7CE306A7"/>
    <w:multiLevelType w:val="multilevel"/>
    <w:tmpl w:val="C0BA492E"/>
    <w:lvl w:ilvl="0">
      <w:start w:val="36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6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6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6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6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6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6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4">
    <w:nsid w:val="7DC31187"/>
    <w:multiLevelType w:val="multilevel"/>
    <w:tmpl w:val="2A9AD334"/>
    <w:lvl w:ilvl="0">
      <w:start w:val="30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0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0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0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0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0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0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5">
    <w:nsid w:val="7F106A29"/>
    <w:multiLevelType w:val="multilevel"/>
    <w:tmpl w:val="BC8A9308"/>
    <w:lvl w:ilvl="0">
      <w:start w:val="29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9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9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9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9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9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9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7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1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80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89"/>
  </w:num>
  <w:num w:numId="9">
    <w:abstractNumId w:val="89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2"/>
    <w:lvlOverride w:ilvl="0">
      <w:startOverride w:val="74"/>
    </w:lvlOverride>
    <w:lvlOverride w:ilvl="1">
      <w:startOverride w:val="74"/>
    </w:lvlOverride>
    <w:lvlOverride w:ilvl="2">
      <w:startOverride w:val="74"/>
    </w:lvlOverride>
    <w:lvlOverride w:ilvl="3">
      <w:startOverride w:val="74"/>
    </w:lvlOverride>
    <w:lvlOverride w:ilvl="4">
      <w:startOverride w:val="74"/>
    </w:lvlOverride>
    <w:lvlOverride w:ilvl="5">
      <w:startOverride w:val="74"/>
    </w:lvlOverride>
    <w:lvlOverride w:ilvl="6">
      <w:startOverride w:val="74"/>
    </w:lvlOverride>
  </w:num>
  <w:num w:numId="15">
    <w:abstractNumId w:val="44"/>
    <w:lvlOverride w:ilvl="0">
      <w:startOverride w:val="76"/>
    </w:lvlOverride>
    <w:lvlOverride w:ilvl="1">
      <w:startOverride w:val="76"/>
    </w:lvlOverride>
    <w:lvlOverride w:ilvl="2">
      <w:startOverride w:val="76"/>
    </w:lvlOverride>
    <w:lvlOverride w:ilvl="3">
      <w:startOverride w:val="76"/>
    </w:lvlOverride>
    <w:lvlOverride w:ilvl="4">
      <w:startOverride w:val="76"/>
    </w:lvlOverride>
    <w:lvlOverride w:ilvl="5">
      <w:startOverride w:val="76"/>
    </w:lvlOverride>
    <w:lvlOverride w:ilvl="6">
      <w:startOverride w:val="76"/>
    </w:lvlOverride>
  </w:num>
  <w:num w:numId="16">
    <w:abstractNumId w:val="7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57"/>
    <w:lvlOverride w:ilvl="0">
      <w:startOverride w:val="78"/>
    </w:lvlOverride>
    <w:lvlOverride w:ilvl="1">
      <w:startOverride w:val="78"/>
    </w:lvlOverride>
    <w:lvlOverride w:ilvl="2">
      <w:startOverride w:val="78"/>
    </w:lvlOverride>
    <w:lvlOverride w:ilvl="3">
      <w:startOverride w:val="78"/>
    </w:lvlOverride>
    <w:lvlOverride w:ilvl="4">
      <w:startOverride w:val="78"/>
    </w:lvlOverride>
    <w:lvlOverride w:ilvl="5">
      <w:startOverride w:val="78"/>
    </w:lvlOverride>
    <w:lvlOverride w:ilvl="6">
      <w:startOverride w:val="78"/>
    </w:lvlOverride>
  </w:num>
  <w:num w:numId="19">
    <w:abstractNumId w:val="8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0">
    <w:abstractNumId w:val="7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">
    <w:abstractNumId w:val="58"/>
    <w:lvlOverride w:ilvl="0">
      <w:startOverride w:val="82"/>
    </w:lvlOverride>
    <w:lvlOverride w:ilvl="1">
      <w:startOverride w:val="82"/>
    </w:lvlOverride>
    <w:lvlOverride w:ilvl="2">
      <w:startOverride w:val="82"/>
    </w:lvlOverride>
    <w:lvlOverride w:ilvl="3">
      <w:startOverride w:val="82"/>
    </w:lvlOverride>
    <w:lvlOverride w:ilvl="4">
      <w:startOverride w:val="82"/>
    </w:lvlOverride>
    <w:lvlOverride w:ilvl="5">
      <w:startOverride w:val="82"/>
    </w:lvlOverride>
    <w:lvlOverride w:ilvl="6">
      <w:startOverride w:val="82"/>
    </w:lvlOverride>
  </w:num>
  <w:num w:numId="22">
    <w:abstractNumId w:val="7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3">
    <w:abstractNumId w:val="86"/>
    <w:lvlOverride w:ilvl="0">
      <w:startOverride w:val="83"/>
    </w:lvlOverride>
    <w:lvlOverride w:ilvl="1">
      <w:startOverride w:val="83"/>
    </w:lvlOverride>
    <w:lvlOverride w:ilvl="2">
      <w:startOverride w:val="83"/>
    </w:lvlOverride>
    <w:lvlOverride w:ilvl="3">
      <w:startOverride w:val="83"/>
    </w:lvlOverride>
    <w:lvlOverride w:ilvl="4">
      <w:startOverride w:val="83"/>
    </w:lvlOverride>
    <w:lvlOverride w:ilvl="5">
      <w:startOverride w:val="83"/>
    </w:lvlOverride>
    <w:lvlOverride w:ilvl="6">
      <w:startOverride w:val="83"/>
    </w:lvlOverride>
  </w:num>
  <w:num w:numId="24">
    <w:abstractNumId w:val="1"/>
    <w:lvlOverride w:ilvl="0">
      <w:startOverride w:val="88"/>
    </w:lvlOverride>
    <w:lvlOverride w:ilvl="1">
      <w:startOverride w:val="88"/>
    </w:lvlOverride>
    <w:lvlOverride w:ilvl="2">
      <w:startOverride w:val="88"/>
    </w:lvlOverride>
    <w:lvlOverride w:ilvl="3">
      <w:startOverride w:val="88"/>
    </w:lvlOverride>
    <w:lvlOverride w:ilvl="4">
      <w:startOverride w:val="88"/>
    </w:lvlOverride>
    <w:lvlOverride w:ilvl="5">
      <w:startOverride w:val="88"/>
    </w:lvlOverride>
    <w:lvlOverride w:ilvl="6">
      <w:startOverride w:val="88"/>
    </w:lvlOverride>
  </w:num>
  <w:num w:numId="25">
    <w:abstractNumId w:val="40"/>
    <w:lvlOverride w:ilvl="0">
      <w:startOverride w:val="98"/>
    </w:lvlOverride>
    <w:lvlOverride w:ilvl="1">
      <w:startOverride w:val="98"/>
    </w:lvlOverride>
    <w:lvlOverride w:ilvl="2">
      <w:startOverride w:val="98"/>
    </w:lvlOverride>
    <w:lvlOverride w:ilvl="3">
      <w:startOverride w:val="98"/>
    </w:lvlOverride>
    <w:lvlOverride w:ilvl="4">
      <w:startOverride w:val="98"/>
    </w:lvlOverride>
    <w:lvlOverride w:ilvl="5">
      <w:startOverride w:val="98"/>
    </w:lvlOverride>
    <w:lvlOverride w:ilvl="6">
      <w:startOverride w:val="98"/>
    </w:lvlOverride>
  </w:num>
  <w:num w:numId="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14"/>
    <w:lvlOverride w:ilvl="0">
      <w:startOverride w:val="100"/>
    </w:lvlOverride>
    <w:lvlOverride w:ilvl="1">
      <w:startOverride w:val="100"/>
    </w:lvlOverride>
    <w:lvlOverride w:ilvl="2">
      <w:startOverride w:val="100"/>
    </w:lvlOverride>
    <w:lvlOverride w:ilvl="3">
      <w:startOverride w:val="100"/>
    </w:lvlOverride>
    <w:lvlOverride w:ilvl="4">
      <w:startOverride w:val="100"/>
    </w:lvlOverride>
    <w:lvlOverride w:ilvl="5">
      <w:startOverride w:val="100"/>
    </w:lvlOverride>
    <w:lvlOverride w:ilvl="6">
      <w:startOverride w:val="100"/>
    </w:lvlOverride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5"/>
    <w:lvlOverride w:ilvl="0">
      <w:startOverride w:val="103"/>
    </w:lvlOverride>
    <w:lvlOverride w:ilvl="1">
      <w:startOverride w:val="103"/>
    </w:lvlOverride>
    <w:lvlOverride w:ilvl="2">
      <w:startOverride w:val="103"/>
    </w:lvlOverride>
    <w:lvlOverride w:ilvl="3">
      <w:startOverride w:val="103"/>
    </w:lvlOverride>
    <w:lvlOverride w:ilvl="4">
      <w:startOverride w:val="103"/>
    </w:lvlOverride>
    <w:lvlOverride w:ilvl="5">
      <w:startOverride w:val="103"/>
    </w:lvlOverride>
    <w:lvlOverride w:ilvl="6">
      <w:startOverride w:val="103"/>
    </w:lvlOverride>
  </w:num>
  <w:num w:numId="30">
    <w:abstractNumId w:val="7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1">
    <w:abstractNumId w:val="73"/>
    <w:lvlOverride w:ilvl="0">
      <w:startOverride w:val="104"/>
    </w:lvlOverride>
    <w:lvlOverride w:ilvl="1">
      <w:startOverride w:val="104"/>
    </w:lvlOverride>
    <w:lvlOverride w:ilvl="2">
      <w:startOverride w:val="104"/>
    </w:lvlOverride>
    <w:lvlOverride w:ilvl="3">
      <w:startOverride w:val="104"/>
    </w:lvlOverride>
    <w:lvlOverride w:ilvl="4">
      <w:startOverride w:val="104"/>
    </w:lvlOverride>
    <w:lvlOverride w:ilvl="5">
      <w:startOverride w:val="104"/>
    </w:lvlOverride>
    <w:lvlOverride w:ilvl="6">
      <w:startOverride w:val="104"/>
    </w:lvlOverride>
  </w:num>
  <w:num w:numId="32">
    <w:abstractNumId w:val="8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33">
    <w:abstractNumId w:val="109"/>
    <w:lvlOverride w:ilvl="0">
      <w:startOverride w:val="106"/>
    </w:lvlOverride>
    <w:lvlOverride w:ilvl="1">
      <w:startOverride w:val="106"/>
    </w:lvlOverride>
    <w:lvlOverride w:ilvl="2">
      <w:startOverride w:val="106"/>
    </w:lvlOverride>
    <w:lvlOverride w:ilvl="3">
      <w:startOverride w:val="106"/>
    </w:lvlOverride>
    <w:lvlOverride w:ilvl="4">
      <w:startOverride w:val="106"/>
    </w:lvlOverride>
    <w:lvlOverride w:ilvl="5">
      <w:startOverride w:val="106"/>
    </w:lvlOverride>
    <w:lvlOverride w:ilvl="6">
      <w:startOverride w:val="106"/>
    </w:lvlOverride>
  </w:num>
  <w:num w:numId="34">
    <w:abstractNumId w:val="36"/>
    <w:lvlOverride w:ilvl="0">
      <w:startOverride w:val="109"/>
    </w:lvlOverride>
    <w:lvlOverride w:ilvl="1">
      <w:startOverride w:val="109"/>
    </w:lvlOverride>
    <w:lvlOverride w:ilvl="2">
      <w:startOverride w:val="109"/>
    </w:lvlOverride>
    <w:lvlOverride w:ilvl="3">
      <w:startOverride w:val="109"/>
    </w:lvlOverride>
    <w:lvlOverride w:ilvl="4">
      <w:startOverride w:val="109"/>
    </w:lvlOverride>
    <w:lvlOverride w:ilvl="5">
      <w:startOverride w:val="109"/>
    </w:lvlOverride>
    <w:lvlOverride w:ilvl="6">
      <w:startOverride w:val="109"/>
    </w:lvlOverride>
  </w:num>
  <w:num w:numId="35">
    <w:abstractNumId w:val="74"/>
    <w:lvlOverride w:ilvl="0">
      <w:startOverride w:val="114"/>
    </w:lvlOverride>
    <w:lvlOverride w:ilvl="1">
      <w:startOverride w:val="114"/>
    </w:lvlOverride>
    <w:lvlOverride w:ilvl="2">
      <w:startOverride w:val="114"/>
    </w:lvlOverride>
    <w:lvlOverride w:ilvl="3">
      <w:startOverride w:val="114"/>
    </w:lvlOverride>
    <w:lvlOverride w:ilvl="4">
      <w:startOverride w:val="114"/>
    </w:lvlOverride>
    <w:lvlOverride w:ilvl="5">
      <w:startOverride w:val="114"/>
    </w:lvlOverride>
    <w:lvlOverride w:ilvl="6">
      <w:startOverride w:val="114"/>
    </w:lvlOverride>
  </w:num>
  <w:num w:numId="36">
    <w:abstractNumId w:val="43"/>
    <w:lvlOverride w:ilvl="0">
      <w:startOverride w:val="131"/>
    </w:lvlOverride>
    <w:lvlOverride w:ilvl="1">
      <w:startOverride w:val="131"/>
    </w:lvlOverride>
    <w:lvlOverride w:ilvl="2">
      <w:startOverride w:val="131"/>
    </w:lvlOverride>
    <w:lvlOverride w:ilvl="3">
      <w:startOverride w:val="131"/>
    </w:lvlOverride>
    <w:lvlOverride w:ilvl="4">
      <w:startOverride w:val="131"/>
    </w:lvlOverride>
    <w:lvlOverride w:ilvl="5">
      <w:startOverride w:val="131"/>
    </w:lvlOverride>
    <w:lvlOverride w:ilvl="6">
      <w:startOverride w:val="131"/>
    </w:lvlOverride>
  </w:num>
  <w:num w:numId="37">
    <w:abstractNumId w:val="89"/>
  </w:num>
  <w:num w:numId="38">
    <w:abstractNumId w:val="22"/>
    <w:lvlOverride w:ilvl="0">
      <w:startOverride w:val="132"/>
    </w:lvlOverride>
    <w:lvlOverride w:ilvl="1">
      <w:startOverride w:val="132"/>
    </w:lvlOverride>
    <w:lvlOverride w:ilvl="2">
      <w:startOverride w:val="132"/>
    </w:lvlOverride>
    <w:lvlOverride w:ilvl="3">
      <w:startOverride w:val="132"/>
    </w:lvlOverride>
    <w:lvlOverride w:ilvl="4">
      <w:startOverride w:val="132"/>
    </w:lvlOverride>
    <w:lvlOverride w:ilvl="5">
      <w:startOverride w:val="132"/>
    </w:lvlOverride>
    <w:lvlOverride w:ilvl="6">
      <w:startOverride w:val="132"/>
    </w:lvlOverride>
  </w:num>
  <w:num w:numId="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7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1">
    <w:abstractNumId w:val="9"/>
    <w:lvlOverride w:ilvl="0">
      <w:startOverride w:val="436"/>
    </w:lvlOverride>
    <w:lvlOverride w:ilvl="1">
      <w:startOverride w:val="436"/>
    </w:lvlOverride>
    <w:lvlOverride w:ilvl="2">
      <w:startOverride w:val="436"/>
    </w:lvlOverride>
    <w:lvlOverride w:ilvl="3">
      <w:startOverride w:val="436"/>
    </w:lvlOverride>
    <w:lvlOverride w:ilvl="4">
      <w:startOverride w:val="436"/>
    </w:lvlOverride>
    <w:lvlOverride w:ilvl="5">
      <w:startOverride w:val="436"/>
    </w:lvlOverride>
    <w:lvlOverride w:ilvl="6">
      <w:startOverride w:val="436"/>
    </w:lvlOverride>
  </w:num>
  <w:num w:numId="42">
    <w:abstractNumId w:val="35"/>
    <w:lvlOverride w:ilvl="0">
      <w:startOverride w:val="437"/>
    </w:lvlOverride>
    <w:lvlOverride w:ilvl="1">
      <w:startOverride w:val="437"/>
    </w:lvlOverride>
    <w:lvlOverride w:ilvl="2">
      <w:startOverride w:val="437"/>
    </w:lvlOverride>
    <w:lvlOverride w:ilvl="3">
      <w:startOverride w:val="437"/>
    </w:lvlOverride>
    <w:lvlOverride w:ilvl="4">
      <w:startOverride w:val="437"/>
    </w:lvlOverride>
    <w:lvlOverride w:ilvl="5">
      <w:startOverride w:val="437"/>
    </w:lvlOverride>
    <w:lvlOverride w:ilvl="6">
      <w:startOverride w:val="437"/>
    </w:lvlOverride>
  </w:num>
  <w:num w:numId="43">
    <w:abstractNumId w:val="4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4">
    <w:abstractNumId w:val="100"/>
    <w:lvlOverride w:ilvl="0">
      <w:startOverride w:val="143"/>
    </w:lvlOverride>
    <w:lvlOverride w:ilvl="1">
      <w:startOverride w:val="143"/>
    </w:lvlOverride>
    <w:lvlOverride w:ilvl="2">
      <w:startOverride w:val="143"/>
    </w:lvlOverride>
    <w:lvlOverride w:ilvl="3">
      <w:startOverride w:val="143"/>
    </w:lvlOverride>
    <w:lvlOverride w:ilvl="4">
      <w:startOverride w:val="143"/>
    </w:lvlOverride>
    <w:lvlOverride w:ilvl="5">
      <w:startOverride w:val="143"/>
    </w:lvlOverride>
    <w:lvlOverride w:ilvl="6">
      <w:startOverride w:val="143"/>
    </w:lvlOverride>
  </w:num>
  <w:num w:numId="45">
    <w:abstractNumId w:val="23"/>
    <w:lvlOverride w:ilvl="0">
      <w:startOverride w:val="147"/>
    </w:lvlOverride>
    <w:lvlOverride w:ilvl="1">
      <w:startOverride w:val="147"/>
    </w:lvlOverride>
    <w:lvlOverride w:ilvl="2">
      <w:startOverride w:val="147"/>
    </w:lvlOverride>
    <w:lvlOverride w:ilvl="3">
      <w:startOverride w:val="147"/>
    </w:lvlOverride>
    <w:lvlOverride w:ilvl="4">
      <w:startOverride w:val="147"/>
    </w:lvlOverride>
    <w:lvlOverride w:ilvl="5">
      <w:startOverride w:val="147"/>
    </w:lvlOverride>
    <w:lvlOverride w:ilvl="6">
      <w:startOverride w:val="147"/>
    </w:lvlOverride>
  </w:num>
  <w:num w:numId="46">
    <w:abstractNumId w:val="9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7">
    <w:abstractNumId w:val="101"/>
    <w:lvlOverride w:ilvl="0">
      <w:startOverride w:val="148"/>
    </w:lvlOverride>
    <w:lvlOverride w:ilvl="1">
      <w:startOverride w:val="148"/>
    </w:lvlOverride>
    <w:lvlOverride w:ilvl="2">
      <w:startOverride w:val="148"/>
    </w:lvlOverride>
    <w:lvlOverride w:ilvl="3">
      <w:startOverride w:val="148"/>
    </w:lvlOverride>
    <w:lvlOverride w:ilvl="4">
      <w:startOverride w:val="148"/>
    </w:lvlOverride>
    <w:lvlOverride w:ilvl="5">
      <w:startOverride w:val="148"/>
    </w:lvlOverride>
    <w:lvlOverride w:ilvl="6">
      <w:startOverride w:val="148"/>
    </w:lvlOverride>
  </w:num>
  <w:num w:numId="4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9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1">
    <w:abstractNumId w:val="7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3">
    <w:abstractNumId w:val="68"/>
    <w:lvlOverride w:ilvl="0">
      <w:startOverride w:val="155"/>
    </w:lvlOverride>
    <w:lvlOverride w:ilvl="1">
      <w:startOverride w:val="155"/>
    </w:lvlOverride>
    <w:lvlOverride w:ilvl="2">
      <w:startOverride w:val="155"/>
    </w:lvlOverride>
    <w:lvlOverride w:ilvl="3">
      <w:startOverride w:val="155"/>
    </w:lvlOverride>
    <w:lvlOverride w:ilvl="4">
      <w:startOverride w:val="155"/>
    </w:lvlOverride>
    <w:lvlOverride w:ilvl="5">
      <w:startOverride w:val="155"/>
    </w:lvlOverride>
    <w:lvlOverride w:ilvl="6">
      <w:startOverride w:val="155"/>
    </w:lvlOverride>
  </w:num>
  <w:num w:numId="54">
    <w:abstractNumId w:val="18"/>
    <w:lvlOverride w:ilvl="0">
      <w:startOverride w:val="458"/>
    </w:lvlOverride>
    <w:lvlOverride w:ilvl="1">
      <w:startOverride w:val="458"/>
    </w:lvlOverride>
    <w:lvlOverride w:ilvl="2">
      <w:startOverride w:val="458"/>
    </w:lvlOverride>
    <w:lvlOverride w:ilvl="3">
      <w:startOverride w:val="458"/>
    </w:lvlOverride>
    <w:lvlOverride w:ilvl="4">
      <w:startOverride w:val="458"/>
    </w:lvlOverride>
    <w:lvlOverride w:ilvl="5">
      <w:startOverride w:val="458"/>
    </w:lvlOverride>
    <w:lvlOverride w:ilvl="6">
      <w:startOverride w:val="458"/>
    </w:lvlOverride>
  </w:num>
  <w:num w:numId="55">
    <w:abstractNumId w:val="1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6">
    <w:abstractNumId w:val="8"/>
    <w:lvlOverride w:ilvl="0">
      <w:startOverride w:val="161"/>
    </w:lvlOverride>
    <w:lvlOverride w:ilvl="1">
      <w:startOverride w:val="161"/>
    </w:lvlOverride>
    <w:lvlOverride w:ilvl="2">
      <w:startOverride w:val="161"/>
    </w:lvlOverride>
    <w:lvlOverride w:ilvl="3">
      <w:startOverride w:val="161"/>
    </w:lvlOverride>
    <w:lvlOverride w:ilvl="4">
      <w:startOverride w:val="161"/>
    </w:lvlOverride>
    <w:lvlOverride w:ilvl="5">
      <w:startOverride w:val="161"/>
    </w:lvlOverride>
    <w:lvlOverride w:ilvl="6">
      <w:startOverride w:val="161"/>
    </w:lvlOverride>
  </w:num>
  <w:num w:numId="57">
    <w:abstractNumId w:val="62"/>
    <w:lvlOverride w:ilvl="0">
      <w:startOverride w:val="464"/>
    </w:lvlOverride>
    <w:lvlOverride w:ilvl="1">
      <w:startOverride w:val="464"/>
    </w:lvlOverride>
    <w:lvlOverride w:ilvl="2">
      <w:startOverride w:val="464"/>
    </w:lvlOverride>
    <w:lvlOverride w:ilvl="3">
      <w:startOverride w:val="464"/>
    </w:lvlOverride>
    <w:lvlOverride w:ilvl="4">
      <w:startOverride w:val="464"/>
    </w:lvlOverride>
    <w:lvlOverride w:ilvl="5">
      <w:startOverride w:val="464"/>
    </w:lvlOverride>
    <w:lvlOverride w:ilvl="6">
      <w:startOverride w:val="464"/>
    </w:lvlOverride>
  </w:num>
  <w:num w:numId="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9">
    <w:abstractNumId w:val="7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0">
    <w:abstractNumId w:val="50"/>
    <w:lvlOverride w:ilvl="0">
      <w:startOverride w:val="166"/>
    </w:lvlOverride>
    <w:lvlOverride w:ilvl="1">
      <w:startOverride w:val="166"/>
    </w:lvlOverride>
    <w:lvlOverride w:ilvl="2">
      <w:startOverride w:val="166"/>
    </w:lvlOverride>
    <w:lvlOverride w:ilvl="3">
      <w:startOverride w:val="166"/>
    </w:lvlOverride>
    <w:lvlOverride w:ilvl="4">
      <w:startOverride w:val="166"/>
    </w:lvlOverride>
    <w:lvlOverride w:ilvl="5">
      <w:startOverride w:val="166"/>
    </w:lvlOverride>
    <w:lvlOverride w:ilvl="6">
      <w:startOverride w:val="166"/>
    </w:lvlOverride>
  </w:num>
  <w:num w:numId="6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2">
    <w:abstractNumId w:val="2"/>
    <w:lvlOverride w:ilvl="0">
      <w:startOverride w:val="168"/>
    </w:lvlOverride>
    <w:lvlOverride w:ilvl="1">
      <w:startOverride w:val="168"/>
    </w:lvlOverride>
    <w:lvlOverride w:ilvl="2">
      <w:startOverride w:val="168"/>
    </w:lvlOverride>
    <w:lvlOverride w:ilvl="3">
      <w:startOverride w:val="168"/>
    </w:lvlOverride>
    <w:lvlOverride w:ilvl="4">
      <w:startOverride w:val="168"/>
    </w:lvlOverride>
    <w:lvlOverride w:ilvl="5">
      <w:startOverride w:val="168"/>
    </w:lvlOverride>
    <w:lvlOverride w:ilvl="6">
      <w:startOverride w:val="168"/>
    </w:lvlOverride>
  </w:num>
  <w:num w:numId="63">
    <w:abstractNumId w:val="90"/>
    <w:lvlOverride w:ilvl="0">
      <w:startOverride w:val="170"/>
    </w:lvlOverride>
    <w:lvlOverride w:ilvl="1">
      <w:startOverride w:val="170"/>
    </w:lvlOverride>
    <w:lvlOverride w:ilvl="2">
      <w:startOverride w:val="170"/>
    </w:lvlOverride>
    <w:lvlOverride w:ilvl="3">
      <w:startOverride w:val="170"/>
    </w:lvlOverride>
    <w:lvlOverride w:ilvl="4">
      <w:startOverride w:val="170"/>
    </w:lvlOverride>
    <w:lvlOverride w:ilvl="5">
      <w:startOverride w:val="170"/>
    </w:lvlOverride>
    <w:lvlOverride w:ilvl="6">
      <w:startOverride w:val="170"/>
    </w:lvlOverride>
  </w:num>
  <w:num w:numId="64">
    <w:abstractNumId w:val="54"/>
    <w:lvlOverride w:ilvl="0">
      <w:startOverride w:val="171"/>
    </w:lvlOverride>
    <w:lvlOverride w:ilvl="1">
      <w:startOverride w:val="171"/>
    </w:lvlOverride>
    <w:lvlOverride w:ilvl="2">
      <w:startOverride w:val="171"/>
    </w:lvlOverride>
    <w:lvlOverride w:ilvl="3">
      <w:startOverride w:val="171"/>
    </w:lvlOverride>
    <w:lvlOverride w:ilvl="4">
      <w:startOverride w:val="171"/>
    </w:lvlOverride>
    <w:lvlOverride w:ilvl="5">
      <w:startOverride w:val="171"/>
    </w:lvlOverride>
    <w:lvlOverride w:ilvl="6">
      <w:startOverride w:val="171"/>
    </w:lvlOverride>
  </w:num>
  <w:num w:numId="65">
    <w:abstractNumId w:val="39"/>
    <w:lvlOverride w:ilvl="0">
      <w:startOverride w:val="473"/>
    </w:lvlOverride>
    <w:lvlOverride w:ilvl="1">
      <w:startOverride w:val="473"/>
    </w:lvlOverride>
    <w:lvlOverride w:ilvl="2">
      <w:startOverride w:val="473"/>
    </w:lvlOverride>
    <w:lvlOverride w:ilvl="3">
      <w:startOverride w:val="473"/>
    </w:lvlOverride>
    <w:lvlOverride w:ilvl="4">
      <w:startOverride w:val="473"/>
    </w:lvlOverride>
    <w:lvlOverride w:ilvl="5">
      <w:startOverride w:val="473"/>
    </w:lvlOverride>
    <w:lvlOverride w:ilvl="6">
      <w:startOverride w:val="473"/>
    </w:lvlOverride>
  </w:num>
  <w:num w:numId="66">
    <w:abstractNumId w:val="102"/>
    <w:lvlOverride w:ilvl="0">
      <w:startOverride w:val="174"/>
    </w:lvlOverride>
    <w:lvlOverride w:ilvl="1">
      <w:startOverride w:val="174"/>
    </w:lvlOverride>
    <w:lvlOverride w:ilvl="2">
      <w:startOverride w:val="174"/>
    </w:lvlOverride>
    <w:lvlOverride w:ilvl="3">
      <w:startOverride w:val="174"/>
    </w:lvlOverride>
    <w:lvlOverride w:ilvl="4">
      <w:startOverride w:val="174"/>
    </w:lvlOverride>
    <w:lvlOverride w:ilvl="5">
      <w:startOverride w:val="174"/>
    </w:lvlOverride>
    <w:lvlOverride w:ilvl="6">
      <w:startOverride w:val="174"/>
    </w:lvlOverride>
  </w:num>
  <w:num w:numId="67">
    <w:abstractNumId w:val="70"/>
    <w:lvlOverride w:ilvl="0">
      <w:startOverride w:val="176"/>
    </w:lvlOverride>
    <w:lvlOverride w:ilvl="1">
      <w:startOverride w:val="176"/>
    </w:lvlOverride>
    <w:lvlOverride w:ilvl="2">
      <w:startOverride w:val="176"/>
    </w:lvlOverride>
    <w:lvlOverride w:ilvl="3">
      <w:startOverride w:val="176"/>
    </w:lvlOverride>
    <w:lvlOverride w:ilvl="4">
      <w:startOverride w:val="176"/>
    </w:lvlOverride>
    <w:lvlOverride w:ilvl="5">
      <w:startOverride w:val="176"/>
    </w:lvlOverride>
    <w:lvlOverride w:ilvl="6">
      <w:startOverride w:val="176"/>
    </w:lvlOverride>
  </w:num>
  <w:num w:numId="68">
    <w:abstractNumId w:val="24"/>
    <w:lvlOverride w:ilvl="0">
      <w:startOverride w:val="178"/>
    </w:lvlOverride>
    <w:lvlOverride w:ilvl="1">
      <w:startOverride w:val="178"/>
    </w:lvlOverride>
    <w:lvlOverride w:ilvl="2">
      <w:startOverride w:val="178"/>
    </w:lvlOverride>
    <w:lvlOverride w:ilvl="3">
      <w:startOverride w:val="178"/>
    </w:lvlOverride>
    <w:lvlOverride w:ilvl="4">
      <w:startOverride w:val="178"/>
    </w:lvlOverride>
    <w:lvlOverride w:ilvl="5">
      <w:startOverride w:val="178"/>
    </w:lvlOverride>
    <w:lvlOverride w:ilvl="6">
      <w:startOverride w:val="178"/>
    </w:lvlOverride>
  </w:num>
  <w:num w:numId="69">
    <w:abstractNumId w:val="72"/>
    <w:lvlOverride w:ilvl="0">
      <w:startOverride w:val="180"/>
    </w:lvlOverride>
    <w:lvlOverride w:ilvl="1">
      <w:startOverride w:val="180"/>
    </w:lvlOverride>
    <w:lvlOverride w:ilvl="2">
      <w:startOverride w:val="180"/>
    </w:lvlOverride>
    <w:lvlOverride w:ilvl="3">
      <w:startOverride w:val="180"/>
    </w:lvlOverride>
    <w:lvlOverride w:ilvl="4">
      <w:startOverride w:val="180"/>
    </w:lvlOverride>
    <w:lvlOverride w:ilvl="5">
      <w:startOverride w:val="180"/>
    </w:lvlOverride>
    <w:lvlOverride w:ilvl="6">
      <w:startOverride w:val="180"/>
    </w:lvlOverride>
  </w:num>
  <w:num w:numId="70">
    <w:abstractNumId w:val="1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1">
    <w:abstractNumId w:val="60"/>
    <w:lvlOverride w:ilvl="0">
      <w:startOverride w:val="185"/>
    </w:lvlOverride>
    <w:lvlOverride w:ilvl="1">
      <w:startOverride w:val="185"/>
    </w:lvlOverride>
    <w:lvlOverride w:ilvl="2">
      <w:startOverride w:val="185"/>
    </w:lvlOverride>
    <w:lvlOverride w:ilvl="3">
      <w:startOverride w:val="185"/>
    </w:lvlOverride>
    <w:lvlOverride w:ilvl="4">
      <w:startOverride w:val="185"/>
    </w:lvlOverride>
    <w:lvlOverride w:ilvl="5">
      <w:startOverride w:val="185"/>
    </w:lvlOverride>
    <w:lvlOverride w:ilvl="6">
      <w:startOverride w:val="185"/>
    </w:lvlOverride>
  </w:num>
  <w:num w:numId="72">
    <w:abstractNumId w:val="49"/>
    <w:lvlOverride w:ilvl="0">
      <w:startOverride w:val="186"/>
    </w:lvlOverride>
    <w:lvlOverride w:ilvl="1">
      <w:startOverride w:val="186"/>
    </w:lvlOverride>
    <w:lvlOverride w:ilvl="2">
      <w:startOverride w:val="186"/>
    </w:lvlOverride>
    <w:lvlOverride w:ilvl="3">
      <w:startOverride w:val="186"/>
    </w:lvlOverride>
    <w:lvlOverride w:ilvl="4">
      <w:startOverride w:val="186"/>
    </w:lvlOverride>
    <w:lvlOverride w:ilvl="5">
      <w:startOverride w:val="186"/>
    </w:lvlOverride>
    <w:lvlOverride w:ilvl="6">
      <w:startOverride w:val="186"/>
    </w:lvlOverride>
  </w:num>
  <w:num w:numId="73">
    <w:abstractNumId w:val="30"/>
    <w:lvlOverride w:ilvl="0">
      <w:startOverride w:val="191"/>
    </w:lvlOverride>
    <w:lvlOverride w:ilvl="1">
      <w:startOverride w:val="191"/>
    </w:lvlOverride>
    <w:lvlOverride w:ilvl="2">
      <w:startOverride w:val="191"/>
    </w:lvlOverride>
    <w:lvlOverride w:ilvl="3">
      <w:startOverride w:val="191"/>
    </w:lvlOverride>
    <w:lvlOverride w:ilvl="4">
      <w:startOverride w:val="191"/>
    </w:lvlOverride>
    <w:lvlOverride w:ilvl="5">
      <w:startOverride w:val="191"/>
    </w:lvlOverride>
    <w:lvlOverride w:ilvl="6">
      <w:startOverride w:val="191"/>
    </w:lvlOverride>
  </w:num>
  <w:num w:numId="7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5">
    <w:abstractNumId w:val="59"/>
    <w:lvlOverride w:ilvl="0">
      <w:startOverride w:val="193"/>
    </w:lvlOverride>
    <w:lvlOverride w:ilvl="1">
      <w:startOverride w:val="193"/>
    </w:lvlOverride>
    <w:lvlOverride w:ilvl="2">
      <w:startOverride w:val="193"/>
    </w:lvlOverride>
    <w:lvlOverride w:ilvl="3">
      <w:startOverride w:val="193"/>
    </w:lvlOverride>
    <w:lvlOverride w:ilvl="4">
      <w:startOverride w:val="193"/>
    </w:lvlOverride>
    <w:lvlOverride w:ilvl="5">
      <w:startOverride w:val="193"/>
    </w:lvlOverride>
    <w:lvlOverride w:ilvl="6">
      <w:startOverride w:val="193"/>
    </w:lvlOverride>
  </w:num>
  <w:num w:numId="76">
    <w:abstractNumId w:val="92"/>
    <w:lvlOverride w:ilvl="0">
      <w:startOverride w:val="194"/>
    </w:lvlOverride>
    <w:lvlOverride w:ilvl="1">
      <w:startOverride w:val="194"/>
    </w:lvlOverride>
    <w:lvlOverride w:ilvl="2">
      <w:startOverride w:val="194"/>
    </w:lvlOverride>
    <w:lvlOverride w:ilvl="3">
      <w:startOverride w:val="194"/>
    </w:lvlOverride>
    <w:lvlOverride w:ilvl="4">
      <w:startOverride w:val="194"/>
    </w:lvlOverride>
    <w:lvlOverride w:ilvl="5">
      <w:startOverride w:val="194"/>
    </w:lvlOverride>
    <w:lvlOverride w:ilvl="6">
      <w:startOverride w:val="194"/>
    </w:lvlOverride>
  </w:num>
  <w:num w:numId="77">
    <w:abstractNumId w:val="10"/>
    <w:lvlOverride w:ilvl="0">
      <w:startOverride w:val="199"/>
    </w:lvlOverride>
    <w:lvlOverride w:ilvl="1">
      <w:startOverride w:val="199"/>
    </w:lvlOverride>
    <w:lvlOverride w:ilvl="2">
      <w:startOverride w:val="199"/>
    </w:lvlOverride>
    <w:lvlOverride w:ilvl="3">
      <w:startOverride w:val="199"/>
    </w:lvlOverride>
    <w:lvlOverride w:ilvl="4">
      <w:startOverride w:val="199"/>
    </w:lvlOverride>
    <w:lvlOverride w:ilvl="5">
      <w:startOverride w:val="199"/>
    </w:lvlOverride>
    <w:lvlOverride w:ilvl="6">
      <w:startOverride w:val="199"/>
    </w:lvlOverride>
  </w:num>
  <w:num w:numId="78">
    <w:abstractNumId w:val="13"/>
    <w:lvlOverride w:ilvl="0">
      <w:startOverride w:val="208"/>
    </w:lvlOverride>
    <w:lvlOverride w:ilvl="1">
      <w:startOverride w:val="208"/>
    </w:lvlOverride>
    <w:lvlOverride w:ilvl="2">
      <w:startOverride w:val="208"/>
    </w:lvlOverride>
    <w:lvlOverride w:ilvl="3">
      <w:startOverride w:val="208"/>
    </w:lvlOverride>
    <w:lvlOverride w:ilvl="4">
      <w:startOverride w:val="208"/>
    </w:lvlOverride>
    <w:lvlOverride w:ilvl="5">
      <w:startOverride w:val="208"/>
    </w:lvlOverride>
    <w:lvlOverride w:ilvl="6">
      <w:startOverride w:val="208"/>
    </w:lvlOverride>
  </w:num>
  <w:num w:numId="79">
    <w:abstractNumId w:val="66"/>
    <w:lvlOverride w:ilvl="0">
      <w:startOverride w:val="214"/>
    </w:lvlOverride>
    <w:lvlOverride w:ilvl="1">
      <w:startOverride w:val="214"/>
    </w:lvlOverride>
    <w:lvlOverride w:ilvl="2">
      <w:startOverride w:val="214"/>
    </w:lvlOverride>
    <w:lvlOverride w:ilvl="3">
      <w:startOverride w:val="214"/>
    </w:lvlOverride>
    <w:lvlOverride w:ilvl="4">
      <w:startOverride w:val="214"/>
    </w:lvlOverride>
    <w:lvlOverride w:ilvl="5">
      <w:startOverride w:val="214"/>
    </w:lvlOverride>
    <w:lvlOverride w:ilvl="6">
      <w:startOverride w:val="214"/>
    </w:lvlOverride>
  </w:num>
  <w:num w:numId="80">
    <w:abstractNumId w:val="19"/>
    <w:lvlOverride w:ilvl="0">
      <w:startOverride w:val="216"/>
    </w:lvlOverride>
    <w:lvlOverride w:ilvl="1">
      <w:startOverride w:val="216"/>
    </w:lvlOverride>
    <w:lvlOverride w:ilvl="2">
      <w:startOverride w:val="216"/>
    </w:lvlOverride>
    <w:lvlOverride w:ilvl="3">
      <w:startOverride w:val="216"/>
    </w:lvlOverride>
    <w:lvlOverride w:ilvl="4">
      <w:startOverride w:val="216"/>
    </w:lvlOverride>
    <w:lvlOverride w:ilvl="5">
      <w:startOverride w:val="216"/>
    </w:lvlOverride>
    <w:lvlOverride w:ilvl="6">
      <w:startOverride w:val="216"/>
    </w:lvlOverride>
  </w:num>
  <w:num w:numId="81">
    <w:abstractNumId w:val="31"/>
    <w:lvlOverride w:ilvl="0">
      <w:startOverride w:val="223"/>
    </w:lvlOverride>
    <w:lvlOverride w:ilvl="1">
      <w:startOverride w:val="223"/>
    </w:lvlOverride>
    <w:lvlOverride w:ilvl="2">
      <w:startOverride w:val="223"/>
    </w:lvlOverride>
    <w:lvlOverride w:ilvl="3">
      <w:startOverride w:val="223"/>
    </w:lvlOverride>
    <w:lvlOverride w:ilvl="4">
      <w:startOverride w:val="223"/>
    </w:lvlOverride>
    <w:lvlOverride w:ilvl="5">
      <w:startOverride w:val="223"/>
    </w:lvlOverride>
    <w:lvlOverride w:ilvl="6">
      <w:startOverride w:val="223"/>
    </w:lvlOverride>
  </w:num>
  <w:num w:numId="82">
    <w:abstractNumId w:val="110"/>
    <w:lvlOverride w:ilvl="0">
      <w:startOverride w:val="226"/>
    </w:lvlOverride>
    <w:lvlOverride w:ilvl="1">
      <w:startOverride w:val="226"/>
    </w:lvlOverride>
    <w:lvlOverride w:ilvl="2">
      <w:startOverride w:val="226"/>
    </w:lvlOverride>
    <w:lvlOverride w:ilvl="3">
      <w:startOverride w:val="226"/>
    </w:lvlOverride>
    <w:lvlOverride w:ilvl="4">
      <w:startOverride w:val="226"/>
    </w:lvlOverride>
    <w:lvlOverride w:ilvl="5">
      <w:startOverride w:val="226"/>
    </w:lvlOverride>
    <w:lvlOverride w:ilvl="6">
      <w:startOverride w:val="226"/>
    </w:lvlOverride>
  </w:num>
  <w:num w:numId="83">
    <w:abstractNumId w:val="0"/>
    <w:lvlOverride w:ilvl="0">
      <w:startOverride w:val="231"/>
    </w:lvlOverride>
    <w:lvlOverride w:ilvl="1">
      <w:startOverride w:val="231"/>
    </w:lvlOverride>
    <w:lvlOverride w:ilvl="2">
      <w:startOverride w:val="231"/>
    </w:lvlOverride>
    <w:lvlOverride w:ilvl="3">
      <w:startOverride w:val="231"/>
    </w:lvlOverride>
    <w:lvlOverride w:ilvl="4">
      <w:startOverride w:val="231"/>
    </w:lvlOverride>
    <w:lvlOverride w:ilvl="5">
      <w:startOverride w:val="231"/>
    </w:lvlOverride>
    <w:lvlOverride w:ilvl="6">
      <w:startOverride w:val="231"/>
    </w:lvlOverride>
  </w:num>
  <w:num w:numId="84">
    <w:abstractNumId w:val="82"/>
    <w:lvlOverride w:ilvl="0">
      <w:startOverride w:val="240"/>
    </w:lvlOverride>
    <w:lvlOverride w:ilvl="1">
      <w:startOverride w:val="240"/>
    </w:lvlOverride>
    <w:lvlOverride w:ilvl="2">
      <w:startOverride w:val="240"/>
    </w:lvlOverride>
    <w:lvlOverride w:ilvl="3">
      <w:startOverride w:val="240"/>
    </w:lvlOverride>
    <w:lvlOverride w:ilvl="4">
      <w:startOverride w:val="240"/>
    </w:lvlOverride>
    <w:lvlOverride w:ilvl="5">
      <w:startOverride w:val="240"/>
    </w:lvlOverride>
    <w:lvlOverride w:ilvl="6">
      <w:startOverride w:val="240"/>
    </w:lvlOverride>
  </w:num>
  <w:num w:numId="85">
    <w:abstractNumId w:val="20"/>
    <w:lvlOverride w:ilvl="0">
      <w:startOverride w:val="248"/>
    </w:lvlOverride>
    <w:lvlOverride w:ilvl="1">
      <w:startOverride w:val="248"/>
    </w:lvlOverride>
    <w:lvlOverride w:ilvl="2">
      <w:startOverride w:val="248"/>
    </w:lvlOverride>
    <w:lvlOverride w:ilvl="3">
      <w:startOverride w:val="248"/>
    </w:lvlOverride>
    <w:lvlOverride w:ilvl="4">
      <w:startOverride w:val="248"/>
    </w:lvlOverride>
    <w:lvlOverride w:ilvl="5">
      <w:startOverride w:val="248"/>
    </w:lvlOverride>
    <w:lvlOverride w:ilvl="6">
      <w:startOverride w:val="248"/>
    </w:lvlOverride>
  </w:num>
  <w:num w:numId="86">
    <w:abstractNumId w:val="91"/>
    <w:lvlOverride w:ilvl="0">
      <w:startOverride w:val="250"/>
    </w:lvlOverride>
    <w:lvlOverride w:ilvl="1">
      <w:startOverride w:val="250"/>
    </w:lvlOverride>
    <w:lvlOverride w:ilvl="2">
      <w:startOverride w:val="250"/>
    </w:lvlOverride>
    <w:lvlOverride w:ilvl="3">
      <w:startOverride w:val="250"/>
    </w:lvlOverride>
    <w:lvlOverride w:ilvl="4">
      <w:startOverride w:val="250"/>
    </w:lvlOverride>
    <w:lvlOverride w:ilvl="5">
      <w:startOverride w:val="250"/>
    </w:lvlOverride>
    <w:lvlOverride w:ilvl="6">
      <w:startOverride w:val="250"/>
    </w:lvlOverride>
  </w:num>
  <w:num w:numId="87">
    <w:abstractNumId w:val="34"/>
    <w:lvlOverride w:ilvl="0">
      <w:startOverride w:val="252"/>
    </w:lvlOverride>
    <w:lvlOverride w:ilvl="1">
      <w:startOverride w:val="252"/>
    </w:lvlOverride>
    <w:lvlOverride w:ilvl="2">
      <w:startOverride w:val="252"/>
    </w:lvlOverride>
    <w:lvlOverride w:ilvl="3">
      <w:startOverride w:val="252"/>
    </w:lvlOverride>
    <w:lvlOverride w:ilvl="4">
      <w:startOverride w:val="252"/>
    </w:lvlOverride>
    <w:lvlOverride w:ilvl="5">
      <w:startOverride w:val="252"/>
    </w:lvlOverride>
    <w:lvlOverride w:ilvl="6">
      <w:startOverride w:val="252"/>
    </w:lvlOverride>
  </w:num>
  <w:num w:numId="88">
    <w:abstractNumId w:val="88"/>
    <w:lvlOverride w:ilvl="0">
      <w:startOverride w:val="257"/>
    </w:lvlOverride>
    <w:lvlOverride w:ilvl="1">
      <w:startOverride w:val="257"/>
    </w:lvlOverride>
    <w:lvlOverride w:ilvl="2">
      <w:startOverride w:val="257"/>
    </w:lvlOverride>
    <w:lvlOverride w:ilvl="3">
      <w:startOverride w:val="257"/>
    </w:lvlOverride>
    <w:lvlOverride w:ilvl="4">
      <w:startOverride w:val="257"/>
    </w:lvlOverride>
    <w:lvlOverride w:ilvl="5">
      <w:startOverride w:val="257"/>
    </w:lvlOverride>
    <w:lvlOverride w:ilvl="6">
      <w:startOverride w:val="257"/>
    </w:lvlOverride>
  </w:num>
  <w:num w:numId="89">
    <w:abstractNumId w:val="29"/>
    <w:lvlOverride w:ilvl="0">
      <w:startOverride w:val="259"/>
    </w:lvlOverride>
    <w:lvlOverride w:ilvl="1">
      <w:startOverride w:val="259"/>
    </w:lvlOverride>
    <w:lvlOverride w:ilvl="2">
      <w:startOverride w:val="259"/>
    </w:lvlOverride>
    <w:lvlOverride w:ilvl="3">
      <w:startOverride w:val="259"/>
    </w:lvlOverride>
    <w:lvlOverride w:ilvl="4">
      <w:startOverride w:val="259"/>
    </w:lvlOverride>
    <w:lvlOverride w:ilvl="5">
      <w:startOverride w:val="259"/>
    </w:lvlOverride>
    <w:lvlOverride w:ilvl="6">
      <w:startOverride w:val="259"/>
    </w:lvlOverride>
  </w:num>
  <w:num w:numId="90">
    <w:abstractNumId w:val="5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1">
    <w:abstractNumId w:val="52"/>
    <w:lvlOverride w:ilvl="0">
      <w:startOverride w:val="261"/>
    </w:lvlOverride>
    <w:lvlOverride w:ilvl="1">
      <w:startOverride w:val="261"/>
    </w:lvlOverride>
    <w:lvlOverride w:ilvl="2">
      <w:startOverride w:val="261"/>
    </w:lvlOverride>
    <w:lvlOverride w:ilvl="3">
      <w:startOverride w:val="261"/>
    </w:lvlOverride>
    <w:lvlOverride w:ilvl="4">
      <w:startOverride w:val="261"/>
    </w:lvlOverride>
    <w:lvlOverride w:ilvl="5">
      <w:startOverride w:val="261"/>
    </w:lvlOverride>
    <w:lvlOverride w:ilvl="6">
      <w:startOverride w:val="261"/>
    </w:lvlOverride>
  </w:num>
  <w:num w:numId="92">
    <w:abstractNumId w:val="87"/>
    <w:lvlOverride w:ilvl="0">
      <w:startOverride w:val="266"/>
    </w:lvlOverride>
    <w:lvlOverride w:ilvl="1">
      <w:startOverride w:val="266"/>
    </w:lvlOverride>
    <w:lvlOverride w:ilvl="2">
      <w:startOverride w:val="266"/>
    </w:lvlOverride>
    <w:lvlOverride w:ilvl="3">
      <w:startOverride w:val="266"/>
    </w:lvlOverride>
    <w:lvlOverride w:ilvl="4">
      <w:startOverride w:val="266"/>
    </w:lvlOverride>
    <w:lvlOverride w:ilvl="5">
      <w:startOverride w:val="266"/>
    </w:lvlOverride>
    <w:lvlOverride w:ilvl="6">
      <w:startOverride w:val="266"/>
    </w:lvlOverride>
  </w:num>
  <w:num w:numId="93">
    <w:abstractNumId w:val="7"/>
    <w:lvlOverride w:ilvl="0">
      <w:startOverride w:val="271"/>
    </w:lvlOverride>
    <w:lvlOverride w:ilvl="1">
      <w:startOverride w:val="271"/>
    </w:lvlOverride>
    <w:lvlOverride w:ilvl="2">
      <w:startOverride w:val="271"/>
    </w:lvlOverride>
    <w:lvlOverride w:ilvl="3">
      <w:startOverride w:val="271"/>
    </w:lvlOverride>
    <w:lvlOverride w:ilvl="4">
      <w:startOverride w:val="271"/>
    </w:lvlOverride>
    <w:lvlOverride w:ilvl="5">
      <w:startOverride w:val="271"/>
    </w:lvlOverride>
    <w:lvlOverride w:ilvl="6">
      <w:startOverride w:val="271"/>
    </w:lvlOverride>
  </w:num>
  <w:num w:numId="94">
    <w:abstractNumId w:val="21"/>
    <w:lvlOverride w:ilvl="0">
      <w:startOverride w:val="275"/>
    </w:lvlOverride>
    <w:lvlOverride w:ilvl="1">
      <w:startOverride w:val="275"/>
    </w:lvlOverride>
    <w:lvlOverride w:ilvl="2">
      <w:startOverride w:val="275"/>
    </w:lvlOverride>
    <w:lvlOverride w:ilvl="3">
      <w:startOverride w:val="275"/>
    </w:lvlOverride>
    <w:lvlOverride w:ilvl="4">
      <w:startOverride w:val="275"/>
    </w:lvlOverride>
    <w:lvlOverride w:ilvl="5">
      <w:startOverride w:val="275"/>
    </w:lvlOverride>
    <w:lvlOverride w:ilvl="6">
      <w:startOverride w:val="275"/>
    </w:lvlOverride>
  </w:num>
  <w:num w:numId="95">
    <w:abstractNumId w:val="16"/>
    <w:lvlOverride w:ilvl="0">
      <w:startOverride w:val="278"/>
    </w:lvlOverride>
    <w:lvlOverride w:ilvl="1">
      <w:startOverride w:val="278"/>
    </w:lvlOverride>
    <w:lvlOverride w:ilvl="2">
      <w:startOverride w:val="278"/>
    </w:lvlOverride>
    <w:lvlOverride w:ilvl="3">
      <w:startOverride w:val="278"/>
    </w:lvlOverride>
    <w:lvlOverride w:ilvl="4">
      <w:startOverride w:val="278"/>
    </w:lvlOverride>
    <w:lvlOverride w:ilvl="5">
      <w:startOverride w:val="278"/>
    </w:lvlOverride>
    <w:lvlOverride w:ilvl="6">
      <w:startOverride w:val="278"/>
    </w:lvlOverride>
  </w:num>
  <w:num w:numId="96">
    <w:abstractNumId w:val="75"/>
    <w:lvlOverride w:ilvl="0">
      <w:startOverride w:val="280"/>
    </w:lvlOverride>
    <w:lvlOverride w:ilvl="1">
      <w:startOverride w:val="280"/>
    </w:lvlOverride>
    <w:lvlOverride w:ilvl="2">
      <w:startOverride w:val="280"/>
    </w:lvlOverride>
    <w:lvlOverride w:ilvl="3">
      <w:startOverride w:val="280"/>
    </w:lvlOverride>
    <w:lvlOverride w:ilvl="4">
      <w:startOverride w:val="280"/>
    </w:lvlOverride>
    <w:lvlOverride w:ilvl="5">
      <w:startOverride w:val="280"/>
    </w:lvlOverride>
    <w:lvlOverride w:ilvl="6">
      <w:startOverride w:val="280"/>
    </w:lvlOverride>
  </w:num>
  <w:num w:numId="97">
    <w:abstractNumId w:val="89"/>
  </w:num>
  <w:num w:numId="98">
    <w:abstractNumId w:val="27"/>
    <w:lvlOverride w:ilvl="0">
      <w:startOverride w:val="281"/>
    </w:lvlOverride>
    <w:lvlOverride w:ilvl="1">
      <w:startOverride w:val="281"/>
    </w:lvlOverride>
    <w:lvlOverride w:ilvl="2">
      <w:startOverride w:val="281"/>
    </w:lvlOverride>
    <w:lvlOverride w:ilvl="3">
      <w:startOverride w:val="281"/>
    </w:lvlOverride>
    <w:lvlOverride w:ilvl="4">
      <w:startOverride w:val="281"/>
    </w:lvlOverride>
    <w:lvlOverride w:ilvl="5">
      <w:startOverride w:val="281"/>
    </w:lvlOverride>
    <w:lvlOverride w:ilvl="6">
      <w:startOverride w:val="281"/>
    </w:lvlOverride>
  </w:num>
  <w:num w:numId="99">
    <w:abstractNumId w:val="45"/>
    <w:lvlOverride w:ilvl="0">
      <w:startOverride w:val="283"/>
    </w:lvlOverride>
    <w:lvlOverride w:ilvl="1">
      <w:startOverride w:val="283"/>
    </w:lvlOverride>
    <w:lvlOverride w:ilvl="2">
      <w:startOverride w:val="283"/>
    </w:lvlOverride>
    <w:lvlOverride w:ilvl="3">
      <w:startOverride w:val="283"/>
    </w:lvlOverride>
    <w:lvlOverride w:ilvl="4">
      <w:startOverride w:val="283"/>
    </w:lvlOverride>
    <w:lvlOverride w:ilvl="5">
      <w:startOverride w:val="283"/>
    </w:lvlOverride>
    <w:lvlOverride w:ilvl="6">
      <w:startOverride w:val="283"/>
    </w:lvlOverride>
  </w:num>
  <w:num w:numId="100">
    <w:abstractNumId w:val="61"/>
    <w:lvlOverride w:ilvl="0">
      <w:startOverride w:val="284"/>
    </w:lvlOverride>
    <w:lvlOverride w:ilvl="1">
      <w:startOverride w:val="284"/>
    </w:lvlOverride>
    <w:lvlOverride w:ilvl="2">
      <w:startOverride w:val="284"/>
    </w:lvlOverride>
    <w:lvlOverride w:ilvl="3">
      <w:startOverride w:val="284"/>
    </w:lvlOverride>
    <w:lvlOverride w:ilvl="4">
      <w:startOverride w:val="284"/>
    </w:lvlOverride>
    <w:lvlOverride w:ilvl="5">
      <w:startOverride w:val="284"/>
    </w:lvlOverride>
    <w:lvlOverride w:ilvl="6">
      <w:startOverride w:val="284"/>
    </w:lvlOverride>
  </w:num>
  <w:num w:numId="101">
    <w:abstractNumId w:val="5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2">
    <w:abstractNumId w:val="25"/>
    <w:lvlOverride w:ilvl="0">
      <w:startOverride w:val="290"/>
    </w:lvlOverride>
    <w:lvlOverride w:ilvl="1">
      <w:startOverride w:val="290"/>
    </w:lvlOverride>
    <w:lvlOverride w:ilvl="2">
      <w:startOverride w:val="290"/>
    </w:lvlOverride>
    <w:lvlOverride w:ilvl="3">
      <w:startOverride w:val="290"/>
    </w:lvlOverride>
    <w:lvlOverride w:ilvl="4">
      <w:startOverride w:val="290"/>
    </w:lvlOverride>
    <w:lvlOverride w:ilvl="5">
      <w:startOverride w:val="290"/>
    </w:lvlOverride>
    <w:lvlOverride w:ilvl="6">
      <w:startOverride w:val="290"/>
    </w:lvlOverride>
  </w:num>
  <w:num w:numId="103">
    <w:abstractNumId w:val="99"/>
    <w:lvlOverride w:ilvl="0">
      <w:startOverride w:val="292"/>
    </w:lvlOverride>
    <w:lvlOverride w:ilvl="1">
      <w:startOverride w:val="292"/>
    </w:lvlOverride>
    <w:lvlOverride w:ilvl="2">
      <w:startOverride w:val="292"/>
    </w:lvlOverride>
    <w:lvlOverride w:ilvl="3">
      <w:startOverride w:val="292"/>
    </w:lvlOverride>
    <w:lvlOverride w:ilvl="4">
      <w:startOverride w:val="292"/>
    </w:lvlOverride>
    <w:lvlOverride w:ilvl="5">
      <w:startOverride w:val="292"/>
    </w:lvlOverride>
    <w:lvlOverride w:ilvl="6">
      <w:startOverride w:val="292"/>
    </w:lvlOverride>
  </w:num>
  <w:num w:numId="104">
    <w:abstractNumId w:val="67"/>
    <w:lvlOverride w:ilvl="0">
      <w:startOverride w:val="294"/>
    </w:lvlOverride>
    <w:lvlOverride w:ilvl="1">
      <w:startOverride w:val="294"/>
    </w:lvlOverride>
    <w:lvlOverride w:ilvl="2">
      <w:startOverride w:val="294"/>
    </w:lvlOverride>
    <w:lvlOverride w:ilvl="3">
      <w:startOverride w:val="294"/>
    </w:lvlOverride>
    <w:lvlOverride w:ilvl="4">
      <w:startOverride w:val="294"/>
    </w:lvlOverride>
    <w:lvlOverride w:ilvl="5">
      <w:startOverride w:val="294"/>
    </w:lvlOverride>
    <w:lvlOverride w:ilvl="6">
      <w:startOverride w:val="294"/>
    </w:lvlOverride>
  </w:num>
  <w:num w:numId="105">
    <w:abstractNumId w:val="115"/>
    <w:lvlOverride w:ilvl="0">
      <w:startOverride w:val="296"/>
    </w:lvlOverride>
    <w:lvlOverride w:ilvl="1">
      <w:startOverride w:val="296"/>
    </w:lvlOverride>
    <w:lvlOverride w:ilvl="2">
      <w:startOverride w:val="296"/>
    </w:lvlOverride>
    <w:lvlOverride w:ilvl="3">
      <w:startOverride w:val="296"/>
    </w:lvlOverride>
    <w:lvlOverride w:ilvl="4">
      <w:startOverride w:val="296"/>
    </w:lvlOverride>
    <w:lvlOverride w:ilvl="5">
      <w:startOverride w:val="296"/>
    </w:lvlOverride>
    <w:lvlOverride w:ilvl="6">
      <w:startOverride w:val="296"/>
    </w:lvlOverride>
  </w:num>
  <w:num w:numId="106">
    <w:abstractNumId w:val="26"/>
    <w:lvlOverride w:ilvl="0">
      <w:startOverride w:val="297"/>
    </w:lvlOverride>
    <w:lvlOverride w:ilvl="1">
      <w:startOverride w:val="297"/>
    </w:lvlOverride>
    <w:lvlOverride w:ilvl="2">
      <w:startOverride w:val="297"/>
    </w:lvlOverride>
    <w:lvlOverride w:ilvl="3">
      <w:startOverride w:val="297"/>
    </w:lvlOverride>
    <w:lvlOverride w:ilvl="4">
      <w:startOverride w:val="297"/>
    </w:lvlOverride>
    <w:lvlOverride w:ilvl="5">
      <w:startOverride w:val="297"/>
    </w:lvlOverride>
    <w:lvlOverride w:ilvl="6">
      <w:startOverride w:val="297"/>
    </w:lvlOverride>
  </w:num>
  <w:num w:numId="107">
    <w:abstractNumId w:val="114"/>
    <w:lvlOverride w:ilvl="0">
      <w:startOverride w:val="302"/>
    </w:lvlOverride>
    <w:lvlOverride w:ilvl="1">
      <w:startOverride w:val="302"/>
    </w:lvlOverride>
    <w:lvlOverride w:ilvl="2">
      <w:startOverride w:val="302"/>
    </w:lvlOverride>
    <w:lvlOverride w:ilvl="3">
      <w:startOverride w:val="302"/>
    </w:lvlOverride>
    <w:lvlOverride w:ilvl="4">
      <w:startOverride w:val="302"/>
    </w:lvlOverride>
    <w:lvlOverride w:ilvl="5">
      <w:startOverride w:val="302"/>
    </w:lvlOverride>
    <w:lvlOverride w:ilvl="6">
      <w:startOverride w:val="302"/>
    </w:lvlOverride>
  </w:num>
  <w:num w:numId="108">
    <w:abstractNumId w:val="1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9">
    <w:abstractNumId w:val="65"/>
    <w:lvlOverride w:ilvl="0">
      <w:startOverride w:val="314"/>
    </w:lvlOverride>
    <w:lvlOverride w:ilvl="1">
      <w:startOverride w:val="314"/>
    </w:lvlOverride>
    <w:lvlOverride w:ilvl="2">
      <w:startOverride w:val="314"/>
    </w:lvlOverride>
    <w:lvlOverride w:ilvl="3">
      <w:startOverride w:val="314"/>
    </w:lvlOverride>
    <w:lvlOverride w:ilvl="4">
      <w:startOverride w:val="314"/>
    </w:lvlOverride>
    <w:lvlOverride w:ilvl="5">
      <w:startOverride w:val="314"/>
    </w:lvlOverride>
    <w:lvlOverride w:ilvl="6">
      <w:startOverride w:val="314"/>
    </w:lvlOverride>
  </w:num>
  <w:num w:numId="110">
    <w:abstractNumId w:val="9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11">
    <w:abstractNumId w:val="28"/>
    <w:lvlOverride w:ilvl="0">
      <w:startOverride w:val="315"/>
    </w:lvlOverride>
    <w:lvlOverride w:ilvl="1">
      <w:startOverride w:val="315"/>
    </w:lvlOverride>
    <w:lvlOverride w:ilvl="2">
      <w:startOverride w:val="315"/>
    </w:lvlOverride>
    <w:lvlOverride w:ilvl="3">
      <w:startOverride w:val="315"/>
    </w:lvlOverride>
    <w:lvlOverride w:ilvl="4">
      <w:startOverride w:val="315"/>
    </w:lvlOverride>
    <w:lvlOverride w:ilvl="5">
      <w:startOverride w:val="315"/>
    </w:lvlOverride>
    <w:lvlOverride w:ilvl="6">
      <w:startOverride w:val="315"/>
    </w:lvlOverride>
  </w:num>
  <w:num w:numId="112">
    <w:abstractNumId w:val="38"/>
    <w:lvlOverride w:ilvl="0">
      <w:startOverride w:val="322"/>
    </w:lvlOverride>
    <w:lvlOverride w:ilvl="1">
      <w:startOverride w:val="322"/>
    </w:lvlOverride>
    <w:lvlOverride w:ilvl="2">
      <w:startOverride w:val="322"/>
    </w:lvlOverride>
    <w:lvlOverride w:ilvl="3">
      <w:startOverride w:val="322"/>
    </w:lvlOverride>
    <w:lvlOverride w:ilvl="4">
      <w:startOverride w:val="322"/>
    </w:lvlOverride>
    <w:lvlOverride w:ilvl="5">
      <w:startOverride w:val="322"/>
    </w:lvlOverride>
    <w:lvlOverride w:ilvl="6">
      <w:startOverride w:val="322"/>
    </w:lvlOverride>
  </w:num>
  <w:num w:numId="113">
    <w:abstractNumId w:val="78"/>
    <w:lvlOverride w:ilvl="0">
      <w:startOverride w:val="330"/>
    </w:lvlOverride>
    <w:lvlOverride w:ilvl="1">
      <w:startOverride w:val="330"/>
    </w:lvlOverride>
    <w:lvlOverride w:ilvl="2">
      <w:startOverride w:val="330"/>
    </w:lvlOverride>
    <w:lvlOverride w:ilvl="3">
      <w:startOverride w:val="330"/>
    </w:lvlOverride>
    <w:lvlOverride w:ilvl="4">
      <w:startOverride w:val="330"/>
    </w:lvlOverride>
    <w:lvlOverride w:ilvl="5">
      <w:startOverride w:val="330"/>
    </w:lvlOverride>
    <w:lvlOverride w:ilvl="6">
      <w:startOverride w:val="330"/>
    </w:lvlOverride>
  </w:num>
  <w:num w:numId="114">
    <w:abstractNumId w:val="15"/>
    <w:lvlOverride w:ilvl="0">
      <w:startOverride w:val="332"/>
    </w:lvlOverride>
    <w:lvlOverride w:ilvl="1">
      <w:startOverride w:val="332"/>
    </w:lvlOverride>
    <w:lvlOverride w:ilvl="2">
      <w:startOverride w:val="332"/>
    </w:lvlOverride>
    <w:lvlOverride w:ilvl="3">
      <w:startOverride w:val="332"/>
    </w:lvlOverride>
    <w:lvlOverride w:ilvl="4">
      <w:startOverride w:val="332"/>
    </w:lvlOverride>
    <w:lvlOverride w:ilvl="5">
      <w:startOverride w:val="332"/>
    </w:lvlOverride>
    <w:lvlOverride w:ilvl="6">
      <w:startOverride w:val="332"/>
    </w:lvlOverride>
  </w:num>
  <w:num w:numId="115">
    <w:abstractNumId w:val="105"/>
    <w:lvlOverride w:ilvl="0">
      <w:startOverride w:val="339"/>
    </w:lvlOverride>
    <w:lvlOverride w:ilvl="1">
      <w:startOverride w:val="339"/>
    </w:lvlOverride>
    <w:lvlOverride w:ilvl="2">
      <w:startOverride w:val="339"/>
    </w:lvlOverride>
    <w:lvlOverride w:ilvl="3">
      <w:startOverride w:val="339"/>
    </w:lvlOverride>
    <w:lvlOverride w:ilvl="4">
      <w:startOverride w:val="339"/>
    </w:lvlOverride>
    <w:lvlOverride w:ilvl="5">
      <w:startOverride w:val="339"/>
    </w:lvlOverride>
    <w:lvlOverride w:ilvl="6">
      <w:startOverride w:val="339"/>
    </w:lvlOverride>
  </w:num>
  <w:num w:numId="116">
    <w:abstractNumId w:val="6"/>
    <w:lvlOverride w:ilvl="0">
      <w:startOverride w:val="341"/>
    </w:lvlOverride>
    <w:lvlOverride w:ilvl="1">
      <w:startOverride w:val="341"/>
    </w:lvlOverride>
    <w:lvlOverride w:ilvl="2">
      <w:startOverride w:val="341"/>
    </w:lvlOverride>
    <w:lvlOverride w:ilvl="3">
      <w:startOverride w:val="341"/>
    </w:lvlOverride>
    <w:lvlOverride w:ilvl="4">
      <w:startOverride w:val="341"/>
    </w:lvlOverride>
    <w:lvlOverride w:ilvl="5">
      <w:startOverride w:val="341"/>
    </w:lvlOverride>
    <w:lvlOverride w:ilvl="6">
      <w:startOverride w:val="341"/>
    </w:lvlOverride>
  </w:num>
  <w:num w:numId="117">
    <w:abstractNumId w:val="4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18">
    <w:abstractNumId w:val="76"/>
    <w:lvlOverride w:ilvl="0">
      <w:startOverride w:val="343"/>
    </w:lvlOverride>
    <w:lvlOverride w:ilvl="1">
      <w:startOverride w:val="343"/>
    </w:lvlOverride>
    <w:lvlOverride w:ilvl="2">
      <w:startOverride w:val="343"/>
    </w:lvlOverride>
    <w:lvlOverride w:ilvl="3">
      <w:startOverride w:val="343"/>
    </w:lvlOverride>
    <w:lvlOverride w:ilvl="4">
      <w:startOverride w:val="343"/>
    </w:lvlOverride>
    <w:lvlOverride w:ilvl="5">
      <w:startOverride w:val="343"/>
    </w:lvlOverride>
    <w:lvlOverride w:ilvl="6">
      <w:startOverride w:val="343"/>
    </w:lvlOverride>
  </w:num>
  <w:num w:numId="119">
    <w:abstractNumId w:val="81"/>
    <w:lvlOverride w:ilvl="0">
      <w:startOverride w:val="351"/>
    </w:lvlOverride>
    <w:lvlOverride w:ilvl="1">
      <w:startOverride w:val="351"/>
    </w:lvlOverride>
    <w:lvlOverride w:ilvl="2">
      <w:startOverride w:val="351"/>
    </w:lvlOverride>
    <w:lvlOverride w:ilvl="3">
      <w:startOverride w:val="351"/>
    </w:lvlOverride>
    <w:lvlOverride w:ilvl="4">
      <w:startOverride w:val="351"/>
    </w:lvlOverride>
    <w:lvlOverride w:ilvl="5">
      <w:startOverride w:val="351"/>
    </w:lvlOverride>
    <w:lvlOverride w:ilvl="6">
      <w:startOverride w:val="351"/>
    </w:lvlOverride>
  </w:num>
  <w:num w:numId="120">
    <w:abstractNumId w:val="56"/>
    <w:lvlOverride w:ilvl="0">
      <w:startOverride w:val="357"/>
    </w:lvlOverride>
    <w:lvlOverride w:ilvl="1">
      <w:startOverride w:val="357"/>
    </w:lvlOverride>
    <w:lvlOverride w:ilvl="2">
      <w:startOverride w:val="357"/>
    </w:lvlOverride>
    <w:lvlOverride w:ilvl="3">
      <w:startOverride w:val="357"/>
    </w:lvlOverride>
    <w:lvlOverride w:ilvl="4">
      <w:startOverride w:val="357"/>
    </w:lvlOverride>
    <w:lvlOverride w:ilvl="5">
      <w:startOverride w:val="357"/>
    </w:lvlOverride>
    <w:lvlOverride w:ilvl="6">
      <w:startOverride w:val="357"/>
    </w:lvlOverride>
  </w:num>
  <w:num w:numId="1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2">
    <w:abstractNumId w:val="107"/>
    <w:lvlOverride w:ilvl="0">
      <w:startOverride w:val="359"/>
    </w:lvlOverride>
    <w:lvlOverride w:ilvl="1">
      <w:startOverride w:val="359"/>
    </w:lvlOverride>
    <w:lvlOverride w:ilvl="2">
      <w:startOverride w:val="359"/>
    </w:lvlOverride>
    <w:lvlOverride w:ilvl="3">
      <w:startOverride w:val="359"/>
    </w:lvlOverride>
    <w:lvlOverride w:ilvl="4">
      <w:startOverride w:val="359"/>
    </w:lvlOverride>
    <w:lvlOverride w:ilvl="5">
      <w:startOverride w:val="359"/>
    </w:lvlOverride>
    <w:lvlOverride w:ilvl="6">
      <w:startOverride w:val="359"/>
    </w:lvlOverride>
  </w:num>
  <w:num w:numId="123">
    <w:abstractNumId w:val="7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4">
    <w:abstractNumId w:val="63"/>
    <w:lvlOverride w:ilvl="0">
      <w:startOverride w:val="362"/>
    </w:lvlOverride>
    <w:lvlOverride w:ilvl="1">
      <w:startOverride w:val="362"/>
    </w:lvlOverride>
    <w:lvlOverride w:ilvl="2">
      <w:startOverride w:val="362"/>
    </w:lvlOverride>
    <w:lvlOverride w:ilvl="3">
      <w:startOverride w:val="362"/>
    </w:lvlOverride>
    <w:lvlOverride w:ilvl="4">
      <w:startOverride w:val="362"/>
    </w:lvlOverride>
    <w:lvlOverride w:ilvl="5">
      <w:startOverride w:val="362"/>
    </w:lvlOverride>
    <w:lvlOverride w:ilvl="6">
      <w:startOverride w:val="362"/>
    </w:lvlOverride>
  </w:num>
  <w:num w:numId="125">
    <w:abstractNumId w:val="89"/>
  </w:num>
  <w:num w:numId="126">
    <w:abstractNumId w:val="113"/>
    <w:lvlOverride w:ilvl="0">
      <w:startOverride w:val="363"/>
    </w:lvlOverride>
    <w:lvlOverride w:ilvl="1">
      <w:startOverride w:val="363"/>
    </w:lvlOverride>
    <w:lvlOverride w:ilvl="2">
      <w:startOverride w:val="363"/>
    </w:lvlOverride>
    <w:lvlOverride w:ilvl="3">
      <w:startOverride w:val="363"/>
    </w:lvlOverride>
    <w:lvlOverride w:ilvl="4">
      <w:startOverride w:val="363"/>
    </w:lvlOverride>
    <w:lvlOverride w:ilvl="5">
      <w:startOverride w:val="363"/>
    </w:lvlOverride>
    <w:lvlOverride w:ilvl="6">
      <w:startOverride w:val="363"/>
    </w:lvlOverride>
  </w:num>
  <w:num w:numId="127">
    <w:abstractNumId w:val="89"/>
  </w:num>
  <w:num w:numId="128">
    <w:abstractNumId w:val="96"/>
    <w:lvlOverride w:ilvl="0">
      <w:startOverride w:val="366"/>
    </w:lvlOverride>
    <w:lvlOverride w:ilvl="1">
      <w:startOverride w:val="366"/>
    </w:lvlOverride>
    <w:lvlOverride w:ilvl="2">
      <w:startOverride w:val="366"/>
    </w:lvlOverride>
    <w:lvlOverride w:ilvl="3">
      <w:startOverride w:val="366"/>
    </w:lvlOverride>
    <w:lvlOverride w:ilvl="4">
      <w:startOverride w:val="366"/>
    </w:lvlOverride>
    <w:lvlOverride w:ilvl="5">
      <w:startOverride w:val="366"/>
    </w:lvlOverride>
    <w:lvlOverride w:ilvl="6">
      <w:startOverride w:val="366"/>
    </w:lvlOverride>
  </w:num>
  <w:num w:numId="129">
    <w:abstractNumId w:val="95"/>
    <w:lvlOverride w:ilvl="0">
      <w:startOverride w:val="376"/>
    </w:lvlOverride>
    <w:lvlOverride w:ilvl="1">
      <w:startOverride w:val="376"/>
    </w:lvlOverride>
    <w:lvlOverride w:ilvl="2">
      <w:startOverride w:val="376"/>
    </w:lvlOverride>
    <w:lvlOverride w:ilvl="3">
      <w:startOverride w:val="376"/>
    </w:lvlOverride>
    <w:lvlOverride w:ilvl="4">
      <w:startOverride w:val="376"/>
    </w:lvlOverride>
    <w:lvlOverride w:ilvl="5">
      <w:startOverride w:val="376"/>
    </w:lvlOverride>
    <w:lvlOverride w:ilvl="6">
      <w:startOverride w:val="376"/>
    </w:lvlOverride>
  </w:num>
  <w:num w:numId="130">
    <w:abstractNumId w:val="3"/>
    <w:lvlOverride w:ilvl="0">
      <w:startOverride w:val="377"/>
    </w:lvlOverride>
    <w:lvlOverride w:ilvl="1">
      <w:startOverride w:val="377"/>
    </w:lvlOverride>
    <w:lvlOverride w:ilvl="2">
      <w:startOverride w:val="377"/>
    </w:lvlOverride>
    <w:lvlOverride w:ilvl="3">
      <w:startOverride w:val="377"/>
    </w:lvlOverride>
    <w:lvlOverride w:ilvl="4">
      <w:startOverride w:val="377"/>
    </w:lvlOverride>
    <w:lvlOverride w:ilvl="5">
      <w:startOverride w:val="377"/>
    </w:lvlOverride>
    <w:lvlOverride w:ilvl="6">
      <w:startOverride w:val="377"/>
    </w:lvlOverride>
  </w:num>
  <w:num w:numId="131">
    <w:abstractNumId w:val="10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32">
    <w:abstractNumId w:val="84"/>
    <w:lvlOverride w:ilvl="0">
      <w:startOverride w:val="378"/>
    </w:lvlOverride>
    <w:lvlOverride w:ilvl="1">
      <w:startOverride w:val="378"/>
    </w:lvlOverride>
    <w:lvlOverride w:ilvl="2">
      <w:startOverride w:val="378"/>
    </w:lvlOverride>
    <w:lvlOverride w:ilvl="3">
      <w:startOverride w:val="378"/>
    </w:lvlOverride>
    <w:lvlOverride w:ilvl="4">
      <w:startOverride w:val="378"/>
    </w:lvlOverride>
    <w:lvlOverride w:ilvl="5">
      <w:startOverride w:val="378"/>
    </w:lvlOverride>
    <w:lvlOverride w:ilvl="6">
      <w:startOverride w:val="378"/>
    </w:lvlOverride>
  </w:num>
  <w:num w:numId="1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4">
    <w:abstractNumId w:val="1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5">
    <w:abstractNumId w:val="37"/>
    <w:lvlOverride w:ilvl="0">
      <w:startOverride w:val="379"/>
    </w:lvlOverride>
    <w:lvlOverride w:ilvl="1">
      <w:startOverride w:val="379"/>
    </w:lvlOverride>
    <w:lvlOverride w:ilvl="2">
      <w:startOverride w:val="379"/>
    </w:lvlOverride>
    <w:lvlOverride w:ilvl="3">
      <w:startOverride w:val="379"/>
    </w:lvlOverride>
    <w:lvlOverride w:ilvl="4">
      <w:startOverride w:val="379"/>
    </w:lvlOverride>
    <w:lvlOverride w:ilvl="5">
      <w:startOverride w:val="379"/>
    </w:lvlOverride>
    <w:lvlOverride w:ilvl="6">
      <w:startOverride w:val="379"/>
    </w:lvlOverride>
  </w:num>
  <w:num w:numId="136">
    <w:abstractNumId w:val="71"/>
    <w:lvlOverride w:ilvl="0">
      <w:startOverride w:val="380"/>
    </w:lvlOverride>
    <w:lvlOverride w:ilvl="1">
      <w:startOverride w:val="380"/>
    </w:lvlOverride>
    <w:lvlOverride w:ilvl="2">
      <w:startOverride w:val="380"/>
    </w:lvlOverride>
    <w:lvlOverride w:ilvl="3">
      <w:startOverride w:val="380"/>
    </w:lvlOverride>
    <w:lvlOverride w:ilvl="4">
      <w:startOverride w:val="380"/>
    </w:lvlOverride>
    <w:lvlOverride w:ilvl="5">
      <w:startOverride w:val="380"/>
    </w:lvlOverride>
    <w:lvlOverride w:ilvl="6">
      <w:startOverride w:val="380"/>
    </w:lvlOverride>
  </w:num>
  <w:num w:numId="13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8">
    <w:abstractNumId w:val="46"/>
    <w:lvlOverride w:ilvl="0">
      <w:startOverride w:val="382"/>
    </w:lvlOverride>
    <w:lvlOverride w:ilvl="1">
      <w:startOverride w:val="382"/>
    </w:lvlOverride>
    <w:lvlOverride w:ilvl="2">
      <w:startOverride w:val="382"/>
    </w:lvlOverride>
    <w:lvlOverride w:ilvl="3">
      <w:startOverride w:val="382"/>
    </w:lvlOverride>
    <w:lvlOverride w:ilvl="4">
      <w:startOverride w:val="382"/>
    </w:lvlOverride>
    <w:lvlOverride w:ilvl="5">
      <w:startOverride w:val="382"/>
    </w:lvlOverride>
    <w:lvlOverride w:ilvl="6">
      <w:startOverride w:val="382"/>
    </w:lvlOverride>
  </w:num>
  <w:num w:numId="139">
    <w:abstractNumId w:val="94"/>
    <w:lvlOverride w:ilvl="0">
      <w:startOverride w:val="383"/>
    </w:lvlOverride>
    <w:lvlOverride w:ilvl="1">
      <w:startOverride w:val="383"/>
    </w:lvlOverride>
    <w:lvlOverride w:ilvl="2">
      <w:startOverride w:val="383"/>
    </w:lvlOverride>
    <w:lvlOverride w:ilvl="3">
      <w:startOverride w:val="383"/>
    </w:lvlOverride>
    <w:lvlOverride w:ilvl="4">
      <w:startOverride w:val="383"/>
    </w:lvlOverride>
    <w:lvlOverride w:ilvl="5">
      <w:startOverride w:val="383"/>
    </w:lvlOverride>
    <w:lvlOverride w:ilvl="6">
      <w:startOverride w:val="383"/>
    </w:lvlOverride>
  </w:num>
  <w:num w:numId="140">
    <w:abstractNumId w:val="77"/>
    <w:lvlOverride w:ilvl="0">
      <w:startOverride w:val="384"/>
    </w:lvlOverride>
    <w:lvlOverride w:ilvl="1">
      <w:startOverride w:val="384"/>
    </w:lvlOverride>
    <w:lvlOverride w:ilvl="2">
      <w:startOverride w:val="384"/>
    </w:lvlOverride>
    <w:lvlOverride w:ilvl="3">
      <w:startOverride w:val="384"/>
    </w:lvlOverride>
    <w:lvlOverride w:ilvl="4">
      <w:startOverride w:val="384"/>
    </w:lvlOverride>
    <w:lvlOverride w:ilvl="5">
      <w:startOverride w:val="384"/>
    </w:lvlOverride>
    <w:lvlOverride w:ilvl="6">
      <w:startOverride w:val="384"/>
    </w:lvlOverride>
  </w:num>
  <w:num w:numId="141">
    <w:abstractNumId w:val="32"/>
    <w:lvlOverride w:ilvl="0">
      <w:startOverride w:val="386"/>
    </w:lvlOverride>
    <w:lvlOverride w:ilvl="1">
      <w:startOverride w:val="386"/>
    </w:lvlOverride>
    <w:lvlOverride w:ilvl="2">
      <w:startOverride w:val="386"/>
    </w:lvlOverride>
    <w:lvlOverride w:ilvl="3">
      <w:startOverride w:val="386"/>
    </w:lvlOverride>
    <w:lvlOverride w:ilvl="4">
      <w:startOverride w:val="386"/>
    </w:lvlOverride>
    <w:lvlOverride w:ilvl="5">
      <w:startOverride w:val="386"/>
    </w:lvlOverride>
    <w:lvlOverride w:ilvl="6">
      <w:startOverride w:val="386"/>
    </w:lvlOverride>
  </w:num>
  <w:num w:numId="142">
    <w:abstractNumId w:val="111"/>
    <w:lvlOverride w:ilvl="0">
      <w:startOverride w:val="390"/>
    </w:lvlOverride>
    <w:lvlOverride w:ilvl="1">
      <w:startOverride w:val="390"/>
    </w:lvlOverride>
    <w:lvlOverride w:ilvl="2">
      <w:startOverride w:val="390"/>
    </w:lvlOverride>
    <w:lvlOverride w:ilvl="3">
      <w:startOverride w:val="390"/>
    </w:lvlOverride>
    <w:lvlOverride w:ilvl="4">
      <w:startOverride w:val="390"/>
    </w:lvlOverride>
    <w:lvlOverride w:ilvl="5">
      <w:startOverride w:val="390"/>
    </w:lvlOverride>
    <w:lvlOverride w:ilvl="6">
      <w:startOverride w:val="390"/>
    </w:lvlOverride>
  </w:num>
  <w:num w:numId="143">
    <w:abstractNumId w:val="33"/>
    <w:lvlOverride w:ilvl="0">
      <w:startOverride w:val="398"/>
    </w:lvlOverride>
    <w:lvlOverride w:ilvl="1">
      <w:startOverride w:val="398"/>
    </w:lvlOverride>
    <w:lvlOverride w:ilvl="2">
      <w:startOverride w:val="398"/>
    </w:lvlOverride>
    <w:lvlOverride w:ilvl="3">
      <w:startOverride w:val="398"/>
    </w:lvlOverride>
    <w:lvlOverride w:ilvl="4">
      <w:startOverride w:val="398"/>
    </w:lvlOverride>
    <w:lvlOverride w:ilvl="5">
      <w:startOverride w:val="398"/>
    </w:lvlOverride>
    <w:lvlOverride w:ilvl="6">
      <w:startOverride w:val="398"/>
    </w:lvlOverride>
  </w:num>
  <w:num w:numId="144">
    <w:abstractNumId w:val="51"/>
    <w:lvlOverride w:ilvl="0">
      <w:startOverride w:val="399"/>
    </w:lvlOverride>
    <w:lvlOverride w:ilvl="1">
      <w:startOverride w:val="399"/>
    </w:lvlOverride>
    <w:lvlOverride w:ilvl="2">
      <w:startOverride w:val="399"/>
    </w:lvlOverride>
    <w:lvlOverride w:ilvl="3">
      <w:startOverride w:val="399"/>
    </w:lvlOverride>
    <w:lvlOverride w:ilvl="4">
      <w:startOverride w:val="399"/>
    </w:lvlOverride>
    <w:lvlOverride w:ilvl="5">
      <w:startOverride w:val="399"/>
    </w:lvlOverride>
    <w:lvlOverride w:ilvl="6">
      <w:startOverride w:val="399"/>
    </w:lvlOverride>
  </w:num>
  <w:num w:numId="145">
    <w:abstractNumId w:val="41"/>
    <w:lvlOverride w:ilvl="0">
      <w:startOverride w:val="405"/>
    </w:lvlOverride>
    <w:lvlOverride w:ilvl="1">
      <w:startOverride w:val="405"/>
    </w:lvlOverride>
    <w:lvlOverride w:ilvl="2">
      <w:startOverride w:val="405"/>
    </w:lvlOverride>
    <w:lvlOverride w:ilvl="3">
      <w:startOverride w:val="405"/>
    </w:lvlOverride>
    <w:lvlOverride w:ilvl="4">
      <w:startOverride w:val="405"/>
    </w:lvlOverride>
    <w:lvlOverride w:ilvl="5">
      <w:startOverride w:val="405"/>
    </w:lvlOverride>
    <w:lvlOverride w:ilvl="6">
      <w:startOverride w:val="405"/>
    </w:lvlOverride>
  </w:num>
  <w:num w:numId="146">
    <w:abstractNumId w:val="89"/>
  </w:num>
  <w:num w:numId="147">
    <w:abstractNumId w:val="7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8">
    <w:abstractNumId w:val="64"/>
    <w:lvlOverride w:ilvl="0">
      <w:startOverride w:val="412"/>
    </w:lvlOverride>
    <w:lvlOverride w:ilvl="1">
      <w:startOverride w:val="412"/>
    </w:lvlOverride>
    <w:lvlOverride w:ilvl="2">
      <w:startOverride w:val="412"/>
    </w:lvlOverride>
    <w:lvlOverride w:ilvl="3">
      <w:startOverride w:val="412"/>
    </w:lvlOverride>
    <w:lvlOverride w:ilvl="4">
      <w:startOverride w:val="412"/>
    </w:lvlOverride>
    <w:lvlOverride w:ilvl="5">
      <w:startOverride w:val="412"/>
    </w:lvlOverride>
    <w:lvlOverride w:ilvl="6">
      <w:startOverride w:val="412"/>
    </w:lvlOverride>
  </w:num>
  <w:num w:numId="149">
    <w:abstractNumId w:val="89"/>
  </w:num>
  <w:num w:numId="150">
    <w:abstractNumId w:val="108"/>
    <w:lvlOverride w:ilvl="0">
      <w:startOverride w:val="418"/>
    </w:lvlOverride>
    <w:lvlOverride w:ilvl="1">
      <w:startOverride w:val="418"/>
    </w:lvlOverride>
    <w:lvlOverride w:ilvl="2">
      <w:startOverride w:val="418"/>
    </w:lvlOverride>
    <w:lvlOverride w:ilvl="3">
      <w:startOverride w:val="418"/>
    </w:lvlOverride>
    <w:lvlOverride w:ilvl="4">
      <w:startOverride w:val="418"/>
    </w:lvlOverride>
    <w:lvlOverride w:ilvl="5">
      <w:startOverride w:val="418"/>
    </w:lvlOverride>
    <w:lvlOverride w:ilvl="6">
      <w:startOverride w:val="418"/>
    </w:lvlOverride>
  </w:num>
  <w:num w:numId="151">
    <w:abstractNumId w:val="106"/>
    <w:lvlOverride w:ilvl="0">
      <w:startOverride w:val="419"/>
    </w:lvlOverride>
    <w:lvlOverride w:ilvl="1">
      <w:startOverride w:val="419"/>
    </w:lvlOverride>
    <w:lvlOverride w:ilvl="2">
      <w:startOverride w:val="419"/>
    </w:lvlOverride>
    <w:lvlOverride w:ilvl="3">
      <w:startOverride w:val="419"/>
    </w:lvlOverride>
    <w:lvlOverride w:ilvl="4">
      <w:startOverride w:val="419"/>
    </w:lvlOverride>
    <w:lvlOverride w:ilvl="5">
      <w:startOverride w:val="419"/>
    </w:lvlOverride>
    <w:lvlOverride w:ilvl="6">
      <w:startOverride w:val="419"/>
    </w:lvlOverride>
  </w:num>
  <w:num w:numId="152">
    <w:abstractNumId w:val="85"/>
    <w:lvlOverride w:ilvl="0">
      <w:startOverride w:val="420"/>
    </w:lvlOverride>
    <w:lvlOverride w:ilvl="1">
      <w:startOverride w:val="420"/>
    </w:lvlOverride>
    <w:lvlOverride w:ilvl="2">
      <w:startOverride w:val="420"/>
    </w:lvlOverride>
    <w:lvlOverride w:ilvl="3">
      <w:startOverride w:val="420"/>
    </w:lvlOverride>
    <w:lvlOverride w:ilvl="4">
      <w:startOverride w:val="420"/>
    </w:lvlOverride>
    <w:lvlOverride w:ilvl="5">
      <w:startOverride w:val="420"/>
    </w:lvlOverride>
    <w:lvlOverride w:ilvl="6">
      <w:startOverride w:val="420"/>
    </w:lvlOverride>
  </w:num>
  <w:num w:numId="153">
    <w:abstractNumId w:val="4"/>
    <w:lvlOverride w:ilvl="0">
      <w:startOverride w:val="424"/>
    </w:lvlOverride>
    <w:lvlOverride w:ilvl="1">
      <w:startOverride w:val="424"/>
    </w:lvlOverride>
    <w:lvlOverride w:ilvl="2">
      <w:startOverride w:val="424"/>
    </w:lvlOverride>
    <w:lvlOverride w:ilvl="3">
      <w:startOverride w:val="424"/>
    </w:lvlOverride>
    <w:lvlOverride w:ilvl="4">
      <w:startOverride w:val="424"/>
    </w:lvlOverride>
    <w:lvlOverride w:ilvl="5">
      <w:startOverride w:val="424"/>
    </w:lvlOverride>
    <w:lvlOverride w:ilvl="6">
      <w:startOverride w:val="424"/>
    </w:lvlOverride>
  </w:num>
  <w:numIdMacAtCleanup w:val="1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4F27B2"/>
    <w:rsid w:val="00590D07"/>
    <w:rsid w:val="00784D58"/>
    <w:rsid w:val="008D6863"/>
    <w:rsid w:val="00903C3A"/>
    <w:rsid w:val="00B86B75"/>
    <w:rsid w:val="00BC48D5"/>
    <w:rsid w:val="00C36279"/>
    <w:rsid w:val="00E315A3"/>
    <w:rsid w:val="00EF2D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6</Pages>
  <Words>9023</Words>
  <Characters>51434</Characters>
  <Application>Microsoft Office Word</Application>
  <DocSecurity>0</DocSecurity>
  <Lines>428</Lines>
  <Paragraphs>120</Paragraphs>
  <ScaleCrop>false</ScaleCrop>
  <Company/>
  <LinksUpToDate>false</LinksUpToDate>
  <CharactersWithSpaces>603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i Quy</cp:lastModifiedBy>
  <cp:revision>2</cp:revision>
  <dcterms:created xsi:type="dcterms:W3CDTF">2019-01-11T11:09:00Z</dcterms:created>
  <dcterms:modified xsi:type="dcterms:W3CDTF">2019-01-11T11:18:00Z</dcterms:modified>
</cp:coreProperties>
</file>